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07C6A" w14:textId="77777777" w:rsidR="006435A5" w:rsidRPr="007E5937" w:rsidRDefault="009841F3" w:rsidP="00684E4F">
      <w:r w:rsidRPr="007E5937">
        <w:tab/>
      </w:r>
    </w:p>
    <w:p w14:paraId="2221AB20" w14:textId="77777777" w:rsidR="00723AAC" w:rsidRPr="007E5937" w:rsidRDefault="00723AAC" w:rsidP="00684E4F"/>
    <w:p w14:paraId="00AEC272" w14:textId="77777777" w:rsidR="00EC09CA" w:rsidRPr="007E5937" w:rsidRDefault="00EC09CA" w:rsidP="00684E4F"/>
    <w:p w14:paraId="4B663E65" w14:textId="77777777" w:rsidR="006D6979" w:rsidRPr="007E5937" w:rsidRDefault="006D6979" w:rsidP="00684E4F"/>
    <w:p w14:paraId="2C747E43" w14:textId="77777777" w:rsidR="006D6979" w:rsidRPr="007E5937" w:rsidRDefault="006D6979" w:rsidP="00684E4F"/>
    <w:p w14:paraId="0C1C9FEB" w14:textId="77777777" w:rsidR="00910951" w:rsidRPr="007E5937" w:rsidRDefault="006D6979" w:rsidP="00F75A3D">
      <w:pPr>
        <w:jc w:val="center"/>
      </w:pPr>
      <w:r w:rsidRPr="007E5937">
        <w:rPr>
          <w:noProof/>
          <w:lang w:eastAsia="en-AU"/>
        </w:rPr>
        <w:drawing>
          <wp:inline distT="0" distB="0" distL="0" distR="0" wp14:anchorId="54235937" wp14:editId="686F65F7">
            <wp:extent cx="3479748" cy="1477015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utcome Health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9983" cy="151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FAA1A" w14:textId="77777777" w:rsidR="0091468F" w:rsidRPr="007E5937" w:rsidRDefault="0091468F" w:rsidP="00684E4F"/>
    <w:p w14:paraId="5C9D75F8" w14:textId="77777777" w:rsidR="005C1A7D" w:rsidRPr="007E5937" w:rsidRDefault="005C1A7D" w:rsidP="00684E4F"/>
    <w:p w14:paraId="1FC392B9" w14:textId="00B743AA" w:rsidR="00EC09CA" w:rsidRPr="007E5937" w:rsidRDefault="00D91F9A" w:rsidP="00AD55AF">
      <w:pPr>
        <w:pStyle w:val="NoSpacing"/>
        <w:jc w:val="center"/>
        <w:rPr>
          <w:rFonts w:asciiTheme="majorHAnsi" w:hAnsiTheme="majorHAnsi" w:cstheme="majorHAnsi"/>
          <w:color w:val="1F3864" w:themeColor="accent5" w:themeShade="80"/>
          <w:sz w:val="72"/>
          <w:szCs w:val="72"/>
        </w:rPr>
      </w:pPr>
      <w:r w:rsidRPr="007E5937">
        <w:rPr>
          <w:rFonts w:asciiTheme="majorHAnsi" w:hAnsiTheme="majorHAnsi" w:cstheme="majorHAnsi"/>
          <w:color w:val="1F3864" w:themeColor="accent5" w:themeShade="80"/>
          <w:sz w:val="72"/>
          <w:szCs w:val="72"/>
        </w:rPr>
        <w:t>Patient Flagging</w:t>
      </w:r>
    </w:p>
    <w:p w14:paraId="2CE07EB4" w14:textId="77777777" w:rsidR="00AD55AF" w:rsidRPr="007E5937" w:rsidRDefault="00AD55AF" w:rsidP="00684E4F"/>
    <w:p w14:paraId="3B697B69" w14:textId="77777777" w:rsidR="00AD55AF" w:rsidRPr="007E5937" w:rsidRDefault="00AD55AF" w:rsidP="00684E4F"/>
    <w:p w14:paraId="58B03193" w14:textId="77777777" w:rsidR="00C90DC2" w:rsidRPr="007E5937" w:rsidRDefault="00C90DC2" w:rsidP="00684E4F"/>
    <w:p w14:paraId="7A6ACAB6" w14:textId="77777777" w:rsidR="00C90DC2" w:rsidRPr="007E5937" w:rsidRDefault="00C90DC2" w:rsidP="00684E4F">
      <w:r w:rsidRPr="007E5937">
        <w:t>Prepared for:</w:t>
      </w:r>
    </w:p>
    <w:p w14:paraId="6DEFA10D" w14:textId="77777777" w:rsidR="00AD55AF" w:rsidRPr="007E5937" w:rsidRDefault="00000000" w:rsidP="00684E4F">
      <w:sdt>
        <w:sdtPr>
          <w:alias w:val="Title"/>
          <w:tag w:val=""/>
          <w:id w:val="-432202147"/>
          <w:placeholder>
            <w:docPart w:val="87B89E4BD3F14380852D3B7D6B3E8CD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C90DC2" w:rsidRPr="007E5937">
            <w:t>POLAR</w:t>
          </w:r>
        </w:sdtContent>
      </w:sdt>
      <w:r w:rsidR="00C90DC2" w:rsidRPr="007E5937">
        <w:t xml:space="preserve"> User Documentation Library</w:t>
      </w:r>
    </w:p>
    <w:p w14:paraId="1D025028" w14:textId="77777777" w:rsidR="00AD55AF" w:rsidRPr="007E5937" w:rsidRDefault="00AD55AF" w:rsidP="00684E4F"/>
    <w:p w14:paraId="7CC9DFAD" w14:textId="77777777" w:rsidR="00D269DF" w:rsidRPr="007E5937" w:rsidRDefault="00D269DF" w:rsidP="00684E4F">
      <w:r w:rsidRPr="007E5937">
        <w:t>Version Contr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4"/>
        <w:gridCol w:w="2354"/>
        <w:gridCol w:w="2265"/>
        <w:gridCol w:w="2373"/>
      </w:tblGrid>
      <w:tr w:rsidR="00D01C2E" w:rsidRPr="00845E58" w14:paraId="3CB47A3C" w14:textId="77777777" w:rsidTr="009C6998">
        <w:tc>
          <w:tcPr>
            <w:tcW w:w="2744" w:type="dxa"/>
          </w:tcPr>
          <w:p w14:paraId="6796E52F" w14:textId="77777777" w:rsidR="00D01C2E" w:rsidRPr="00216B28" w:rsidRDefault="00D01C2E" w:rsidP="00684E4F">
            <w:pPr>
              <w:rPr>
                <w:b/>
                <w:bCs/>
              </w:rPr>
            </w:pPr>
            <w:r w:rsidRPr="00216B28">
              <w:rPr>
                <w:b/>
                <w:bCs/>
              </w:rPr>
              <w:t>Author/contributor</w:t>
            </w:r>
          </w:p>
        </w:tc>
        <w:tc>
          <w:tcPr>
            <w:tcW w:w="2354" w:type="dxa"/>
          </w:tcPr>
          <w:p w14:paraId="7CFE6DD4" w14:textId="29B9CCED" w:rsidR="00D01C2E" w:rsidRPr="00216B28" w:rsidRDefault="00D01C2E" w:rsidP="00684E4F">
            <w:pPr>
              <w:rPr>
                <w:b/>
                <w:bCs/>
              </w:rPr>
            </w:pPr>
            <w:r w:rsidRPr="00216B28">
              <w:rPr>
                <w:b/>
                <w:bCs/>
              </w:rPr>
              <w:t>Version Comments</w:t>
            </w:r>
          </w:p>
        </w:tc>
        <w:tc>
          <w:tcPr>
            <w:tcW w:w="2265" w:type="dxa"/>
          </w:tcPr>
          <w:p w14:paraId="22E3274C" w14:textId="1A59AAE9" w:rsidR="00D01C2E" w:rsidRPr="00216B28" w:rsidRDefault="00D01C2E" w:rsidP="00684E4F">
            <w:pPr>
              <w:rPr>
                <w:b/>
                <w:bCs/>
              </w:rPr>
            </w:pPr>
            <w:r w:rsidRPr="00216B28">
              <w:rPr>
                <w:b/>
                <w:bCs/>
              </w:rPr>
              <w:t>Updated</w:t>
            </w:r>
          </w:p>
        </w:tc>
        <w:tc>
          <w:tcPr>
            <w:tcW w:w="2373" w:type="dxa"/>
          </w:tcPr>
          <w:p w14:paraId="7F6765AC" w14:textId="77777777" w:rsidR="00D01C2E" w:rsidRPr="00216B28" w:rsidRDefault="00D01C2E" w:rsidP="00684E4F">
            <w:pPr>
              <w:rPr>
                <w:b/>
                <w:bCs/>
              </w:rPr>
            </w:pPr>
            <w:r w:rsidRPr="00216B28">
              <w:rPr>
                <w:b/>
                <w:bCs/>
              </w:rPr>
              <w:t>Version</w:t>
            </w:r>
          </w:p>
        </w:tc>
      </w:tr>
      <w:tr w:rsidR="00985B80" w:rsidRPr="00845E58" w14:paraId="7E7AC021" w14:textId="77777777" w:rsidTr="009C6998">
        <w:tc>
          <w:tcPr>
            <w:tcW w:w="2744" w:type="dxa"/>
          </w:tcPr>
          <w:p w14:paraId="72C22849" w14:textId="4E25811A" w:rsidR="00985B80" w:rsidRPr="007E5937" w:rsidRDefault="00985B80" w:rsidP="00985B80">
            <w:r>
              <w:t>Diego Benitez</w:t>
            </w:r>
          </w:p>
        </w:tc>
        <w:tc>
          <w:tcPr>
            <w:tcW w:w="2354" w:type="dxa"/>
          </w:tcPr>
          <w:p w14:paraId="6CFB9A47" w14:textId="0FD69DA3" w:rsidR="00985B80" w:rsidRPr="007E5937" w:rsidRDefault="00985B80" w:rsidP="00985B80">
            <w:r w:rsidRPr="007E5937">
              <w:t>Initial Draft</w:t>
            </w:r>
          </w:p>
        </w:tc>
        <w:tc>
          <w:tcPr>
            <w:tcW w:w="2265" w:type="dxa"/>
          </w:tcPr>
          <w:p w14:paraId="1D906638" w14:textId="376A2BDD" w:rsidR="00985B80" w:rsidRPr="007E5937" w:rsidRDefault="00985B80" w:rsidP="00985B80">
            <w:r w:rsidRPr="007E5937">
              <w:t>04/05/2023</w:t>
            </w:r>
          </w:p>
        </w:tc>
        <w:tc>
          <w:tcPr>
            <w:tcW w:w="2373" w:type="dxa"/>
          </w:tcPr>
          <w:p w14:paraId="47AE22D2" w14:textId="7F219938" w:rsidR="00985B80" w:rsidRPr="007E5937" w:rsidRDefault="00985B80" w:rsidP="00985B80">
            <w:r w:rsidRPr="007E5937">
              <w:t>DRAFT - v0.1</w:t>
            </w:r>
          </w:p>
        </w:tc>
      </w:tr>
      <w:tr w:rsidR="00985B80" w:rsidRPr="00845E58" w14:paraId="4263260D" w14:textId="77777777" w:rsidTr="009C6998">
        <w:tc>
          <w:tcPr>
            <w:tcW w:w="2744" w:type="dxa"/>
          </w:tcPr>
          <w:p w14:paraId="4629BD21" w14:textId="6E8CD809" w:rsidR="00985B80" w:rsidRPr="007E5937" w:rsidRDefault="00985B80" w:rsidP="00985B80"/>
        </w:tc>
        <w:tc>
          <w:tcPr>
            <w:tcW w:w="2354" w:type="dxa"/>
          </w:tcPr>
          <w:p w14:paraId="2B4D9F6D" w14:textId="77C8D47E" w:rsidR="00985B80" w:rsidRPr="007E5937" w:rsidRDefault="00985B80" w:rsidP="00985B80"/>
        </w:tc>
        <w:tc>
          <w:tcPr>
            <w:tcW w:w="2265" w:type="dxa"/>
          </w:tcPr>
          <w:p w14:paraId="4A4980AA" w14:textId="395472E7" w:rsidR="00985B80" w:rsidRPr="007E5937" w:rsidRDefault="00985B80" w:rsidP="00985B80"/>
        </w:tc>
        <w:tc>
          <w:tcPr>
            <w:tcW w:w="2373" w:type="dxa"/>
          </w:tcPr>
          <w:p w14:paraId="00D9E642" w14:textId="29944CD6" w:rsidR="00985B80" w:rsidRPr="007E5937" w:rsidRDefault="00985B80" w:rsidP="00985B80"/>
        </w:tc>
      </w:tr>
      <w:tr w:rsidR="00985B80" w:rsidRPr="00845E58" w14:paraId="1CF9525E" w14:textId="77777777" w:rsidTr="009C6998">
        <w:tc>
          <w:tcPr>
            <w:tcW w:w="2744" w:type="dxa"/>
          </w:tcPr>
          <w:p w14:paraId="70B7A3C7" w14:textId="5ED9E542" w:rsidR="00985B80" w:rsidRPr="007E5937" w:rsidRDefault="00985B80" w:rsidP="00985B80"/>
        </w:tc>
        <w:tc>
          <w:tcPr>
            <w:tcW w:w="2354" w:type="dxa"/>
          </w:tcPr>
          <w:p w14:paraId="3554CEE9" w14:textId="607E0D87" w:rsidR="00985B80" w:rsidRPr="007E5937" w:rsidRDefault="00985B80" w:rsidP="00985B80"/>
        </w:tc>
        <w:tc>
          <w:tcPr>
            <w:tcW w:w="2265" w:type="dxa"/>
          </w:tcPr>
          <w:p w14:paraId="5012F38A" w14:textId="009EA073" w:rsidR="00985B80" w:rsidRPr="007E5937" w:rsidRDefault="00985B80" w:rsidP="00985B80"/>
        </w:tc>
        <w:tc>
          <w:tcPr>
            <w:tcW w:w="2373" w:type="dxa"/>
          </w:tcPr>
          <w:p w14:paraId="0215E4DB" w14:textId="2C48D1A0" w:rsidR="00985B80" w:rsidRPr="007E5937" w:rsidRDefault="00985B80" w:rsidP="00985B80"/>
        </w:tc>
      </w:tr>
      <w:tr w:rsidR="00985B80" w:rsidRPr="00845E58" w14:paraId="08DEBACB" w14:textId="77777777" w:rsidTr="009C6998">
        <w:tc>
          <w:tcPr>
            <w:tcW w:w="2744" w:type="dxa"/>
          </w:tcPr>
          <w:p w14:paraId="23D9AB75" w14:textId="77777777" w:rsidR="00985B80" w:rsidRPr="007E5937" w:rsidRDefault="00985B80" w:rsidP="00985B80"/>
        </w:tc>
        <w:tc>
          <w:tcPr>
            <w:tcW w:w="2354" w:type="dxa"/>
          </w:tcPr>
          <w:p w14:paraId="3C636514" w14:textId="77777777" w:rsidR="00985B80" w:rsidRPr="007E5937" w:rsidRDefault="00985B80" w:rsidP="00985B80"/>
        </w:tc>
        <w:tc>
          <w:tcPr>
            <w:tcW w:w="2265" w:type="dxa"/>
          </w:tcPr>
          <w:p w14:paraId="709360AC" w14:textId="119280C9" w:rsidR="00985B80" w:rsidRPr="007E5937" w:rsidRDefault="00985B80" w:rsidP="00985B80"/>
        </w:tc>
        <w:tc>
          <w:tcPr>
            <w:tcW w:w="2373" w:type="dxa"/>
          </w:tcPr>
          <w:p w14:paraId="60F09706" w14:textId="77777777" w:rsidR="00985B80" w:rsidRPr="007E5937" w:rsidRDefault="00985B80" w:rsidP="00985B80"/>
        </w:tc>
      </w:tr>
      <w:tr w:rsidR="00985B80" w:rsidRPr="00845E58" w14:paraId="43F4953C" w14:textId="77777777" w:rsidTr="009C6998">
        <w:tc>
          <w:tcPr>
            <w:tcW w:w="2744" w:type="dxa"/>
          </w:tcPr>
          <w:p w14:paraId="63B0A9A7" w14:textId="77777777" w:rsidR="00985B80" w:rsidRPr="007E5937" w:rsidRDefault="00985B80" w:rsidP="00985B80"/>
        </w:tc>
        <w:tc>
          <w:tcPr>
            <w:tcW w:w="2354" w:type="dxa"/>
          </w:tcPr>
          <w:p w14:paraId="6FAFAA78" w14:textId="77777777" w:rsidR="00985B80" w:rsidRPr="007E5937" w:rsidRDefault="00985B80" w:rsidP="00985B80"/>
        </w:tc>
        <w:tc>
          <w:tcPr>
            <w:tcW w:w="2265" w:type="dxa"/>
          </w:tcPr>
          <w:p w14:paraId="0B695672" w14:textId="4C2983BC" w:rsidR="00985B80" w:rsidRPr="007E5937" w:rsidRDefault="00985B80" w:rsidP="00985B80"/>
        </w:tc>
        <w:tc>
          <w:tcPr>
            <w:tcW w:w="2373" w:type="dxa"/>
          </w:tcPr>
          <w:p w14:paraId="632600AB" w14:textId="77777777" w:rsidR="00985B80" w:rsidRPr="007E5937" w:rsidRDefault="00985B80" w:rsidP="00985B80"/>
        </w:tc>
      </w:tr>
      <w:tr w:rsidR="00985B80" w:rsidRPr="00845E58" w14:paraId="2E7014D9" w14:textId="77777777" w:rsidTr="009C6998">
        <w:tc>
          <w:tcPr>
            <w:tcW w:w="2744" w:type="dxa"/>
          </w:tcPr>
          <w:p w14:paraId="190DF4F8" w14:textId="77777777" w:rsidR="00985B80" w:rsidRPr="007E5937" w:rsidRDefault="00985B80" w:rsidP="00985B80"/>
        </w:tc>
        <w:tc>
          <w:tcPr>
            <w:tcW w:w="2354" w:type="dxa"/>
          </w:tcPr>
          <w:p w14:paraId="46CC64E4" w14:textId="77777777" w:rsidR="00985B80" w:rsidRPr="007E5937" w:rsidRDefault="00985B80" w:rsidP="00985B80"/>
        </w:tc>
        <w:tc>
          <w:tcPr>
            <w:tcW w:w="2265" w:type="dxa"/>
          </w:tcPr>
          <w:p w14:paraId="477B7D39" w14:textId="412BC25E" w:rsidR="00985B80" w:rsidRPr="007E5937" w:rsidRDefault="00985B80" w:rsidP="00985B80"/>
        </w:tc>
        <w:tc>
          <w:tcPr>
            <w:tcW w:w="2373" w:type="dxa"/>
          </w:tcPr>
          <w:p w14:paraId="677FD736" w14:textId="77777777" w:rsidR="00985B80" w:rsidRPr="007E5937" w:rsidRDefault="00985B80" w:rsidP="00985B80"/>
        </w:tc>
      </w:tr>
    </w:tbl>
    <w:p w14:paraId="1CDCA7B2" w14:textId="77777777" w:rsidR="0047160B" w:rsidRPr="007E5937" w:rsidRDefault="0047160B" w:rsidP="00684E4F"/>
    <w:p w14:paraId="581A097E" w14:textId="6EE3F5A3" w:rsidR="0047160B" w:rsidRPr="007E5937" w:rsidRDefault="0047160B" w:rsidP="00684E4F">
      <w:r w:rsidRPr="007E5937">
        <w:t>POLAR User Documentation (PUD) No. 01</w:t>
      </w:r>
      <w:r w:rsidR="00D91F9A" w:rsidRPr="007E5937">
        <w:t>8</w:t>
      </w:r>
      <w:r w:rsidRPr="007E5937">
        <w:t xml:space="preserve"> </w:t>
      </w:r>
      <w:r w:rsidRPr="007E5937">
        <w:tab/>
      </w:r>
      <w:r w:rsidRPr="007E5937">
        <w:tab/>
      </w:r>
    </w:p>
    <w:p w14:paraId="79EAF898" w14:textId="77777777" w:rsidR="0047160B" w:rsidRPr="007E5937" w:rsidRDefault="0047160B" w:rsidP="00684E4F"/>
    <w:p w14:paraId="464FC68B" w14:textId="07315B74" w:rsidR="00D27674" w:rsidRPr="007E5937" w:rsidRDefault="00D269DF" w:rsidP="00684E4F">
      <w:r w:rsidRPr="007E5937">
        <w:t xml:space="preserve">Document Release: </w:t>
      </w:r>
      <w:r w:rsidR="00C90DC2" w:rsidRPr="007E5937">
        <w:t>DRAFT</w:t>
      </w:r>
      <w:r w:rsidRPr="007E5937">
        <w:tab/>
      </w:r>
      <w:r w:rsidR="004642CC" w:rsidRPr="007E5937">
        <w:t>v0.</w:t>
      </w:r>
      <w:r w:rsidR="00166FD7">
        <w:t>2</w:t>
      </w:r>
    </w:p>
    <w:p w14:paraId="27336FAF" w14:textId="77777777" w:rsidR="00D27674" w:rsidRPr="007E5937" w:rsidRDefault="00D27674" w:rsidP="00684E4F">
      <w:r w:rsidRPr="007E5937">
        <w:br w:type="page"/>
      </w:r>
    </w:p>
    <w:p w14:paraId="4DA116DF" w14:textId="77777777" w:rsidR="00AD55AF" w:rsidRPr="007E5937" w:rsidRDefault="00AD55AF" w:rsidP="00684E4F"/>
    <w:bookmarkStart w:id="0" w:name="_Toc41606682" w:displacedByCustomXml="next"/>
    <w:sdt>
      <w:sdtPr>
        <w:rPr>
          <w:rFonts w:eastAsiaTheme="minorHAnsi" w:cstheme="majorHAnsi"/>
          <w:b w:val="0"/>
          <w:color w:val="auto"/>
          <w:sz w:val="22"/>
          <w:szCs w:val="22"/>
          <w:lang w:val="en-AU"/>
        </w:rPr>
        <w:id w:val="1105673616"/>
        <w:docPartObj>
          <w:docPartGallery w:val="Table of Contents"/>
          <w:docPartUnique/>
        </w:docPartObj>
      </w:sdtPr>
      <w:sdtContent>
        <w:p w14:paraId="7D80AEEA" w14:textId="77777777" w:rsidR="00AD55AF" w:rsidRPr="007E5937" w:rsidRDefault="00AD55AF" w:rsidP="5D1EAB9A">
          <w:pPr>
            <w:pStyle w:val="TOCHeading"/>
          </w:pPr>
          <w:r>
            <w:t>Contents</w:t>
          </w:r>
        </w:p>
        <w:p w14:paraId="0C1F7B69" w14:textId="22472479" w:rsidR="006A2878" w:rsidRDefault="004006CD">
          <w:pPr>
            <w:pStyle w:val="TOC1"/>
            <w:tabs>
              <w:tab w:val="left" w:pos="440"/>
              <w:tab w:val="right" w:leader="dot" w:pos="9742"/>
            </w:tabs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r>
            <w:fldChar w:fldCharType="begin"/>
          </w:r>
          <w:r w:rsidR="002A3056">
            <w:instrText>TOC \o "1-5" \h \z \u</w:instrText>
          </w:r>
          <w:r>
            <w:fldChar w:fldCharType="separate"/>
          </w:r>
          <w:hyperlink w:anchor="_Toc147493469" w:history="1">
            <w:r w:rsidR="006A2878" w:rsidRPr="00432680">
              <w:rPr>
                <w:rStyle w:val="Hyperlink"/>
                <w:noProof/>
              </w:rPr>
              <w:t>1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Configuring and using a Flag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69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3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2ECE207F" w14:textId="3DA56B4E" w:rsidR="006A2878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70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Flag creation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70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3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34C16834" w14:textId="295B505C" w:rsidR="006A2878" w:rsidRDefault="00000000">
          <w:pPr>
            <w:pStyle w:val="TOC3"/>
            <w:tabs>
              <w:tab w:val="left" w:pos="1320"/>
              <w:tab w:val="right" w:leader="dot" w:pos="9742"/>
            </w:tabs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71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1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Step 1: Creating a flag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71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3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7AC751FA" w14:textId="48C83B85" w:rsidR="006A2878" w:rsidRDefault="00000000">
          <w:pPr>
            <w:pStyle w:val="TOC3"/>
            <w:tabs>
              <w:tab w:val="left" w:pos="1320"/>
              <w:tab w:val="right" w:leader="dot" w:pos="9742"/>
            </w:tabs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72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2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Step 2: Adding a flag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72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4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4BA0E1C6" w14:textId="5912695A" w:rsidR="006A2878" w:rsidRDefault="00000000">
          <w:pPr>
            <w:pStyle w:val="TOC3"/>
            <w:tabs>
              <w:tab w:val="left" w:pos="1320"/>
              <w:tab w:val="right" w:leader="dot" w:pos="9742"/>
            </w:tabs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73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3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Step 3: Create a Flag Status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73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5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76024FCE" w14:textId="19C6DEC6" w:rsidR="006A2878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74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Flag Access - Configuration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74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6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51BC7ABC" w14:textId="2C43A4C1" w:rsidR="006A2878" w:rsidRDefault="00000000">
          <w:pPr>
            <w:pStyle w:val="TOC3"/>
            <w:tabs>
              <w:tab w:val="left" w:pos="1320"/>
              <w:tab w:val="right" w:leader="dot" w:pos="9742"/>
            </w:tabs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75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.1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Review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75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7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46BD6386" w14:textId="5EB6BCE7" w:rsidR="006A2878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76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Applying a Flag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76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7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6A9FF4BA" w14:textId="5FBB69CC" w:rsidR="006A2878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77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4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Managing a flagged cohort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77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11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157C76BD" w14:textId="324704CA" w:rsidR="006A2878" w:rsidRDefault="00000000">
          <w:pPr>
            <w:pStyle w:val="TOC3"/>
            <w:tabs>
              <w:tab w:val="left" w:pos="1320"/>
              <w:tab w:val="right" w:leader="dot" w:pos="9742"/>
            </w:tabs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78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4.1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Locations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78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14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62E3EB1A" w14:textId="3FDAB65A" w:rsidR="006A2878" w:rsidRDefault="00000000">
          <w:pPr>
            <w:pStyle w:val="TOC3"/>
            <w:tabs>
              <w:tab w:val="left" w:pos="1320"/>
              <w:tab w:val="right" w:leader="dot" w:pos="9742"/>
            </w:tabs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79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4.2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Apply the last report filter option: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79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15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5CBF385C" w14:textId="5E71A015" w:rsidR="006A2878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80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5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Patient Flagging - Management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80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17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2EE1FB30" w14:textId="3AD726B7" w:rsidR="006A2878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81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6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Deleting a Flag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81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17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2E6E2B24" w14:textId="20E23BF8" w:rsidR="006A2878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82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7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File Importing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82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20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5379E196" w14:textId="2C81CC1D" w:rsidR="006A2878" w:rsidRDefault="00000000">
          <w:pPr>
            <w:pStyle w:val="TOC3"/>
            <w:tabs>
              <w:tab w:val="left" w:pos="1320"/>
              <w:tab w:val="right" w:leader="dot" w:pos="9742"/>
            </w:tabs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83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7.1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Import troubleshooting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83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22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05D02BB6" w14:textId="62A0A4B1" w:rsidR="006A2878" w:rsidRDefault="00000000">
          <w:pPr>
            <w:pStyle w:val="TOC3"/>
            <w:tabs>
              <w:tab w:val="left" w:pos="1320"/>
              <w:tab w:val="right" w:leader="dot" w:pos="9742"/>
            </w:tabs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84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7.2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Review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84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22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1E298E08" w14:textId="004BAC7E" w:rsidR="006A2878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85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8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Using Flags in the Clinical Summary Report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85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23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3B3A8320" w14:textId="69EAFBB5" w:rsidR="006A2878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lang w:eastAsia="en-AU"/>
              <w14:ligatures w14:val="standardContextual"/>
            </w:rPr>
          </w:pPr>
          <w:hyperlink w:anchor="_Toc147493486" w:history="1">
            <w:r w:rsidR="006A2878" w:rsidRPr="0043268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9</w:t>
            </w:r>
            <w:r w:rsidR="006A2878">
              <w:rPr>
                <w:rFonts w:asciiTheme="minorHAnsi" w:eastAsiaTheme="minorEastAsia" w:hAnsiTheme="minorHAnsi" w:cstheme="minorBidi"/>
                <w:noProof/>
                <w:kern w:val="2"/>
                <w:lang w:eastAsia="en-AU"/>
                <w14:ligatures w14:val="standardContextual"/>
              </w:rPr>
              <w:tab/>
            </w:r>
            <w:r w:rsidR="006A2878" w:rsidRPr="00432680">
              <w:rPr>
                <w:rStyle w:val="Hyperlink"/>
                <w:noProof/>
              </w:rPr>
              <w:t>Stakeholder/PHN flags versus Practice Flags</w:t>
            </w:r>
            <w:r w:rsidR="006A2878">
              <w:rPr>
                <w:noProof/>
                <w:webHidden/>
              </w:rPr>
              <w:tab/>
            </w:r>
            <w:r w:rsidR="006A2878">
              <w:rPr>
                <w:noProof/>
                <w:webHidden/>
              </w:rPr>
              <w:fldChar w:fldCharType="begin"/>
            </w:r>
            <w:r w:rsidR="006A2878">
              <w:rPr>
                <w:noProof/>
                <w:webHidden/>
              </w:rPr>
              <w:instrText xml:space="preserve"> PAGEREF _Toc147493486 \h </w:instrText>
            </w:r>
            <w:r w:rsidR="006A2878">
              <w:rPr>
                <w:noProof/>
                <w:webHidden/>
              </w:rPr>
            </w:r>
            <w:r w:rsidR="006A2878">
              <w:rPr>
                <w:noProof/>
                <w:webHidden/>
              </w:rPr>
              <w:fldChar w:fldCharType="separate"/>
            </w:r>
            <w:r w:rsidR="00860734">
              <w:rPr>
                <w:noProof/>
                <w:webHidden/>
              </w:rPr>
              <w:t>24</w:t>
            </w:r>
            <w:r w:rsidR="006A2878">
              <w:rPr>
                <w:noProof/>
                <w:webHidden/>
              </w:rPr>
              <w:fldChar w:fldCharType="end"/>
            </w:r>
          </w:hyperlink>
        </w:p>
        <w:p w14:paraId="14FBB676" w14:textId="4EC541A2" w:rsidR="004006CD" w:rsidRDefault="004006CD" w:rsidP="5D1EAB9A">
          <w:pPr>
            <w:pStyle w:val="TOC2"/>
            <w:tabs>
              <w:tab w:val="clear" w:pos="9736"/>
              <w:tab w:val="left" w:pos="660"/>
              <w:tab w:val="right" w:leader="dot" w:pos="9750"/>
            </w:tabs>
            <w:rPr>
              <w:rStyle w:val="Hyperlink"/>
              <w:noProof/>
              <w:kern w:val="2"/>
              <w:lang w:eastAsia="en-AU"/>
              <w14:ligatures w14:val="standardContextual"/>
            </w:rPr>
          </w:pPr>
          <w:r>
            <w:fldChar w:fldCharType="end"/>
          </w:r>
        </w:p>
      </w:sdtContent>
    </w:sdt>
    <w:p w14:paraId="4C318C70" w14:textId="17938E6F" w:rsidR="00EC6DAC" w:rsidRPr="00845E58" w:rsidRDefault="00EC6DAC" w:rsidP="00684E4F">
      <w:pPr>
        <w:pStyle w:val="TOC2"/>
        <w:rPr>
          <w:rStyle w:val="Hyperlink"/>
          <w:noProof/>
          <w:kern w:val="2"/>
          <w:lang w:eastAsia="en-AU"/>
          <w14:ligatures w14:val="standardContextual"/>
        </w:rPr>
      </w:pPr>
    </w:p>
    <w:p w14:paraId="4125736B" w14:textId="1F02661C" w:rsidR="00AD55AF" w:rsidRPr="007E5937" w:rsidRDefault="00AD55AF" w:rsidP="00684E4F"/>
    <w:p w14:paraId="54C9B03A" w14:textId="717D78EA" w:rsidR="00AD55AF" w:rsidRPr="007E5937" w:rsidRDefault="00AD55AF" w:rsidP="00684E4F">
      <w:pPr>
        <w:rPr>
          <w:rFonts w:eastAsiaTheme="majorEastAsia"/>
          <w:color w:val="1C4377"/>
          <w:sz w:val="32"/>
          <w:szCs w:val="32"/>
        </w:rPr>
      </w:pPr>
      <w:r w:rsidRPr="007E5937">
        <w:br w:type="page"/>
      </w:r>
    </w:p>
    <w:p w14:paraId="3B09A82D" w14:textId="46469243" w:rsidR="00425C06" w:rsidRPr="007E5937" w:rsidRDefault="00A93DAE" w:rsidP="00684E4F">
      <w:pPr>
        <w:pStyle w:val="Heading1"/>
      </w:pPr>
      <w:bookmarkStart w:id="1" w:name="_Toc135082723"/>
      <w:bookmarkStart w:id="2" w:name="_Toc135122413"/>
      <w:bookmarkStart w:id="3" w:name="_Toc147493469"/>
      <w:bookmarkEnd w:id="0"/>
      <w:r>
        <w:lastRenderedPageBreak/>
        <w:t xml:space="preserve">Configuring </w:t>
      </w:r>
      <w:r w:rsidR="006973B1">
        <w:t xml:space="preserve">and using </w:t>
      </w:r>
      <w:r>
        <w:t xml:space="preserve">a </w:t>
      </w:r>
      <w:r w:rsidR="00D775AA">
        <w:t>Flag</w:t>
      </w:r>
      <w:bookmarkEnd w:id="1"/>
      <w:bookmarkEnd w:id="2"/>
      <w:bookmarkEnd w:id="3"/>
    </w:p>
    <w:p w14:paraId="0038223F" w14:textId="49B1D395" w:rsidR="00ED368E" w:rsidRPr="007E5937" w:rsidRDefault="00ED368E" w:rsidP="00684E4F">
      <w:r w:rsidRPr="007E5937">
        <w:t xml:space="preserve">There are </w:t>
      </w:r>
      <w:r w:rsidR="00282D6F" w:rsidRPr="007E5937">
        <w:t>two</w:t>
      </w:r>
      <w:r w:rsidRPr="007E5937">
        <w:t xml:space="preserve"> </w:t>
      </w:r>
      <w:r w:rsidR="006973B1" w:rsidRPr="007E5937">
        <w:t>components</w:t>
      </w:r>
      <w:r w:rsidRPr="007E5937">
        <w:t xml:space="preserve"> to </w:t>
      </w:r>
      <w:r w:rsidR="00D775AA" w:rsidRPr="007E5937">
        <w:t>patient</w:t>
      </w:r>
      <w:r w:rsidRPr="007E5937">
        <w:t xml:space="preserve"> </w:t>
      </w:r>
      <w:r w:rsidR="00D775AA" w:rsidRPr="007E5937">
        <w:t>flagging</w:t>
      </w:r>
      <w:r w:rsidRPr="007E5937">
        <w:t>:</w:t>
      </w:r>
    </w:p>
    <w:p w14:paraId="0ADC60CA" w14:textId="77777777" w:rsidR="006A2878" w:rsidRDefault="00D775AA" w:rsidP="00684E4F">
      <w:pPr>
        <w:pStyle w:val="ListParagraph"/>
        <w:numPr>
          <w:ilvl w:val="0"/>
          <w:numId w:val="25"/>
        </w:numPr>
      </w:pPr>
      <w:r w:rsidRPr="007E5937">
        <w:t>Flag</w:t>
      </w:r>
      <w:r w:rsidR="00ED368E" w:rsidRPr="007E5937">
        <w:t xml:space="preserve"> creation: </w:t>
      </w:r>
      <w:r w:rsidR="006C136E" w:rsidRPr="007E5937">
        <w:t>This</w:t>
      </w:r>
      <w:r w:rsidR="00ED368E" w:rsidRPr="007E5937">
        <w:t xml:space="preserve"> is the administrative function </w:t>
      </w:r>
      <w:r w:rsidR="006973B1" w:rsidRPr="007E5937">
        <w:t>performed</w:t>
      </w:r>
      <w:r w:rsidR="00ED368E" w:rsidRPr="007E5937">
        <w:t xml:space="preserve"> by </w:t>
      </w:r>
      <w:r w:rsidR="00156AC6" w:rsidRPr="007E5937">
        <w:t xml:space="preserve">the </w:t>
      </w:r>
      <w:r w:rsidR="00FF7FB7">
        <w:t>S</w:t>
      </w:r>
      <w:r w:rsidR="00156AC6" w:rsidRPr="007E5937">
        <w:t>takeholder</w:t>
      </w:r>
      <w:r w:rsidR="00ED368E" w:rsidRPr="007E5937">
        <w:t>.</w:t>
      </w:r>
      <w:r w:rsidR="00B8194C">
        <w:t xml:space="preserve"> </w:t>
      </w:r>
    </w:p>
    <w:p w14:paraId="0B3A1292" w14:textId="32D75B75" w:rsidR="00ED368E" w:rsidRPr="007E5937" w:rsidRDefault="00B8194C" w:rsidP="006A2878">
      <w:pPr>
        <w:pStyle w:val="ListParagraph"/>
        <w:numPr>
          <w:ilvl w:val="1"/>
          <w:numId w:val="25"/>
        </w:numPr>
      </w:pPr>
      <w:r w:rsidRPr="00B8194C">
        <w:rPr>
          <w:b/>
          <w:bCs/>
        </w:rPr>
        <w:t>NOTE</w:t>
      </w:r>
      <w:r>
        <w:rPr>
          <w:b/>
          <w:bCs/>
        </w:rPr>
        <w:t xml:space="preserve">: </w:t>
      </w:r>
      <w:r w:rsidRPr="00833F83">
        <w:t>Only a POLAR admin</w:t>
      </w:r>
      <w:r w:rsidR="00B37CC0">
        <w:t>istrator</w:t>
      </w:r>
      <w:r w:rsidRPr="00833F83">
        <w:t xml:space="preserve"> </w:t>
      </w:r>
      <w:r w:rsidR="00833F83" w:rsidRPr="00833F83">
        <w:t>can create and manage patient flags</w:t>
      </w:r>
      <w:r w:rsidR="00B13AC4">
        <w:t>.</w:t>
      </w:r>
    </w:p>
    <w:p w14:paraId="6DEC5DBE" w14:textId="202DAD32" w:rsidR="00ED368E" w:rsidRPr="007E5937" w:rsidRDefault="00D775AA" w:rsidP="00684E4F">
      <w:pPr>
        <w:pStyle w:val="ListParagraph"/>
        <w:numPr>
          <w:ilvl w:val="0"/>
          <w:numId w:val="25"/>
        </w:numPr>
      </w:pPr>
      <w:r w:rsidRPr="007E5937">
        <w:t>Flag</w:t>
      </w:r>
      <w:r w:rsidR="00ED368E" w:rsidRPr="007E5937">
        <w:t xml:space="preserve"> </w:t>
      </w:r>
      <w:r w:rsidR="00721021" w:rsidRPr="007E5937">
        <w:t>allocation</w:t>
      </w:r>
      <w:r w:rsidR="00ED368E" w:rsidRPr="007E5937">
        <w:t xml:space="preserve">: </w:t>
      </w:r>
      <w:r w:rsidR="00282D6F" w:rsidRPr="007E5937">
        <w:t>A</w:t>
      </w:r>
      <w:r w:rsidR="00ED368E" w:rsidRPr="007E5937">
        <w:t xml:space="preserve"> </w:t>
      </w:r>
      <w:r w:rsidR="006973B1" w:rsidRPr="007E5937">
        <w:t>function</w:t>
      </w:r>
      <w:r w:rsidR="00ED368E" w:rsidRPr="007E5937">
        <w:t xml:space="preserve"> </w:t>
      </w:r>
      <w:r w:rsidR="006973B1" w:rsidRPr="007E5937">
        <w:t>performed</w:t>
      </w:r>
      <w:r w:rsidR="00ED368E" w:rsidRPr="007E5937">
        <w:t xml:space="preserve"> by </w:t>
      </w:r>
      <w:r w:rsidR="00156AC6" w:rsidRPr="007E5937">
        <w:t xml:space="preserve">the practice </w:t>
      </w:r>
      <w:r w:rsidR="003046E6" w:rsidRPr="007E5937">
        <w:t>user</w:t>
      </w:r>
      <w:r w:rsidR="006973B1" w:rsidRPr="007E5937">
        <w:t xml:space="preserve">, e.g. </w:t>
      </w:r>
      <w:r w:rsidR="00156AC6" w:rsidRPr="007E5937">
        <w:t xml:space="preserve">The </w:t>
      </w:r>
      <w:r w:rsidR="00102D04">
        <w:t>P</w:t>
      </w:r>
      <w:r w:rsidR="00156AC6" w:rsidRPr="007E5937">
        <w:t>ractice</w:t>
      </w:r>
      <w:r w:rsidR="00ED368E" w:rsidRPr="007E5937">
        <w:t xml:space="preserve"> add</w:t>
      </w:r>
      <w:r w:rsidR="00282D6F" w:rsidRPr="007E5937">
        <w:t>s</w:t>
      </w:r>
      <w:r w:rsidR="00ED368E" w:rsidRPr="007E5937">
        <w:t xml:space="preserve"> a </w:t>
      </w:r>
      <w:r w:rsidR="00156AC6" w:rsidRPr="007E5937">
        <w:t>flag against a patient cohort based</w:t>
      </w:r>
      <w:r w:rsidR="00ED368E" w:rsidRPr="007E5937">
        <w:t xml:space="preserve"> </w:t>
      </w:r>
      <w:r w:rsidR="00156AC6" w:rsidRPr="007E5937">
        <w:t>on an area of interest</w:t>
      </w:r>
      <w:r w:rsidR="00ED368E" w:rsidRPr="007E5937">
        <w:t>.</w:t>
      </w:r>
    </w:p>
    <w:p w14:paraId="56D47A06" w14:textId="5D0DC032" w:rsidR="00D15501" w:rsidRPr="007E5937" w:rsidRDefault="00156AC6" w:rsidP="006617AF">
      <w:pPr>
        <w:pStyle w:val="Heading2"/>
      </w:pPr>
      <w:bookmarkStart w:id="4" w:name="_Toc135082724"/>
      <w:bookmarkStart w:id="5" w:name="_Toc135122414"/>
      <w:bookmarkStart w:id="6" w:name="_Toc147493470"/>
      <w:r>
        <w:t>Flag creation</w:t>
      </w:r>
      <w:bookmarkEnd w:id="4"/>
      <w:bookmarkEnd w:id="5"/>
      <w:bookmarkEnd w:id="6"/>
    </w:p>
    <w:p w14:paraId="43A1388A" w14:textId="7768DAFE" w:rsidR="00662059" w:rsidRPr="00845E58" w:rsidRDefault="00560945" w:rsidP="00684E4F">
      <w:pPr>
        <w:pStyle w:val="Heading3"/>
      </w:pPr>
      <w:bookmarkStart w:id="7" w:name="_Toc135122415"/>
      <w:bookmarkStart w:id="8" w:name="_Toc147493471"/>
      <w:r>
        <w:t>Step 1:</w:t>
      </w:r>
      <w:r w:rsidR="00662059">
        <w:t xml:space="preserve"> Creating a </w:t>
      </w:r>
      <w:proofErr w:type="gramStart"/>
      <w:r w:rsidR="00662059">
        <w:t>flag</w:t>
      </w:r>
      <w:bookmarkEnd w:id="7"/>
      <w:bookmarkEnd w:id="8"/>
      <w:proofErr w:type="gramEnd"/>
    </w:p>
    <w:p w14:paraId="57F909A0" w14:textId="23C90156" w:rsidR="002D3C21" w:rsidRPr="007E5937" w:rsidRDefault="00721021" w:rsidP="00684E4F">
      <w:r w:rsidRPr="007E5937">
        <w:t xml:space="preserve">Navigate to the </w:t>
      </w:r>
      <w:r w:rsidR="00FB0E3F">
        <w:t>‘</w:t>
      </w:r>
      <w:r w:rsidR="006C136E" w:rsidRPr="007E5937">
        <w:t>Flags</w:t>
      </w:r>
      <w:r w:rsidR="00FB0E3F">
        <w:t>’</w:t>
      </w:r>
      <w:r w:rsidRPr="007E5937">
        <w:t xml:space="preserve"> menu </w:t>
      </w:r>
      <w:r w:rsidR="006C136E" w:rsidRPr="007E5937">
        <w:t>in</w:t>
      </w:r>
      <w:r w:rsidRPr="007E5937">
        <w:t xml:space="preserve"> POLAR Explorer</w:t>
      </w:r>
      <w:r w:rsidR="00560945" w:rsidRPr="007E5937">
        <w:t xml:space="preserve">. Select the </w:t>
      </w:r>
      <w:r w:rsidR="00FB0E3F">
        <w:t>‘</w:t>
      </w:r>
      <w:r w:rsidR="00615756" w:rsidRPr="007E5937">
        <w:t>Flags Setup</w:t>
      </w:r>
      <w:r w:rsidR="00FB0E3F">
        <w:t>’</w:t>
      </w:r>
      <w:r w:rsidR="00615756" w:rsidRPr="007E5937">
        <w:t xml:space="preserve"> menu item:</w:t>
      </w:r>
    </w:p>
    <w:p w14:paraId="229B5567" w14:textId="46853DE0" w:rsidR="006C136E" w:rsidRPr="007E5937" w:rsidRDefault="006C136E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2</w:t>
        </w:r>
      </w:fldSimple>
      <w:r w:rsidRPr="007E5937">
        <w:t xml:space="preserve"> </w:t>
      </w:r>
      <w:r w:rsidR="00662059" w:rsidRPr="007E5937">
        <w:t>–</w:t>
      </w:r>
      <w:r w:rsidRPr="007E5937">
        <w:t xml:space="preserve"> </w:t>
      </w:r>
      <w:r w:rsidR="00662059" w:rsidRPr="007E5937">
        <w:t xml:space="preserve">Setting up a </w:t>
      </w:r>
      <w:proofErr w:type="gramStart"/>
      <w:r w:rsidR="00662059" w:rsidRPr="007E5937">
        <w:t>flag</w:t>
      </w:r>
      <w:proofErr w:type="gramEnd"/>
    </w:p>
    <w:p w14:paraId="64E0D0FD" w14:textId="5DBB8E34" w:rsidR="00721021" w:rsidRPr="007E5937" w:rsidRDefault="006C136E" w:rsidP="00BF6D04">
      <w:pPr>
        <w:jc w:val="center"/>
      </w:pPr>
      <w:r w:rsidRPr="007E5937">
        <w:rPr>
          <w:noProof/>
        </w:rPr>
        <w:drawing>
          <wp:inline distT="0" distB="0" distL="0" distR="0" wp14:anchorId="7F4B4105" wp14:editId="76A8240F">
            <wp:extent cx="3213100" cy="3654461"/>
            <wp:effectExtent l="0" t="0" r="6350" b="3175"/>
            <wp:docPr id="670296469" name="Picture 670296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29646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2812" cy="36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809A8" w14:textId="77777777" w:rsidR="006A2878" w:rsidRDefault="00DA4DCC" w:rsidP="00684E4F">
      <w:r w:rsidRPr="007E5937">
        <w:t>The</w:t>
      </w:r>
      <w:r w:rsidR="00715191" w:rsidRPr="007E5937">
        <w:t xml:space="preserve"> </w:t>
      </w:r>
      <w:r w:rsidR="00FB0E3F">
        <w:t>‘</w:t>
      </w:r>
      <w:r w:rsidR="00715191" w:rsidRPr="007E5937">
        <w:t>Flags Setup</w:t>
      </w:r>
      <w:r w:rsidR="00FB0E3F">
        <w:t>’</w:t>
      </w:r>
      <w:r w:rsidR="00715191" w:rsidRPr="007E5937">
        <w:t xml:space="preserve"> menu </w:t>
      </w:r>
      <w:r w:rsidR="00560945" w:rsidRPr="007E5937">
        <w:t>display</w:t>
      </w:r>
      <w:r w:rsidRPr="007E5937">
        <w:t>s</w:t>
      </w:r>
      <w:r w:rsidR="00560945" w:rsidRPr="007E5937">
        <w:t xml:space="preserve"> a screen </w:t>
      </w:r>
      <w:r w:rsidR="00282D6F" w:rsidRPr="007E5937">
        <w:t xml:space="preserve">showing </w:t>
      </w:r>
      <w:r w:rsidR="00662EAE" w:rsidRPr="007E5937">
        <w:t xml:space="preserve">previously created </w:t>
      </w:r>
      <w:r w:rsidR="00615756" w:rsidRPr="007E5937">
        <w:t>flags</w:t>
      </w:r>
      <w:r w:rsidR="00282D6F" w:rsidRPr="007E5937">
        <w:t xml:space="preserve"> </w:t>
      </w:r>
      <w:r w:rsidR="00615756" w:rsidRPr="007E5937">
        <w:t>or allow</w:t>
      </w:r>
      <w:r w:rsidR="004A5DB4">
        <w:t>s</w:t>
      </w:r>
      <w:r w:rsidR="00615756" w:rsidRPr="007E5937">
        <w:t xml:space="preserve"> you to create new flags by selecting the </w:t>
      </w:r>
      <w:r w:rsidR="00FB0E3F">
        <w:t>‘</w:t>
      </w:r>
      <w:r w:rsidR="00615756" w:rsidRPr="007E5937">
        <w:t>Add Flag</w:t>
      </w:r>
      <w:r w:rsidR="00FB0E3F">
        <w:t>’</w:t>
      </w:r>
      <w:r w:rsidR="00615756" w:rsidRPr="007E5937">
        <w:t xml:space="preserve"> </w:t>
      </w:r>
      <w:r w:rsidR="003046E6" w:rsidRPr="007E5937">
        <w:t>option</w:t>
      </w:r>
      <w:r w:rsidR="00615756" w:rsidRPr="007E5937">
        <w:t xml:space="preserve">. </w:t>
      </w:r>
    </w:p>
    <w:p w14:paraId="7C1B53B0" w14:textId="113C87F2" w:rsidR="00560945" w:rsidRPr="007E5937" w:rsidRDefault="00615756" w:rsidP="00684E4F">
      <w:r w:rsidRPr="007E5937">
        <w:rPr>
          <w:b/>
          <w:bCs/>
        </w:rPr>
        <w:t>NOTE</w:t>
      </w:r>
      <w:r w:rsidR="004D0747" w:rsidRPr="007E5937">
        <w:rPr>
          <w:b/>
          <w:bCs/>
        </w:rPr>
        <w:t>:</w:t>
      </w:r>
      <w:r w:rsidRPr="007E5937">
        <w:t xml:space="preserve"> Stakeholders </w:t>
      </w:r>
      <w:r w:rsidR="00282D6F" w:rsidRPr="007E5937">
        <w:t>can assign</w:t>
      </w:r>
      <w:r w:rsidR="00560945" w:rsidRPr="007E5937">
        <w:t xml:space="preserve"> </w:t>
      </w:r>
      <w:r w:rsidRPr="007E5937">
        <w:t>flags to a practice</w:t>
      </w:r>
      <w:r w:rsidR="00715191" w:rsidRPr="007E5937">
        <w:t>,</w:t>
      </w:r>
      <w:r w:rsidRPr="007E5937">
        <w:t xml:space="preserve"> </w:t>
      </w:r>
      <w:r w:rsidR="00560945" w:rsidRPr="007E5937">
        <w:t xml:space="preserve">or </w:t>
      </w:r>
      <w:r w:rsidR="00BD65A8" w:rsidRPr="007E5937">
        <w:t xml:space="preserve">a </w:t>
      </w:r>
      <w:r w:rsidRPr="007E5937">
        <w:t xml:space="preserve">practice can create </w:t>
      </w:r>
      <w:r w:rsidR="00BD65A8" w:rsidRPr="007E5937">
        <w:t xml:space="preserve">their own </w:t>
      </w:r>
      <w:r w:rsidRPr="007E5937">
        <w:t>flags:</w:t>
      </w:r>
    </w:p>
    <w:p w14:paraId="12699C28" w14:textId="1D67C895" w:rsidR="00662059" w:rsidRPr="007E5937" w:rsidRDefault="00662059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3</w:t>
        </w:r>
      </w:fldSimple>
      <w:r w:rsidRPr="007E5937">
        <w:t xml:space="preserve"> - Flag review or creation</w:t>
      </w:r>
    </w:p>
    <w:p w14:paraId="775B5E8D" w14:textId="20CCBC71" w:rsidR="00560945" w:rsidRPr="007E5937" w:rsidRDefault="00615756" w:rsidP="00BF6D04">
      <w:pPr>
        <w:jc w:val="center"/>
      </w:pPr>
      <w:r w:rsidRPr="007E5937">
        <w:rPr>
          <w:noProof/>
        </w:rPr>
        <w:drawing>
          <wp:inline distT="0" distB="0" distL="0" distR="0" wp14:anchorId="6966042E" wp14:editId="67777DA0">
            <wp:extent cx="6188710" cy="1276350"/>
            <wp:effectExtent l="0" t="0" r="2540" b="0"/>
            <wp:docPr id="811249276" name="Picture 81124927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49276" name="Picture 1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10B0D" w14:textId="46C50023" w:rsidR="00560945" w:rsidRPr="00845E58" w:rsidRDefault="00560945" w:rsidP="00684E4F">
      <w:pPr>
        <w:pStyle w:val="Heading3"/>
      </w:pPr>
      <w:bookmarkStart w:id="9" w:name="_Toc135122416"/>
      <w:bookmarkStart w:id="10" w:name="_Toc147493472"/>
      <w:r>
        <w:lastRenderedPageBreak/>
        <w:t xml:space="preserve">Step 2: </w:t>
      </w:r>
      <w:r w:rsidR="00662059">
        <w:t>Adding</w:t>
      </w:r>
      <w:r w:rsidR="00615756">
        <w:t xml:space="preserve"> a </w:t>
      </w:r>
      <w:proofErr w:type="gramStart"/>
      <w:r w:rsidR="00615756">
        <w:t>flag</w:t>
      </w:r>
      <w:bookmarkEnd w:id="9"/>
      <w:bookmarkEnd w:id="10"/>
      <w:proofErr w:type="gramEnd"/>
    </w:p>
    <w:p w14:paraId="53A1A19F" w14:textId="2CD13067" w:rsidR="00055ECA" w:rsidRPr="007E5937" w:rsidRDefault="00055ECA" w:rsidP="00684E4F">
      <w:r w:rsidRPr="007E5937">
        <w:t xml:space="preserve">Select the </w:t>
      </w:r>
      <w:r w:rsidR="00FB0E3F">
        <w:t>‘</w:t>
      </w:r>
      <w:r w:rsidR="00615756" w:rsidRPr="007E5937">
        <w:t>Add Flag</w:t>
      </w:r>
      <w:r w:rsidR="00FB0E3F">
        <w:t>’</w:t>
      </w:r>
      <w:r w:rsidR="00615756" w:rsidRPr="007E5937">
        <w:t xml:space="preserve"> option </w:t>
      </w:r>
      <w:r w:rsidR="00BD65A8" w:rsidRPr="007E5937">
        <w:t xml:space="preserve">to </w:t>
      </w:r>
      <w:r w:rsidR="00615756" w:rsidRPr="007E5937">
        <w:t xml:space="preserve">display the </w:t>
      </w:r>
      <w:r w:rsidR="00FB0E3F">
        <w:t>‘</w:t>
      </w:r>
      <w:r w:rsidR="00615756" w:rsidRPr="007E5937">
        <w:t>Add New Flag</w:t>
      </w:r>
      <w:r w:rsidR="00FB0E3F">
        <w:t>’</w:t>
      </w:r>
      <w:r w:rsidR="00615756" w:rsidRPr="007E5937">
        <w:t xml:space="preserve"> screen:</w:t>
      </w:r>
    </w:p>
    <w:p w14:paraId="70CF3050" w14:textId="3BDF3797" w:rsidR="00662059" w:rsidRPr="007E5937" w:rsidRDefault="00662059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4</w:t>
        </w:r>
      </w:fldSimple>
      <w:r w:rsidRPr="007E5937">
        <w:t xml:space="preserve"> - Adding a</w:t>
      </w:r>
      <w:r w:rsidR="003046E6" w:rsidRPr="007E5937">
        <w:t xml:space="preserve"> new</w:t>
      </w:r>
      <w:r w:rsidRPr="007E5937">
        <w:t xml:space="preserve"> </w:t>
      </w:r>
      <w:proofErr w:type="gramStart"/>
      <w:r w:rsidRPr="007E5937">
        <w:t>flag</w:t>
      </w:r>
      <w:proofErr w:type="gramEnd"/>
    </w:p>
    <w:p w14:paraId="424188E7" w14:textId="69C5F8B4" w:rsidR="00615756" w:rsidRPr="007E5937" w:rsidRDefault="00615756" w:rsidP="00BF6D04">
      <w:pPr>
        <w:jc w:val="center"/>
      </w:pPr>
      <w:r w:rsidRPr="007E5937">
        <w:rPr>
          <w:noProof/>
        </w:rPr>
        <w:drawing>
          <wp:inline distT="0" distB="0" distL="0" distR="0" wp14:anchorId="6AE2EEF9" wp14:editId="40F311EF">
            <wp:extent cx="4326241" cy="2169335"/>
            <wp:effectExtent l="0" t="0" r="0" b="2540"/>
            <wp:docPr id="2135878906" name="Picture 213587890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878906" name="Picture 1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46406" cy="217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5273F" w14:textId="19EEF8F8" w:rsidR="00615756" w:rsidRPr="007E5937" w:rsidRDefault="00055ECA" w:rsidP="00684E4F">
      <w:r w:rsidRPr="007E5937">
        <w:rPr>
          <w:b/>
          <w:bCs/>
        </w:rPr>
        <w:t>NOTE:</w:t>
      </w:r>
      <w:r w:rsidRPr="007E5937">
        <w:t xml:space="preserve"> </w:t>
      </w:r>
      <w:r w:rsidR="00615756" w:rsidRPr="007E5937">
        <w:t>In the following example</w:t>
      </w:r>
      <w:r w:rsidR="00662059" w:rsidRPr="007E5937">
        <w:t>, we will create</w:t>
      </w:r>
      <w:r w:rsidR="00615756" w:rsidRPr="007E5937">
        <w:t xml:space="preserve"> a New Patient Flag called </w:t>
      </w:r>
      <w:r w:rsidR="00FB0E3F">
        <w:t>‘</w:t>
      </w:r>
      <w:r w:rsidR="00615756" w:rsidRPr="007E5937">
        <w:rPr>
          <w:i/>
          <w:iCs/>
        </w:rPr>
        <w:t>Residential Aged Care Facility (RACF)</w:t>
      </w:r>
      <w:r w:rsidR="00FB0E3F">
        <w:t>’</w:t>
      </w:r>
      <w:r w:rsidR="00615756" w:rsidRPr="007E5937">
        <w:t>.</w:t>
      </w:r>
    </w:p>
    <w:p w14:paraId="342D8412" w14:textId="1ECCAFE5" w:rsidR="00A86832" w:rsidRPr="007E5937" w:rsidRDefault="00C52DC8" w:rsidP="00BF6D04">
      <w:pPr>
        <w:jc w:val="center"/>
      </w:pPr>
      <w:r w:rsidRPr="007E5937">
        <w:rPr>
          <w:noProof/>
        </w:rPr>
        <w:drawing>
          <wp:inline distT="0" distB="0" distL="0" distR="0" wp14:anchorId="2D84A1DC" wp14:editId="6ECC387C">
            <wp:extent cx="4769202" cy="2338114"/>
            <wp:effectExtent l="0" t="0" r="0" b="5080"/>
            <wp:docPr id="1475841496" name="Picture 147584149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841496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08357" cy="235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69B4" w14:textId="45277E6B" w:rsidR="00C52DC8" w:rsidRPr="007E5937" w:rsidRDefault="00A86832" w:rsidP="00684E4F">
      <w:r w:rsidRPr="007E5937">
        <w:rPr>
          <w:b/>
          <w:bCs/>
        </w:rPr>
        <w:t>NOTE</w:t>
      </w:r>
      <w:r w:rsidR="00C52DC8" w:rsidRPr="007E5937">
        <w:rPr>
          <w:b/>
          <w:bCs/>
        </w:rPr>
        <w:t xml:space="preserve">: </w:t>
      </w:r>
      <w:r w:rsidR="00C52DC8" w:rsidRPr="007E5937">
        <w:t>T</w:t>
      </w:r>
      <w:r w:rsidRPr="007E5937">
        <w:t>he Start and End Date</w:t>
      </w:r>
      <w:r w:rsidR="00662059" w:rsidRPr="007E5937">
        <w:t>s</w:t>
      </w:r>
      <w:r w:rsidRPr="007E5937">
        <w:t xml:space="preserve"> are optional. In this example</w:t>
      </w:r>
      <w:r w:rsidR="00662059" w:rsidRPr="007E5937">
        <w:t>,</w:t>
      </w:r>
      <w:r w:rsidRPr="007E5937">
        <w:t xml:space="preserve"> the </w:t>
      </w:r>
      <w:r w:rsidR="006631A2">
        <w:t>F</w:t>
      </w:r>
      <w:r w:rsidRPr="007E5937">
        <w:t xml:space="preserve">lag can be applied from 4/5/2023 onwards. Having no End Date means the </w:t>
      </w:r>
      <w:r w:rsidR="006631A2">
        <w:t>F</w:t>
      </w:r>
      <w:r w:rsidRPr="007E5937">
        <w:t xml:space="preserve">lag can be </w:t>
      </w:r>
      <w:r w:rsidR="00132734" w:rsidRPr="007E5937">
        <w:t>us</w:t>
      </w:r>
      <w:r w:rsidRPr="007E5937">
        <w:t xml:space="preserve">ed </w:t>
      </w:r>
      <w:proofErr w:type="gramStart"/>
      <w:r w:rsidR="00662059" w:rsidRPr="007E5937">
        <w:t>as long as</w:t>
      </w:r>
      <w:proofErr w:type="gramEnd"/>
      <w:r w:rsidR="00662059" w:rsidRPr="007E5937">
        <w:t xml:space="preserve"> the </w:t>
      </w:r>
      <w:r w:rsidR="00102D04">
        <w:t>P</w:t>
      </w:r>
      <w:r w:rsidR="00662059" w:rsidRPr="007E5937">
        <w:t xml:space="preserve">ractice </w:t>
      </w:r>
      <w:r w:rsidR="00766DE0" w:rsidRPr="007E5937">
        <w:t>deems it necessary</w:t>
      </w:r>
      <w:r w:rsidRPr="007E5937">
        <w:t>.</w:t>
      </w:r>
    </w:p>
    <w:p w14:paraId="0441C56A" w14:textId="78A37C4C" w:rsidR="00C52DC8" w:rsidRPr="007E5937" w:rsidRDefault="00C52DC8" w:rsidP="00684E4F">
      <w:r w:rsidRPr="007E5937">
        <w:t xml:space="preserve">Saving the </w:t>
      </w:r>
      <w:r w:rsidR="006631A2">
        <w:t>F</w:t>
      </w:r>
      <w:r w:rsidRPr="007E5937">
        <w:t>lag direct</w:t>
      </w:r>
      <w:r w:rsidR="00766DE0" w:rsidRPr="007E5937">
        <w:t>s</w:t>
      </w:r>
      <w:r w:rsidRPr="007E5937">
        <w:t xml:space="preserve"> the user to the </w:t>
      </w:r>
      <w:r w:rsidR="00FB0E3F">
        <w:t>‘</w:t>
      </w:r>
      <w:r w:rsidRPr="007E5937">
        <w:t>Edit Flag</w:t>
      </w:r>
      <w:r w:rsidR="00FB0E3F">
        <w:t>’</w:t>
      </w:r>
      <w:r w:rsidRPr="007E5937">
        <w:t xml:space="preserve"> screen </w:t>
      </w:r>
      <w:r w:rsidR="00766DE0" w:rsidRPr="007E5937">
        <w:t xml:space="preserve">where changes can be applied to </w:t>
      </w:r>
      <w:r w:rsidRPr="007E5937">
        <w:t xml:space="preserve">the newly created </w:t>
      </w:r>
      <w:r w:rsidR="006631A2">
        <w:t>F</w:t>
      </w:r>
      <w:r w:rsidRPr="007E5937">
        <w:t>lag:</w:t>
      </w:r>
    </w:p>
    <w:p w14:paraId="4ABB5ED0" w14:textId="0ACC57C4" w:rsidR="003046E6" w:rsidRPr="007E5937" w:rsidRDefault="003046E6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5</w:t>
        </w:r>
      </w:fldSimple>
      <w:r w:rsidRPr="007E5937">
        <w:t xml:space="preserve"> - Allocating a flag </w:t>
      </w:r>
      <w:proofErr w:type="gramStart"/>
      <w:r w:rsidRPr="007E5937">
        <w:t>status</w:t>
      </w:r>
      <w:proofErr w:type="gramEnd"/>
    </w:p>
    <w:p w14:paraId="41EE4A1F" w14:textId="20A25E6C" w:rsidR="00C52DC8" w:rsidRPr="007E5937" w:rsidRDefault="00C52DC8" w:rsidP="00BF6D04">
      <w:pPr>
        <w:jc w:val="center"/>
      </w:pPr>
      <w:r w:rsidRPr="007E5937">
        <w:rPr>
          <w:noProof/>
        </w:rPr>
        <w:lastRenderedPageBreak/>
        <w:drawing>
          <wp:inline distT="0" distB="0" distL="0" distR="0" wp14:anchorId="630E4AC7" wp14:editId="1868D123">
            <wp:extent cx="5395736" cy="2131498"/>
            <wp:effectExtent l="0" t="0" r="0" b="2540"/>
            <wp:docPr id="452322058" name="Picture 452322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32205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5750" cy="213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6CA8" w14:textId="7E3B2BFB" w:rsidR="00C52DC8" w:rsidRPr="007E5937" w:rsidRDefault="00C52DC8" w:rsidP="00684E4F">
      <w:r w:rsidRPr="007E5937">
        <w:rPr>
          <w:b/>
          <w:bCs/>
        </w:rPr>
        <w:t xml:space="preserve">NOTE: </w:t>
      </w:r>
      <w:r w:rsidRPr="007E5937">
        <w:t>By defa</w:t>
      </w:r>
      <w:r w:rsidR="00662059" w:rsidRPr="007E5937">
        <w:t>u</w:t>
      </w:r>
      <w:r w:rsidRPr="007E5937">
        <w:t>l</w:t>
      </w:r>
      <w:r w:rsidR="00ED2F2C" w:rsidRPr="007E5937">
        <w:t>t</w:t>
      </w:r>
      <w:r w:rsidR="00662059" w:rsidRPr="007E5937">
        <w:t>,</w:t>
      </w:r>
      <w:r w:rsidRPr="007E5937">
        <w:t xml:space="preserve"> a </w:t>
      </w:r>
      <w:r w:rsidR="00CF5151" w:rsidRPr="007E5937">
        <w:t>F</w:t>
      </w:r>
      <w:r w:rsidRPr="007E5937">
        <w:t xml:space="preserve">lag </w:t>
      </w:r>
      <w:r w:rsidR="00477118" w:rsidRPr="007E5937">
        <w:t xml:space="preserve">will </w:t>
      </w:r>
      <w:r w:rsidRPr="007E5937">
        <w:t xml:space="preserve">always </w:t>
      </w:r>
      <w:r w:rsidR="00662059" w:rsidRPr="007E5937">
        <w:t>require one</w:t>
      </w:r>
      <w:r w:rsidRPr="007E5937">
        <w:t xml:space="preserve"> </w:t>
      </w:r>
      <w:r w:rsidR="00C71FE1" w:rsidRPr="007E5937">
        <w:t>S</w:t>
      </w:r>
      <w:r w:rsidRPr="007E5937">
        <w:t xml:space="preserve">tatus, </w:t>
      </w:r>
      <w:proofErr w:type="gramStart"/>
      <w:r w:rsidRPr="007E5937">
        <w:t>e.g</w:t>
      </w:r>
      <w:r w:rsidR="00662059" w:rsidRPr="007E5937">
        <w:t>.</w:t>
      </w:r>
      <w:proofErr w:type="gramEnd"/>
      <w:r w:rsidRPr="007E5937">
        <w:t xml:space="preserve"> </w:t>
      </w:r>
      <w:r w:rsidR="00662059" w:rsidRPr="007E5937">
        <w:rPr>
          <w:b/>
          <w:bCs/>
        </w:rPr>
        <w:t>Invite</w:t>
      </w:r>
      <w:r w:rsidRPr="007E5937">
        <w:t xml:space="preserve">, which means applying the </w:t>
      </w:r>
      <w:r w:rsidR="006631A2">
        <w:t>F</w:t>
      </w:r>
      <w:r w:rsidRPr="007E5937">
        <w:t>lag will al</w:t>
      </w:r>
      <w:r w:rsidR="00662059" w:rsidRPr="007E5937">
        <w:t>l</w:t>
      </w:r>
      <w:r w:rsidRPr="007E5937">
        <w:t>ocate the pa</w:t>
      </w:r>
      <w:r w:rsidR="00662059" w:rsidRPr="007E5937">
        <w:t>t</w:t>
      </w:r>
      <w:r w:rsidRPr="007E5937">
        <w:t>ient to the cohort.</w:t>
      </w:r>
    </w:p>
    <w:p w14:paraId="40D598DB" w14:textId="60E94929" w:rsidR="00662059" w:rsidRPr="007E5937" w:rsidRDefault="00C52DC8" w:rsidP="00684E4F">
      <w:r w:rsidRPr="007E5937">
        <w:rPr>
          <w:b/>
          <w:bCs/>
        </w:rPr>
        <w:t xml:space="preserve">NOTE:  </w:t>
      </w:r>
      <w:r w:rsidR="00662059" w:rsidRPr="007E5937">
        <w:t xml:space="preserve">If you require a custom </w:t>
      </w:r>
      <w:r w:rsidRPr="007E5937">
        <w:t xml:space="preserve">Flag </w:t>
      </w:r>
      <w:r w:rsidR="00662059" w:rsidRPr="007E5937">
        <w:t>s</w:t>
      </w:r>
      <w:r w:rsidRPr="007E5937">
        <w:t>tatus</w:t>
      </w:r>
      <w:r w:rsidR="00662059" w:rsidRPr="007E5937">
        <w:t xml:space="preserve">, </w:t>
      </w:r>
      <w:proofErr w:type="gramStart"/>
      <w:r w:rsidR="00662059" w:rsidRPr="007E5937">
        <w:t>e.g.</w:t>
      </w:r>
      <w:proofErr w:type="gramEnd"/>
      <w:r w:rsidR="00662059" w:rsidRPr="007E5937">
        <w:t xml:space="preserve"> </w:t>
      </w:r>
      <w:r w:rsidR="00FB0E3F">
        <w:t>‘</w:t>
      </w:r>
      <w:r w:rsidR="00662059" w:rsidRPr="007E5937">
        <w:t>Pending</w:t>
      </w:r>
      <w:r w:rsidR="00FB0E3F">
        <w:t>’</w:t>
      </w:r>
      <w:r w:rsidR="00662059" w:rsidRPr="007E5937">
        <w:t xml:space="preserve">, </w:t>
      </w:r>
      <w:r w:rsidR="00132734" w:rsidRPr="007E5937">
        <w:t xml:space="preserve">the </w:t>
      </w:r>
      <w:r w:rsidR="00C71FE1" w:rsidRPr="007E5937">
        <w:t>S</w:t>
      </w:r>
      <w:r w:rsidR="00662059" w:rsidRPr="007E5937">
        <w:t>tatus must</w:t>
      </w:r>
      <w:r w:rsidRPr="007E5937">
        <w:t xml:space="preserve"> be configured before </w:t>
      </w:r>
      <w:r w:rsidR="006F7B63" w:rsidRPr="007E5937">
        <w:t xml:space="preserve">creating the </w:t>
      </w:r>
      <w:r w:rsidR="006631A2">
        <w:t>F</w:t>
      </w:r>
      <w:r w:rsidR="006F7B63" w:rsidRPr="007E5937">
        <w:t xml:space="preserve">lag.  </w:t>
      </w:r>
    </w:p>
    <w:p w14:paraId="43CDA88B" w14:textId="7800B2FE" w:rsidR="00662059" w:rsidRPr="00845E58" w:rsidRDefault="00662059" w:rsidP="00684E4F">
      <w:pPr>
        <w:pStyle w:val="Heading3"/>
      </w:pPr>
      <w:bookmarkStart w:id="11" w:name="_Toc135122417"/>
      <w:bookmarkStart w:id="12" w:name="_Toc147493473"/>
      <w:r>
        <w:t>Step 3: Create a Flag Status</w:t>
      </w:r>
      <w:bookmarkEnd w:id="11"/>
      <w:bookmarkEnd w:id="12"/>
    </w:p>
    <w:p w14:paraId="6505894F" w14:textId="43574108" w:rsidR="006F7B63" w:rsidRPr="007E5937" w:rsidRDefault="00EF2A3C" w:rsidP="00684E4F">
      <w:r w:rsidRPr="007E5937">
        <w:t xml:space="preserve">To create </w:t>
      </w:r>
      <w:r w:rsidR="00132734" w:rsidRPr="007E5937">
        <w:t>a flag status</w:t>
      </w:r>
      <w:r w:rsidR="00B971F8">
        <w:t>,</w:t>
      </w:r>
      <w:r w:rsidR="00132734" w:rsidRPr="007E5937">
        <w:t xml:space="preserve"> </w:t>
      </w:r>
      <w:r w:rsidR="00E26C82" w:rsidRPr="007E5937">
        <w:t>click the</w:t>
      </w:r>
      <w:r w:rsidR="006F7B63" w:rsidRPr="007E5937">
        <w:t xml:space="preserve"> </w:t>
      </w:r>
      <w:r w:rsidR="00FB0E3F">
        <w:t>‘</w:t>
      </w:r>
      <w:r w:rsidR="006F7B63" w:rsidRPr="007E5937">
        <w:t>Flag Statuses</w:t>
      </w:r>
      <w:r w:rsidR="00FB0E3F">
        <w:t>’</w:t>
      </w:r>
      <w:r w:rsidR="006F7B63" w:rsidRPr="007E5937">
        <w:t xml:space="preserve"> menu option:</w:t>
      </w:r>
    </w:p>
    <w:p w14:paraId="0EEE2F03" w14:textId="0A6D064F" w:rsidR="00132734" w:rsidRPr="007E5937" w:rsidRDefault="00132734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6</w:t>
        </w:r>
      </w:fldSimple>
      <w:r w:rsidRPr="007E5937">
        <w:t xml:space="preserve"> - Creating a flag </w:t>
      </w:r>
      <w:proofErr w:type="gramStart"/>
      <w:r w:rsidRPr="007E5937">
        <w:t>status</w:t>
      </w:r>
      <w:proofErr w:type="gramEnd"/>
    </w:p>
    <w:p w14:paraId="75B615D6" w14:textId="12703202" w:rsidR="006F7B63" w:rsidRPr="007E5937" w:rsidRDefault="006F7B63" w:rsidP="00BF6D04">
      <w:pPr>
        <w:jc w:val="center"/>
      </w:pPr>
      <w:r w:rsidRPr="007E5937">
        <w:rPr>
          <w:noProof/>
        </w:rPr>
        <w:drawing>
          <wp:inline distT="0" distB="0" distL="0" distR="0" wp14:anchorId="36412A64" wp14:editId="7D040415">
            <wp:extent cx="6188710" cy="1276350"/>
            <wp:effectExtent l="0" t="0" r="2540" b="0"/>
            <wp:docPr id="1524963593" name="Picture 152496359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63593" name="Picture 1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9B561" w14:textId="436397D1" w:rsidR="006F7B63" w:rsidRPr="007E5937" w:rsidRDefault="006F7B63" w:rsidP="00684E4F">
      <w:r w:rsidRPr="007E5937">
        <w:t>In this example</w:t>
      </w:r>
      <w:r w:rsidR="00132734" w:rsidRPr="007E5937">
        <w:t>,</w:t>
      </w:r>
      <w:r w:rsidRPr="007E5937">
        <w:t xml:space="preserve"> we have created a new status of </w:t>
      </w:r>
      <w:r w:rsidR="00FB0E3F">
        <w:t>‘</w:t>
      </w:r>
      <w:r w:rsidRPr="007E5937">
        <w:t>Yes</w:t>
      </w:r>
      <w:r w:rsidR="00FB0E3F">
        <w:t>’</w:t>
      </w:r>
      <w:r w:rsidRPr="007E5937">
        <w:t>:</w:t>
      </w:r>
    </w:p>
    <w:p w14:paraId="575CB5E5" w14:textId="5815CFE3" w:rsidR="00132734" w:rsidRPr="007E5937" w:rsidRDefault="00132734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7</w:t>
        </w:r>
      </w:fldSimple>
      <w:r w:rsidRPr="007E5937">
        <w:t xml:space="preserve"> - Configuring </w:t>
      </w:r>
      <w:r w:rsidR="00CF5151" w:rsidRPr="007E5937">
        <w:t>a</w:t>
      </w:r>
      <w:r w:rsidRPr="007E5937">
        <w:t xml:space="preserve"> new </w:t>
      </w:r>
      <w:proofErr w:type="gramStart"/>
      <w:r w:rsidRPr="007E5937">
        <w:t>status</w:t>
      </w:r>
      <w:proofErr w:type="gramEnd"/>
    </w:p>
    <w:p w14:paraId="13B0F986" w14:textId="753B4313" w:rsidR="006F7B63" w:rsidRPr="007E5937" w:rsidRDefault="006F7B63" w:rsidP="00BF6D04">
      <w:pPr>
        <w:jc w:val="center"/>
      </w:pPr>
      <w:r w:rsidRPr="007E5937">
        <w:rPr>
          <w:noProof/>
        </w:rPr>
        <w:drawing>
          <wp:inline distT="0" distB="0" distL="0" distR="0" wp14:anchorId="762609BC" wp14:editId="2C5075C6">
            <wp:extent cx="6188710" cy="2073910"/>
            <wp:effectExtent l="0" t="0" r="2540" b="2540"/>
            <wp:docPr id="1520011016" name="Picture 15200110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011016" name="Picture 1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07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F2D85" w14:textId="7D89339F" w:rsidR="00132734" w:rsidRPr="007E5937" w:rsidRDefault="006F7B63" w:rsidP="00BF6D04">
      <w:pPr>
        <w:jc w:val="center"/>
      </w:pPr>
      <w:r w:rsidRPr="007E5937">
        <w:rPr>
          <w:noProof/>
        </w:rPr>
        <w:lastRenderedPageBreak/>
        <w:drawing>
          <wp:inline distT="0" distB="0" distL="0" distR="0" wp14:anchorId="700CFC1E" wp14:editId="3D30F7EB">
            <wp:extent cx="6188710" cy="1378585"/>
            <wp:effectExtent l="0" t="0" r="2540" b="0"/>
            <wp:docPr id="1306762910" name="Picture 130676291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762910" name="Picture 1" descr="A screenshot of a computer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8EA22" w14:textId="4D9DFE18" w:rsidR="00560945" w:rsidRPr="007E5937" w:rsidRDefault="006F7B63" w:rsidP="00684E4F">
      <w:r w:rsidRPr="007E5937">
        <w:rPr>
          <w:b/>
          <w:bCs/>
        </w:rPr>
        <w:t xml:space="preserve">NOTE: </w:t>
      </w:r>
      <w:r w:rsidR="00447D5D" w:rsidRPr="007E5937">
        <w:t xml:space="preserve">A Flag Status can be created for </w:t>
      </w:r>
      <w:r w:rsidR="00C71D01" w:rsidRPr="007E5937">
        <w:t>any use case,</w:t>
      </w:r>
      <w:r w:rsidRPr="007E5937">
        <w:t xml:space="preserve"> depending on how </w:t>
      </w:r>
      <w:r w:rsidR="00C71D01" w:rsidRPr="007E5937">
        <w:t xml:space="preserve">the </w:t>
      </w:r>
      <w:r w:rsidR="00FF7FB7">
        <w:t>S</w:t>
      </w:r>
      <w:r w:rsidR="00C71D01" w:rsidRPr="007E5937">
        <w:t xml:space="preserve">takeholder intends </w:t>
      </w:r>
      <w:r w:rsidRPr="007E5937">
        <w:t xml:space="preserve">to manage the </w:t>
      </w:r>
      <w:r w:rsidR="006631A2">
        <w:t>F</w:t>
      </w:r>
      <w:r w:rsidRPr="007E5937">
        <w:t xml:space="preserve">lag, e.g. If the </w:t>
      </w:r>
      <w:r w:rsidR="00662059" w:rsidRPr="007E5937">
        <w:t>F</w:t>
      </w:r>
      <w:r w:rsidRPr="007E5937">
        <w:t>lag had stages associated with it</w:t>
      </w:r>
      <w:r w:rsidR="00132734" w:rsidRPr="007E5937">
        <w:t>,</w:t>
      </w:r>
      <w:r w:rsidRPr="007E5937">
        <w:t xml:space="preserve"> then </w:t>
      </w:r>
      <w:r w:rsidR="00132734" w:rsidRPr="007E5937">
        <w:t>the required</w:t>
      </w:r>
      <w:r w:rsidRPr="007E5937">
        <w:t xml:space="preserve"> stages could be statu</w:t>
      </w:r>
      <w:r w:rsidR="00132734" w:rsidRPr="007E5937">
        <w:t>s</w:t>
      </w:r>
      <w:r w:rsidRPr="007E5937">
        <w:t xml:space="preserve">es as in the example above. For example, a Flag created for a research project </w:t>
      </w:r>
      <w:r w:rsidR="00CF5151" w:rsidRPr="007E5937">
        <w:t xml:space="preserve">may </w:t>
      </w:r>
      <w:r w:rsidRPr="007E5937">
        <w:t>requir</w:t>
      </w:r>
      <w:r w:rsidR="00CF5151" w:rsidRPr="007E5937">
        <w:t>e</w:t>
      </w:r>
      <w:r w:rsidRPr="007E5937">
        <w:t xml:space="preserve"> </w:t>
      </w:r>
      <w:r w:rsidR="00132734" w:rsidRPr="007E5937">
        <w:t>three</w:t>
      </w:r>
      <w:r w:rsidRPr="007E5937">
        <w:t xml:space="preserve"> statuses: </w:t>
      </w:r>
      <w:r w:rsidR="00FB0E3F">
        <w:t>‘</w:t>
      </w:r>
      <w:r w:rsidRPr="007E5937">
        <w:t>Invite</w:t>
      </w:r>
      <w:r w:rsidR="00FB0E3F">
        <w:t>’</w:t>
      </w:r>
      <w:r w:rsidRPr="007E5937">
        <w:t xml:space="preserve">, </w:t>
      </w:r>
      <w:r w:rsidR="00FB0E3F">
        <w:t>‘</w:t>
      </w:r>
      <w:r w:rsidRPr="007E5937">
        <w:t>Accept</w:t>
      </w:r>
      <w:r w:rsidR="00FB0E3F">
        <w:t>’</w:t>
      </w:r>
      <w:r w:rsidRPr="007E5937">
        <w:t xml:space="preserve"> or </w:t>
      </w:r>
      <w:r w:rsidR="00FB0E3F">
        <w:t>‘</w:t>
      </w:r>
      <w:r w:rsidRPr="007E5937">
        <w:t>Decline</w:t>
      </w:r>
      <w:r w:rsidR="00FB0E3F">
        <w:t>’</w:t>
      </w:r>
      <w:r w:rsidRPr="007E5937">
        <w:t xml:space="preserve">. In this example, the patient will have </w:t>
      </w:r>
      <w:r w:rsidR="00CF5151" w:rsidRPr="007E5937">
        <w:t xml:space="preserve">a </w:t>
      </w:r>
      <w:r w:rsidRPr="007E5937">
        <w:t xml:space="preserve">different status depending on how they respond to </w:t>
      </w:r>
      <w:r w:rsidR="00CF5151" w:rsidRPr="007E5937">
        <w:t>the project</w:t>
      </w:r>
      <w:r w:rsidRPr="007E5937">
        <w:t xml:space="preserve">, </w:t>
      </w:r>
      <w:proofErr w:type="gramStart"/>
      <w:r w:rsidRPr="007E5937">
        <w:t>e.g.</w:t>
      </w:r>
      <w:proofErr w:type="gramEnd"/>
      <w:r w:rsidRPr="007E5937">
        <w:t xml:space="preserve"> the Invite status </w:t>
      </w:r>
      <w:r w:rsidR="00CF5151" w:rsidRPr="007E5937">
        <w:t xml:space="preserve">may </w:t>
      </w:r>
      <w:r w:rsidRPr="007E5937">
        <w:t xml:space="preserve">turn into an Accept or Decline. The </w:t>
      </w:r>
      <w:r w:rsidR="00C71FE1" w:rsidRPr="007E5937">
        <w:t>S</w:t>
      </w:r>
      <w:r w:rsidRPr="007E5937">
        <w:t xml:space="preserve">tatus will further allow the </w:t>
      </w:r>
      <w:r w:rsidR="00102D04">
        <w:t>P</w:t>
      </w:r>
      <w:r w:rsidRPr="007E5937">
        <w:t xml:space="preserve">ractice or </w:t>
      </w:r>
      <w:r w:rsidR="00FF7FB7">
        <w:t>S</w:t>
      </w:r>
      <w:r w:rsidRPr="007E5937">
        <w:t xml:space="preserve">takeholder to analyse </w:t>
      </w:r>
      <w:r w:rsidR="00117C0C" w:rsidRPr="007E5937">
        <w:t xml:space="preserve">patient cohorts </w:t>
      </w:r>
      <w:r w:rsidRPr="007E5937">
        <w:t xml:space="preserve">by </w:t>
      </w:r>
      <w:r w:rsidR="005F47A6" w:rsidRPr="007E5937">
        <w:t xml:space="preserve">first </w:t>
      </w:r>
      <w:r w:rsidR="00132734" w:rsidRPr="007E5937">
        <w:t>filtering</w:t>
      </w:r>
      <w:r w:rsidRPr="007E5937">
        <w:t xml:space="preserve"> the data </w:t>
      </w:r>
      <w:r w:rsidR="005F47A6" w:rsidRPr="007E5937">
        <w:t xml:space="preserve">by </w:t>
      </w:r>
      <w:r w:rsidRPr="007E5937">
        <w:t xml:space="preserve">the </w:t>
      </w:r>
      <w:r w:rsidR="006631A2">
        <w:t>F</w:t>
      </w:r>
      <w:r w:rsidRPr="007E5937">
        <w:t xml:space="preserve">lag and then </w:t>
      </w:r>
      <w:r w:rsidR="00C71FE1" w:rsidRPr="007E5937">
        <w:t>S</w:t>
      </w:r>
      <w:r w:rsidRPr="007E5937">
        <w:t xml:space="preserve">tatus, </w:t>
      </w:r>
      <w:proofErr w:type="gramStart"/>
      <w:r w:rsidRPr="007E5937">
        <w:t>e.g.</w:t>
      </w:r>
      <w:proofErr w:type="gramEnd"/>
      <w:r w:rsidRPr="007E5937">
        <w:t xml:space="preserve"> show</w:t>
      </w:r>
      <w:r w:rsidR="00CF5151" w:rsidRPr="007E5937">
        <w:t>ing</w:t>
      </w:r>
      <w:r w:rsidRPr="007E5937">
        <w:t xml:space="preserve"> the patients for the Heart Research project (Flag) with a status of Accept.</w:t>
      </w:r>
    </w:p>
    <w:p w14:paraId="6FAA00D2" w14:textId="066D5312" w:rsidR="00560945" w:rsidRPr="007E5937" w:rsidRDefault="00D6433D" w:rsidP="00684E4F">
      <w:r w:rsidRPr="007E5937">
        <w:t xml:space="preserve">Using the example </w:t>
      </w:r>
      <w:r w:rsidR="002E6383" w:rsidRPr="007E5937">
        <w:t xml:space="preserve">in Figure </w:t>
      </w:r>
      <w:r w:rsidR="00CC77AA">
        <w:t>8</w:t>
      </w:r>
      <w:r w:rsidRPr="007E5937">
        <w:t xml:space="preserve">, we can select the </w:t>
      </w:r>
      <w:r w:rsidR="00C71FE1" w:rsidRPr="007E5937">
        <w:t>S</w:t>
      </w:r>
      <w:r w:rsidRPr="007E5937">
        <w:t xml:space="preserve">tatus of </w:t>
      </w:r>
      <w:r w:rsidR="00FB0E3F">
        <w:t>‘</w:t>
      </w:r>
      <w:r w:rsidRPr="007E5937">
        <w:t>Yes</w:t>
      </w:r>
      <w:r w:rsidR="00FB0E3F">
        <w:t>’</w:t>
      </w:r>
      <w:r w:rsidRPr="007E5937">
        <w:t xml:space="preserve"> for our RACF flag</w:t>
      </w:r>
      <w:r w:rsidR="002E6383" w:rsidRPr="007E5937">
        <w:t>:</w:t>
      </w:r>
    </w:p>
    <w:p w14:paraId="506AF0C1" w14:textId="3B15EDF1" w:rsidR="002E6383" w:rsidRPr="007E5937" w:rsidRDefault="002E6383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8</w:t>
        </w:r>
      </w:fldSimple>
      <w:r w:rsidRPr="007E5937">
        <w:t xml:space="preserve"> - Setting the new </w:t>
      </w:r>
      <w:r w:rsidR="00C71FE1" w:rsidRPr="007E5937">
        <w:t>S</w:t>
      </w:r>
      <w:r w:rsidRPr="007E5937">
        <w:t>tatus for a Flag</w:t>
      </w:r>
    </w:p>
    <w:p w14:paraId="57FB154A" w14:textId="65C68933" w:rsidR="00D6433D" w:rsidRPr="007E5937" w:rsidRDefault="00D6433D" w:rsidP="00BF6D04">
      <w:pPr>
        <w:jc w:val="center"/>
      </w:pPr>
      <w:r w:rsidRPr="007E5937">
        <w:rPr>
          <w:noProof/>
        </w:rPr>
        <w:drawing>
          <wp:inline distT="0" distB="0" distL="0" distR="0" wp14:anchorId="0C8A49BD" wp14:editId="1C77A2E2">
            <wp:extent cx="6188710" cy="2453640"/>
            <wp:effectExtent l="0" t="0" r="2540" b="3810"/>
            <wp:docPr id="2147466187" name="Picture 214746618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466187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CDD20" w14:textId="0DD1DAE5" w:rsidR="003E3F5D" w:rsidRPr="007E5937" w:rsidRDefault="009A600D" w:rsidP="006617AF">
      <w:pPr>
        <w:pStyle w:val="Heading2"/>
      </w:pPr>
      <w:bookmarkStart w:id="13" w:name="_Toc135082725"/>
      <w:bookmarkStart w:id="14" w:name="_Toc135122418"/>
      <w:bookmarkStart w:id="15" w:name="_Toc147493474"/>
      <w:r>
        <w:t>Flag Access</w:t>
      </w:r>
      <w:bookmarkEnd w:id="13"/>
      <w:bookmarkEnd w:id="14"/>
      <w:r w:rsidR="004B776D">
        <w:t xml:space="preserve"> - Configuration</w:t>
      </w:r>
      <w:bookmarkEnd w:id="15"/>
    </w:p>
    <w:p w14:paraId="1BDDBC5C" w14:textId="77777777" w:rsidR="006A2878" w:rsidRDefault="003E3F5D" w:rsidP="00684E4F">
      <w:r w:rsidRPr="007E5937">
        <w:t xml:space="preserve">Once the </w:t>
      </w:r>
      <w:r w:rsidR="00FB0E3F">
        <w:t>‘</w:t>
      </w:r>
      <w:r w:rsidRPr="007E5937">
        <w:t>Flag</w:t>
      </w:r>
      <w:r w:rsidR="00FB0E3F">
        <w:t>’</w:t>
      </w:r>
      <w:r w:rsidRPr="007E5937">
        <w:t xml:space="preserve"> and associated statuses have been configured, the </w:t>
      </w:r>
      <w:r w:rsidR="006631A2">
        <w:t>F</w:t>
      </w:r>
      <w:r w:rsidR="00197332">
        <w:t>lag</w:t>
      </w:r>
      <w:r w:rsidR="00FB0E3F">
        <w:t>’</w:t>
      </w:r>
      <w:r w:rsidR="00197332">
        <w:t>s creator</w:t>
      </w:r>
      <w:r w:rsidR="009A600D" w:rsidRPr="007E5937">
        <w:t xml:space="preserve"> </w:t>
      </w:r>
      <w:r w:rsidRPr="007E5937">
        <w:t>will be required to grant access</w:t>
      </w:r>
      <w:r w:rsidR="00D6433D" w:rsidRPr="007E5937">
        <w:t xml:space="preserve"> to a practice or location. </w:t>
      </w:r>
    </w:p>
    <w:p w14:paraId="57CE6D02" w14:textId="0FA3D98D" w:rsidR="006F7B63" w:rsidRPr="007E5937" w:rsidRDefault="00D6433D" w:rsidP="00684E4F">
      <w:r w:rsidRPr="007E5937">
        <w:rPr>
          <w:b/>
          <w:bCs/>
        </w:rPr>
        <w:t>NOTE</w:t>
      </w:r>
      <w:r w:rsidRPr="007E5937">
        <w:t xml:space="preserve">: A stakeholder can create a flag across many sites or locations within their catchment. </w:t>
      </w:r>
      <w:r w:rsidR="003E3F5D" w:rsidRPr="007E5937">
        <w:t>In contrast,</w:t>
      </w:r>
      <w:r w:rsidRPr="007E5937">
        <w:t xml:space="preserve"> a Practice/site can only </w:t>
      </w:r>
      <w:r w:rsidR="002E6383" w:rsidRPr="007E5937">
        <w:t xml:space="preserve">create and </w:t>
      </w:r>
      <w:r w:rsidRPr="007E5937">
        <w:t xml:space="preserve">allocate </w:t>
      </w:r>
      <w:r w:rsidR="002E6383" w:rsidRPr="007E5937">
        <w:t xml:space="preserve">a </w:t>
      </w:r>
      <w:r w:rsidR="00FB0E3F">
        <w:t>‘</w:t>
      </w:r>
      <w:r w:rsidR="00662059" w:rsidRPr="007E5937">
        <w:t>F</w:t>
      </w:r>
      <w:r w:rsidRPr="007E5937">
        <w:t>lag</w:t>
      </w:r>
      <w:r w:rsidR="00FB0E3F">
        <w:t>’</w:t>
      </w:r>
      <w:r w:rsidRPr="007E5937">
        <w:t xml:space="preserve"> </w:t>
      </w:r>
      <w:r w:rsidR="002E6383" w:rsidRPr="007E5937">
        <w:t xml:space="preserve">for </w:t>
      </w:r>
      <w:r w:rsidR="001E30C1" w:rsidRPr="007E5937">
        <w:t xml:space="preserve">the site </w:t>
      </w:r>
      <w:r w:rsidRPr="007E5937">
        <w:t xml:space="preserve">or a location within the </w:t>
      </w:r>
      <w:r w:rsidR="00102D04">
        <w:t>P</w:t>
      </w:r>
      <w:r w:rsidR="003E3F5D" w:rsidRPr="007E5937">
        <w:t xml:space="preserve">ractice in instances where </w:t>
      </w:r>
      <w:proofErr w:type="gramStart"/>
      <w:r w:rsidRPr="007E5937">
        <w:t>Multi-Location</w:t>
      </w:r>
      <w:proofErr w:type="gramEnd"/>
      <w:r w:rsidR="003E3F5D" w:rsidRPr="007E5937">
        <w:t xml:space="preserve"> has been configured within the CIS</w:t>
      </w:r>
      <w:r w:rsidRPr="007E5937">
        <w:t xml:space="preserve">.  </w:t>
      </w:r>
    </w:p>
    <w:p w14:paraId="32DCAF87" w14:textId="13B39BFA" w:rsidR="008253F8" w:rsidRPr="007E5937" w:rsidRDefault="008253F8" w:rsidP="00684E4F">
      <w:r w:rsidRPr="007E5937">
        <w:t xml:space="preserve">In </w:t>
      </w:r>
      <w:r w:rsidR="002E6383" w:rsidRPr="007E5937">
        <w:t>Figure 9,</w:t>
      </w:r>
      <w:r w:rsidR="00960549" w:rsidRPr="007E5937">
        <w:t xml:space="preserve"> </w:t>
      </w:r>
      <w:r w:rsidRPr="007E5937">
        <w:t xml:space="preserve">the RACF flag </w:t>
      </w:r>
      <w:r w:rsidR="00960549" w:rsidRPr="007E5937">
        <w:t>has been</w:t>
      </w:r>
      <w:r w:rsidRPr="007E5937">
        <w:t xml:space="preserve"> made </w:t>
      </w:r>
      <w:r w:rsidR="00960549" w:rsidRPr="007E5937">
        <w:t xml:space="preserve">available </w:t>
      </w:r>
      <w:r w:rsidRPr="007E5937">
        <w:t>to the Site called ADHA</w:t>
      </w:r>
      <w:r w:rsidR="00960549" w:rsidRPr="007E5937">
        <w:t xml:space="preserve"> (Site ID: 20015)</w:t>
      </w:r>
      <w:r w:rsidRPr="007E5937">
        <w:t xml:space="preserve">. </w:t>
      </w:r>
      <w:proofErr w:type="gramStart"/>
      <w:r w:rsidRPr="007E5937">
        <w:t>Therefore</w:t>
      </w:r>
      <w:proofErr w:type="gramEnd"/>
      <w:r w:rsidRPr="007E5937">
        <w:t xml:space="preserve"> only the ADHA site</w:t>
      </w:r>
      <w:r w:rsidR="00960549" w:rsidRPr="007E5937">
        <w:t xml:space="preserve"> can </w:t>
      </w:r>
      <w:r w:rsidR="00C20DE5" w:rsidRPr="007E5937">
        <w:t xml:space="preserve">see and </w:t>
      </w:r>
      <w:r w:rsidR="00960549" w:rsidRPr="007E5937">
        <w:t>use the RACF flag to flag patients.</w:t>
      </w:r>
    </w:p>
    <w:p w14:paraId="1E7119F9" w14:textId="72D1EF1E" w:rsidR="002E6383" w:rsidRPr="007E5937" w:rsidRDefault="002E6383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9</w:t>
        </w:r>
      </w:fldSimple>
      <w:r w:rsidRPr="007E5937">
        <w:t xml:space="preserve"> - Granting flag </w:t>
      </w:r>
      <w:proofErr w:type="gramStart"/>
      <w:r w:rsidRPr="007E5937">
        <w:t>access</w:t>
      </w:r>
      <w:proofErr w:type="gramEnd"/>
    </w:p>
    <w:p w14:paraId="27B8261E" w14:textId="138E678E" w:rsidR="00960549" w:rsidRPr="007E5937" w:rsidRDefault="00692E84" w:rsidP="00BF6D04">
      <w:pPr>
        <w:jc w:val="center"/>
      </w:pPr>
      <w:r w:rsidRPr="007E5937">
        <w:rPr>
          <w:noProof/>
        </w:rPr>
        <w:lastRenderedPageBreak/>
        <w:drawing>
          <wp:inline distT="0" distB="0" distL="0" distR="0" wp14:anchorId="4A1B9F89" wp14:editId="169637FA">
            <wp:extent cx="6188710" cy="2594610"/>
            <wp:effectExtent l="0" t="0" r="2540" b="0"/>
            <wp:docPr id="1673603792" name="Picture 167360379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603792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FC1B9" w14:textId="1771C95D" w:rsidR="002E6383" w:rsidRPr="007E5937" w:rsidRDefault="002E6383" w:rsidP="00684E4F"/>
    <w:p w14:paraId="773A6CC4" w14:textId="23568CD5" w:rsidR="00960549" w:rsidRPr="00845E58" w:rsidRDefault="00112F89" w:rsidP="5D1EAB9A">
      <w:pPr>
        <w:pStyle w:val="Heading3"/>
        <w:rPr>
          <w:rStyle w:val="Heading3Char"/>
          <w:b/>
          <w:bCs/>
        </w:rPr>
      </w:pPr>
      <w:bookmarkStart w:id="16" w:name="_Toc135122419"/>
      <w:bookmarkStart w:id="17" w:name="_Toc147493475"/>
      <w:r w:rsidRPr="5D1EAB9A">
        <w:rPr>
          <w:rStyle w:val="Heading3Char"/>
          <w:b/>
          <w:bCs/>
        </w:rPr>
        <w:t>Review</w:t>
      </w:r>
      <w:bookmarkEnd w:id="16"/>
      <w:bookmarkEnd w:id="17"/>
    </w:p>
    <w:p w14:paraId="296A4130" w14:textId="0004C179" w:rsidR="00960549" w:rsidRPr="007E5937" w:rsidRDefault="00960549" w:rsidP="00684E4F">
      <w:pPr>
        <w:pStyle w:val="ListParagraph"/>
        <w:numPr>
          <w:ilvl w:val="0"/>
          <w:numId w:val="29"/>
        </w:numPr>
      </w:pPr>
      <w:r w:rsidRPr="007E5937">
        <w:t xml:space="preserve">We have created a </w:t>
      </w:r>
      <w:r w:rsidR="002E6383" w:rsidRPr="007E5937">
        <w:t>F</w:t>
      </w:r>
      <w:r w:rsidRPr="007E5937">
        <w:t>lag called RACF</w:t>
      </w:r>
      <w:r w:rsidR="002E6383" w:rsidRPr="007E5937">
        <w:t>.</w:t>
      </w:r>
    </w:p>
    <w:p w14:paraId="6D44E290" w14:textId="3D772F90" w:rsidR="00960549" w:rsidRPr="007E5937" w:rsidRDefault="00960549" w:rsidP="00684E4F">
      <w:pPr>
        <w:pStyle w:val="ListParagraph"/>
        <w:numPr>
          <w:ilvl w:val="0"/>
          <w:numId w:val="29"/>
        </w:numPr>
      </w:pPr>
      <w:r w:rsidRPr="007E5937">
        <w:t xml:space="preserve">We have created a status called </w:t>
      </w:r>
      <w:r w:rsidR="00FB0E3F">
        <w:t>‘</w:t>
      </w:r>
      <w:r w:rsidRPr="007E5937">
        <w:t>Yes</w:t>
      </w:r>
      <w:r w:rsidR="00FB0E3F">
        <w:t>’</w:t>
      </w:r>
      <w:r w:rsidR="00EC3124">
        <w:t>,</w:t>
      </w:r>
      <w:r w:rsidRPr="007E5937">
        <w:t xml:space="preserve"> </w:t>
      </w:r>
      <w:r w:rsidR="009D2546" w:rsidRPr="007E5937">
        <w:t xml:space="preserve">which was </w:t>
      </w:r>
      <w:r w:rsidRPr="007E5937">
        <w:t>applied to the RACF flag</w:t>
      </w:r>
      <w:r w:rsidR="002E6383" w:rsidRPr="007E5937">
        <w:t>.</w:t>
      </w:r>
    </w:p>
    <w:p w14:paraId="62723167" w14:textId="6316F852" w:rsidR="00960549" w:rsidRPr="007E5937" w:rsidRDefault="00960549" w:rsidP="00684E4F">
      <w:pPr>
        <w:pStyle w:val="ListParagraph"/>
        <w:numPr>
          <w:ilvl w:val="0"/>
          <w:numId w:val="29"/>
        </w:numPr>
      </w:pPr>
      <w:r w:rsidRPr="007E5937">
        <w:t xml:space="preserve">We have given the ADHA site (Site ID 20015) access to that </w:t>
      </w:r>
      <w:r w:rsidR="006631A2">
        <w:t>F</w:t>
      </w:r>
      <w:r w:rsidRPr="007E5937">
        <w:t>lag</w:t>
      </w:r>
      <w:r w:rsidR="003F0583">
        <w:t>, enabling</w:t>
      </w:r>
      <w:r w:rsidR="009D2546" w:rsidRPr="007E5937">
        <w:t xml:space="preserve"> the site</w:t>
      </w:r>
      <w:r w:rsidRPr="007E5937">
        <w:t xml:space="preserve"> to flag patients living in a</w:t>
      </w:r>
      <w:r w:rsidR="002E6383" w:rsidRPr="007E5937">
        <w:t xml:space="preserve"> Residential </w:t>
      </w:r>
      <w:r w:rsidRPr="007E5937">
        <w:t>Aged Care Facility</w:t>
      </w:r>
      <w:r w:rsidR="002E6383" w:rsidRPr="007E5937">
        <w:t xml:space="preserve"> (RACF)</w:t>
      </w:r>
      <w:r w:rsidRPr="007E5937">
        <w:t>.</w:t>
      </w:r>
    </w:p>
    <w:p w14:paraId="1E8BAEB5" w14:textId="7B84A371" w:rsidR="004C4A9A" w:rsidRPr="007E5937" w:rsidRDefault="004C4A9A" w:rsidP="00684E4F">
      <w:r w:rsidRPr="007E5937">
        <w:rPr>
          <w:b/>
          <w:bCs/>
        </w:rPr>
        <w:t>NOTE</w:t>
      </w:r>
      <w:r w:rsidRPr="007E5937">
        <w:t xml:space="preserve">: </w:t>
      </w:r>
      <w:r w:rsidR="002E6383" w:rsidRPr="007E5937">
        <w:t>Flags</w:t>
      </w:r>
      <w:r w:rsidRPr="007E5937">
        <w:t xml:space="preserve"> can be edited through the </w:t>
      </w:r>
      <w:r w:rsidR="00FB0E3F">
        <w:t>‘</w:t>
      </w:r>
      <w:r w:rsidRPr="007E5937">
        <w:t>Patient Flags</w:t>
      </w:r>
      <w:r w:rsidR="00FB0E3F">
        <w:t>’</w:t>
      </w:r>
      <w:r w:rsidRPr="007E5937">
        <w:t xml:space="preserve"> screen:</w:t>
      </w:r>
    </w:p>
    <w:p w14:paraId="52D82B20" w14:textId="2C9865F2" w:rsidR="002E6383" w:rsidRPr="007E5937" w:rsidRDefault="002E6383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10</w:t>
        </w:r>
      </w:fldSimple>
      <w:r w:rsidRPr="007E5937">
        <w:t xml:space="preserve"> - Editing a </w:t>
      </w:r>
      <w:proofErr w:type="gramStart"/>
      <w:r w:rsidRPr="007E5937">
        <w:t>flag</w:t>
      </w:r>
      <w:proofErr w:type="gramEnd"/>
    </w:p>
    <w:p w14:paraId="0C456AB5" w14:textId="2CD85A9D" w:rsidR="004C4A9A" w:rsidRPr="007E5937" w:rsidRDefault="004C4A9A" w:rsidP="00BF6D04">
      <w:pPr>
        <w:jc w:val="center"/>
      </w:pPr>
      <w:r w:rsidRPr="007E5937">
        <w:rPr>
          <w:noProof/>
        </w:rPr>
        <w:drawing>
          <wp:inline distT="0" distB="0" distL="0" distR="0" wp14:anchorId="0318F129" wp14:editId="671CBBD2">
            <wp:extent cx="6188710" cy="1129030"/>
            <wp:effectExtent l="0" t="0" r="2540" b="0"/>
            <wp:docPr id="354303857" name="Picture 35430385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303857" name="Picture 1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802C" w14:textId="7AD45C62" w:rsidR="007D697C" w:rsidRPr="007E5937" w:rsidRDefault="007D697C" w:rsidP="00684E4F"/>
    <w:p w14:paraId="79FB3EFE" w14:textId="7B0A1577" w:rsidR="00960549" w:rsidRPr="007E5937" w:rsidRDefault="00960549" w:rsidP="006617AF">
      <w:pPr>
        <w:pStyle w:val="Heading2"/>
      </w:pPr>
      <w:bookmarkStart w:id="18" w:name="_Toc135082726"/>
      <w:bookmarkStart w:id="19" w:name="_Toc135122420"/>
      <w:bookmarkStart w:id="20" w:name="_Toc147493476"/>
      <w:r>
        <w:t>Applying a Flag</w:t>
      </w:r>
      <w:bookmarkEnd w:id="18"/>
      <w:bookmarkEnd w:id="19"/>
      <w:bookmarkEnd w:id="20"/>
    </w:p>
    <w:p w14:paraId="28424C9A" w14:textId="73D96471" w:rsidR="002E6383" w:rsidRPr="007E5937" w:rsidRDefault="002E6383" w:rsidP="00684E4F">
      <w:r w:rsidRPr="007E5937">
        <w:t xml:space="preserve">Any POLAR report can be used to </w:t>
      </w:r>
      <w:r w:rsidR="00FB0E3F">
        <w:t>‘</w:t>
      </w:r>
      <w:r w:rsidRPr="007E5937">
        <w:t>Flag</w:t>
      </w:r>
      <w:r w:rsidR="00FB0E3F">
        <w:t>’</w:t>
      </w:r>
      <w:r w:rsidRPr="007E5937">
        <w:t xml:space="preserve"> </w:t>
      </w:r>
      <w:r w:rsidR="606A294F" w:rsidRPr="6AAFD4FA">
        <w:t>patients</w:t>
      </w:r>
      <w:r w:rsidRPr="007E5937">
        <w:t xml:space="preserve"> through the </w:t>
      </w:r>
      <w:r w:rsidR="00FB0E3F">
        <w:t>‘</w:t>
      </w:r>
      <w:r w:rsidRPr="007E5937">
        <w:t>Patient Flagging</w:t>
      </w:r>
      <w:r w:rsidR="00FB0E3F">
        <w:t>’</w:t>
      </w:r>
      <w:r w:rsidRPr="007E5937">
        <w:t xml:space="preserve"> menu item, </w:t>
      </w:r>
      <w:r w:rsidR="00BC6D5F" w:rsidRPr="007E5937">
        <w:t>as illustrated</w:t>
      </w:r>
      <w:r w:rsidRPr="007E5937">
        <w:t xml:space="preserve"> in Figure 11 for the </w:t>
      </w:r>
      <w:r w:rsidR="007D697C" w:rsidRPr="007E5937">
        <w:t>Clinic Summary Report</w:t>
      </w:r>
      <w:r w:rsidRPr="007E5937">
        <w:t>:</w:t>
      </w:r>
    </w:p>
    <w:p w14:paraId="411FB794" w14:textId="7DA4DA9A" w:rsidR="002E6383" w:rsidRPr="007E5937" w:rsidRDefault="002E6383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11</w:t>
        </w:r>
      </w:fldSimple>
      <w:r w:rsidRPr="007E5937">
        <w:t xml:space="preserve"> - Patient Flagging menu item</w:t>
      </w:r>
    </w:p>
    <w:p w14:paraId="5BCF10CE" w14:textId="68109398" w:rsidR="002E6383" w:rsidRPr="007E5937" w:rsidRDefault="002E6383" w:rsidP="00BF6D04">
      <w:pPr>
        <w:jc w:val="center"/>
      </w:pPr>
      <w:r w:rsidRPr="007E5937">
        <w:rPr>
          <w:noProof/>
        </w:rPr>
        <w:lastRenderedPageBreak/>
        <w:drawing>
          <wp:inline distT="0" distB="0" distL="0" distR="0" wp14:anchorId="5EFB0F07" wp14:editId="7DEE1848">
            <wp:extent cx="6188710" cy="3467735"/>
            <wp:effectExtent l="0" t="0" r="2540" b="0"/>
            <wp:docPr id="183000916" name="Picture 183000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0091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1511D" w14:textId="6C737D7D" w:rsidR="002E6383" w:rsidRPr="007E5937" w:rsidRDefault="00656EAC" w:rsidP="00684E4F">
      <w:r w:rsidRPr="007E5937">
        <w:t xml:space="preserve">To apply a </w:t>
      </w:r>
      <w:r w:rsidR="00FB0E3F">
        <w:t>‘</w:t>
      </w:r>
      <w:r w:rsidRPr="007E5937">
        <w:t>Flag</w:t>
      </w:r>
      <w:r w:rsidR="00FB0E3F">
        <w:t>’</w:t>
      </w:r>
      <w:r w:rsidRPr="007E5937">
        <w:t>, the user must</w:t>
      </w:r>
      <w:r w:rsidR="002E6383" w:rsidRPr="007E5937">
        <w:t xml:space="preserve"> select a</w:t>
      </w:r>
      <w:r w:rsidR="00DF60D9" w:rsidRPr="007E5937">
        <w:t>n overall</w:t>
      </w:r>
      <w:r w:rsidR="002E6383" w:rsidRPr="007E5937">
        <w:t xml:space="preserve"> patient cohort</w:t>
      </w:r>
      <w:r w:rsidRPr="007E5937">
        <w:t xml:space="preserve"> using </w:t>
      </w:r>
      <w:r w:rsidR="00F61B8E">
        <w:t>the Clinic Summary Report</w:t>
      </w:r>
      <w:r w:rsidR="002E6383" w:rsidRPr="007E5937">
        <w:t xml:space="preserve">. </w:t>
      </w:r>
      <w:r w:rsidR="00D016CC" w:rsidRPr="007E5937">
        <w:t xml:space="preserve">In </w:t>
      </w:r>
      <w:r w:rsidR="002E6383" w:rsidRPr="007E5937">
        <w:t>this example</w:t>
      </w:r>
      <w:r w:rsidRPr="007E5937">
        <w:t>,</w:t>
      </w:r>
      <w:r w:rsidR="002E6383" w:rsidRPr="007E5937">
        <w:t xml:space="preserve"> </w:t>
      </w:r>
      <w:r w:rsidRPr="007E5937">
        <w:t xml:space="preserve">we will </w:t>
      </w:r>
      <w:r w:rsidR="002E6383" w:rsidRPr="007E5937">
        <w:t xml:space="preserve">apply some simple filters, </w:t>
      </w:r>
      <w:proofErr w:type="gramStart"/>
      <w:r w:rsidR="002E6383" w:rsidRPr="007E5937">
        <w:t>e.g.</w:t>
      </w:r>
      <w:proofErr w:type="gramEnd"/>
      <w:r w:rsidR="002E6383" w:rsidRPr="007E5937">
        <w:t xml:space="preserve"> RACGP &amp; Practice Active Patients</w:t>
      </w:r>
      <w:r w:rsidRPr="007E5937">
        <w:t>,</w:t>
      </w:r>
      <w:r w:rsidR="002E6383" w:rsidRPr="007E5937">
        <w:t xml:space="preserve"> to return a patient cohort of 25 patients</w:t>
      </w:r>
      <w:r w:rsidR="007A1265" w:rsidRPr="007E5937">
        <w:t xml:space="preserve"> (Fig 12)</w:t>
      </w:r>
      <w:r w:rsidRPr="007E5937">
        <w:t>:</w:t>
      </w:r>
    </w:p>
    <w:p w14:paraId="4A566F69" w14:textId="2B969709" w:rsidR="00656EAC" w:rsidRPr="007E5937" w:rsidRDefault="00656EAC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12</w:t>
        </w:r>
      </w:fldSimple>
      <w:r w:rsidRPr="007E5937">
        <w:t xml:space="preserve"> - Using the Clinic Summary report to filter a patient </w:t>
      </w:r>
      <w:proofErr w:type="gramStart"/>
      <w:r w:rsidRPr="007E5937">
        <w:t>cohort</w:t>
      </w:r>
      <w:proofErr w:type="gramEnd"/>
    </w:p>
    <w:p w14:paraId="5C731721" w14:textId="3E804ADB" w:rsidR="00831298" w:rsidRPr="007E5937" w:rsidRDefault="005F0686" w:rsidP="00BF6D04">
      <w:pPr>
        <w:jc w:val="center"/>
      </w:pPr>
      <w:r w:rsidRPr="007E5937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5AC4993C" wp14:editId="71D568CF">
                <wp:simplePos x="0" y="0"/>
                <wp:positionH relativeFrom="column">
                  <wp:posOffset>313055</wp:posOffset>
                </wp:positionH>
                <wp:positionV relativeFrom="paragraph">
                  <wp:posOffset>541020</wp:posOffset>
                </wp:positionV>
                <wp:extent cx="450850" cy="228600"/>
                <wp:effectExtent l="0" t="0" r="25400" b="19050"/>
                <wp:wrapNone/>
                <wp:docPr id="1191903637" name="Rectangle 11919036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0" cy="22860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rect id="Rectangle 1191903637" style="position:absolute;margin-left:24.65pt;margin-top:42.6pt;width:35.5pt;height:18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red" strokeweight="1.75pt" w14:anchorId="64759E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"/>
            </w:pict>
          </mc:Fallback>
        </mc:AlternateContent>
      </w:r>
      <w:r w:rsidR="005561B2" w:rsidRPr="007E5937">
        <w:rPr>
          <w:noProof/>
        </w:rPr>
        <w:drawing>
          <wp:inline distT="0" distB="0" distL="0" distR="0" wp14:anchorId="4D00512C" wp14:editId="50BFDCB5">
            <wp:extent cx="6188710" cy="3152775"/>
            <wp:effectExtent l="0" t="0" r="2540" b="9525"/>
            <wp:docPr id="24815390" name="Picture 2481539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15390" name="Picture 1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BB22E" w14:textId="77777777" w:rsidR="007A1265" w:rsidRPr="007E5937" w:rsidRDefault="007A1265" w:rsidP="00684E4F"/>
    <w:p w14:paraId="18937984" w14:textId="1B3C9573" w:rsidR="00831298" w:rsidRDefault="00656EAC" w:rsidP="00684E4F">
      <w:r w:rsidRPr="007E5937">
        <w:t>S</w:t>
      </w:r>
      <w:r w:rsidR="00831298" w:rsidRPr="007E5937">
        <w:t xml:space="preserve">elect the </w:t>
      </w:r>
      <w:r w:rsidR="00FB0E3F">
        <w:t>‘</w:t>
      </w:r>
      <w:r w:rsidR="00831298" w:rsidRPr="007E5937">
        <w:t>Patient Flagging</w:t>
      </w:r>
      <w:r w:rsidR="00FB0E3F">
        <w:t>’</w:t>
      </w:r>
      <w:r w:rsidR="00831298" w:rsidRPr="007E5937">
        <w:t xml:space="preserve"> </w:t>
      </w:r>
      <w:r w:rsidR="00A0740D" w:rsidRPr="007E5937">
        <w:t>(as dis</w:t>
      </w:r>
      <w:r w:rsidR="00AB61C3">
        <w:t>pla</w:t>
      </w:r>
      <w:r w:rsidR="00A0740D" w:rsidRPr="007E5937">
        <w:t xml:space="preserve">yed in Fig </w:t>
      </w:r>
      <w:r w:rsidR="00AB61C3">
        <w:t>11</w:t>
      </w:r>
      <w:r w:rsidR="00A0740D" w:rsidRPr="007E5937">
        <w:t xml:space="preserve">) </w:t>
      </w:r>
      <w:r w:rsidR="00831298" w:rsidRPr="007E5937">
        <w:t xml:space="preserve">menu </w:t>
      </w:r>
      <w:r w:rsidR="009868C5" w:rsidRPr="007E5937">
        <w:t>to view</w:t>
      </w:r>
      <w:r w:rsidRPr="007E5937">
        <w:t xml:space="preserve"> the </w:t>
      </w:r>
      <w:r w:rsidR="00FB0E3F">
        <w:t>‘</w:t>
      </w:r>
      <w:r w:rsidRPr="007E5937">
        <w:t>Patient Flagging</w:t>
      </w:r>
      <w:r w:rsidR="00FB0E3F">
        <w:t>’</w:t>
      </w:r>
      <w:r w:rsidRPr="007E5937">
        <w:t xml:space="preserve"> screen, as </w:t>
      </w:r>
      <w:r w:rsidR="00857248" w:rsidRPr="007E5937">
        <w:t>d</w:t>
      </w:r>
      <w:r w:rsidR="003818A7">
        <w:t>emonstrat</w:t>
      </w:r>
      <w:r w:rsidR="00857248" w:rsidRPr="007E5937">
        <w:t>ed</w:t>
      </w:r>
      <w:r w:rsidRPr="007E5937">
        <w:t xml:space="preserve"> in Figure 13.</w:t>
      </w:r>
    </w:p>
    <w:p w14:paraId="514CA9F9" w14:textId="77777777" w:rsidR="00A06EC6" w:rsidRPr="007E5937" w:rsidRDefault="00A06EC6" w:rsidP="00684E4F"/>
    <w:p w14:paraId="7BF1900C" w14:textId="0B4A73F5" w:rsidR="00E074C9" w:rsidRPr="007E5937" w:rsidRDefault="00656EAC" w:rsidP="00A06EC6">
      <w:pPr>
        <w:pStyle w:val="Caption"/>
      </w:pPr>
      <w:r w:rsidRPr="007E5937">
        <w:lastRenderedPageBreak/>
        <w:t xml:space="preserve">Figure </w:t>
      </w:r>
      <w:fldSimple w:instr=" SEQ Figure \* ARABIC ">
        <w:r w:rsidR="008C73BB">
          <w:rPr>
            <w:noProof/>
          </w:rPr>
          <w:t>13</w:t>
        </w:r>
      </w:fldSimple>
      <w:r w:rsidRPr="007E5937">
        <w:t xml:space="preserve"> - Patient Flagging screen</w:t>
      </w:r>
    </w:p>
    <w:p w14:paraId="4263A7C4" w14:textId="60058534" w:rsidR="00AD0607" w:rsidRPr="007E5937" w:rsidRDefault="00A06EC6" w:rsidP="00684E4F">
      <w:r>
        <w:rPr>
          <w:noProof/>
        </w:rPr>
        <mc:AlternateContent>
          <mc:Choice Requires="wpg">
            <w:drawing>
              <wp:inline distT="0" distB="0" distL="0" distR="0" wp14:anchorId="4ED40517" wp14:editId="3D5563E6">
                <wp:extent cx="6188710" cy="1936750"/>
                <wp:effectExtent l="0" t="0" r="2540" b="6350"/>
                <wp:docPr id="1226578725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710" cy="1936750"/>
                          <a:chOff x="0" y="0"/>
                          <a:chExt cx="6188710" cy="1936750"/>
                        </a:xfrm>
                      </wpg:grpSpPr>
                      <pic:pic xmlns:pic="http://schemas.openxmlformats.org/drawingml/2006/picture">
                        <pic:nvPicPr>
                          <pic:cNvPr id="192742940" name="Picture 192742940" descr="A screenshot of a compu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19367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09369277" name="Picture 1" descr="A grey rectangle with white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64826" y="362197"/>
                            <a:ext cx="1088390" cy="1841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2" style="width:487.3pt;height:152.5pt;mso-position-horizontal-relative:char;mso-position-vertical-relative:line" coordsize="61887,19367" o:spid="_x0000_s1026" w14:anchorId="3A3B29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192742940" style="position:absolute;width:61887;height:19367;visibility:visible;mso-wrap-style:square" alt="A screenshot of a computer&#10;&#10;Description automatically generated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">
                  <v:imagedata o:title="A screenshot of a computer&#10;&#10;Description automatically generated" r:id="rId28"/>
                </v:shape>
                <v:shape id="Picture 1" style="position:absolute;left:50648;top:3621;width:10884;height:1842;visibility:visible;mso-wrap-style:square" alt="A grey rectangle with white text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">
                  <v:imagedata o:title="A grey rectangle with white text&#10;&#10;Description automatically generated" r:id="rId29"/>
                </v:shape>
                <w10:anchorlock/>
              </v:group>
            </w:pict>
          </mc:Fallback>
        </mc:AlternateContent>
      </w:r>
    </w:p>
    <w:p w14:paraId="644E7D4E" w14:textId="0FD858BE" w:rsidR="00831298" w:rsidRPr="007E5937" w:rsidRDefault="00656EAC" w:rsidP="00684E4F">
      <w:r w:rsidRPr="007E5937">
        <w:t xml:space="preserve">The user can </w:t>
      </w:r>
      <w:r w:rsidR="00654F74">
        <w:t>use</w:t>
      </w:r>
      <w:r w:rsidR="001E1CA7" w:rsidRPr="007E5937">
        <w:t xml:space="preserve"> the</w:t>
      </w:r>
      <w:r w:rsidRPr="007E5937">
        <w:t xml:space="preserve"> </w:t>
      </w:r>
      <w:r w:rsidR="00FB0E3F">
        <w:t>‘</w:t>
      </w:r>
      <w:r w:rsidRPr="007E5937">
        <w:t>Patient Flagging</w:t>
      </w:r>
      <w:r w:rsidR="00FB0E3F">
        <w:t>’</w:t>
      </w:r>
      <w:r w:rsidRPr="007E5937">
        <w:t xml:space="preserve"> </w:t>
      </w:r>
      <w:r w:rsidR="001E1CA7" w:rsidRPr="007E5937">
        <w:t xml:space="preserve">functionality </w:t>
      </w:r>
      <w:r w:rsidR="00831298" w:rsidRPr="007E5937">
        <w:t xml:space="preserve">to apply flags </w:t>
      </w:r>
      <w:r w:rsidRPr="007E5937">
        <w:t xml:space="preserve">to the </w:t>
      </w:r>
      <w:r w:rsidR="008A439A" w:rsidRPr="007E5937">
        <w:t xml:space="preserve">selected 25 </w:t>
      </w:r>
      <w:r w:rsidR="00831298" w:rsidRPr="007E5937">
        <w:t>patient cohort</w:t>
      </w:r>
      <w:r w:rsidR="008A439A" w:rsidRPr="007E5937">
        <w:t xml:space="preserve"> (</w:t>
      </w:r>
      <w:r w:rsidRPr="007E5937">
        <w:t>Figure 12</w:t>
      </w:r>
      <w:r w:rsidR="008A439A" w:rsidRPr="007E5937">
        <w:t>)</w:t>
      </w:r>
      <w:r w:rsidRPr="007E5937">
        <w:t>.</w:t>
      </w:r>
    </w:p>
    <w:p w14:paraId="5C2FE331" w14:textId="6FB3B128" w:rsidR="00A06EC6" w:rsidRDefault="00B463A3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14</w:t>
        </w:r>
      </w:fldSimple>
      <w:r w:rsidRPr="007E5937">
        <w:t xml:space="preserve"> Patient Flagging Screen - Apply Flag</w:t>
      </w:r>
    </w:p>
    <w:p w14:paraId="5FA932B6" w14:textId="3F576F35" w:rsidR="00AD0607" w:rsidRPr="007E5937" w:rsidRDefault="00A06EC6" w:rsidP="00A06EC6">
      <w:pPr>
        <w:pStyle w:val="Caption"/>
      </w:pPr>
      <w:r>
        <w:rPr>
          <w:b/>
          <w:bCs/>
          <w:noProof/>
        </w:rPr>
        <mc:AlternateContent>
          <mc:Choice Requires="wpg">
            <w:drawing>
              <wp:inline distT="0" distB="0" distL="0" distR="0" wp14:anchorId="1866D6F5" wp14:editId="67AB9A90">
                <wp:extent cx="6188710" cy="1118235"/>
                <wp:effectExtent l="0" t="0" r="2540" b="5715"/>
                <wp:docPr id="1873167483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710" cy="1118235"/>
                          <a:chOff x="0" y="0"/>
                          <a:chExt cx="6188710" cy="1118235"/>
                        </a:xfrm>
                      </wpg:grpSpPr>
                      <pic:pic xmlns:pic="http://schemas.openxmlformats.org/drawingml/2006/picture">
                        <pic:nvPicPr>
                          <pic:cNvPr id="304839959" name="Picture 304839959" descr="A screen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11182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5153000" name="Picture 1" descr="A grey rectangle with white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00452" y="415637"/>
                            <a:ext cx="1085215" cy="17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1" style="width:487.3pt;height:88.05pt;mso-position-horizontal-relative:char;mso-position-vertical-relative:line" coordsize="61887,11182" o:spid="_x0000_s1026" w14:anchorId="667C92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">
                <v:shape id="Picture 304839959" style="position:absolute;width:61887;height:11182;visibility:visible;mso-wrap-style:square" alt="A screenshot of a computer&#10;&#10;Description automatically generated with medium confidenc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">
                  <v:imagedata o:title="A screenshot of a computer&#10;&#10;Description automatically generated with medium confidence" r:id="rId32"/>
                </v:shape>
                <v:shape id="Picture 1" style="position:absolute;left:51004;top:4156;width:10852;height:1759;visibility:visible;mso-wrap-style:square" alt="A grey rectangle with white text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">
                  <v:imagedata o:title="A grey rectangle with white text&#10;&#10;Description automatically generated" r:id="rId33"/>
                </v:shape>
                <w10:anchorlock/>
              </v:group>
            </w:pict>
          </mc:Fallback>
        </mc:AlternateContent>
      </w:r>
    </w:p>
    <w:p w14:paraId="2EE50615" w14:textId="25A2230A" w:rsidR="00E074C9" w:rsidRPr="007E5937" w:rsidRDefault="00697F21" w:rsidP="00684E4F">
      <w:r w:rsidRPr="007E5937">
        <w:rPr>
          <w:b/>
          <w:bCs/>
        </w:rPr>
        <w:t>NOTE</w:t>
      </w:r>
      <w:r w:rsidRPr="007E5937">
        <w:t>: Patie</w:t>
      </w:r>
      <w:r w:rsidR="00656EAC" w:rsidRPr="007E5937">
        <w:t>n</w:t>
      </w:r>
      <w:r w:rsidRPr="007E5937">
        <w:t>ts can be selected individually</w:t>
      </w:r>
      <w:r w:rsidR="00656EAC" w:rsidRPr="007E5937">
        <w:t xml:space="preserve"> or as a group using the </w:t>
      </w:r>
      <w:r w:rsidR="00FB0E3F">
        <w:t>‘</w:t>
      </w:r>
      <w:r w:rsidR="00656EAC" w:rsidRPr="007E5937">
        <w:t>Select All</w:t>
      </w:r>
      <w:r w:rsidR="00FB0E3F">
        <w:t>’</w:t>
      </w:r>
      <w:r w:rsidR="00656EAC" w:rsidRPr="007E5937">
        <w:t xml:space="preserve"> option</w:t>
      </w:r>
      <w:r w:rsidRPr="007E5937">
        <w:t xml:space="preserve">. </w:t>
      </w:r>
      <w:r w:rsidR="00656EAC" w:rsidRPr="007E5937">
        <w:t xml:space="preserve">Figure </w:t>
      </w:r>
      <w:r w:rsidR="00143739" w:rsidRPr="007E5937">
        <w:t xml:space="preserve">15 illustrates </w:t>
      </w:r>
      <w:r w:rsidRPr="007E5937">
        <w:t xml:space="preserve">the </w:t>
      </w:r>
      <w:r w:rsidR="00FB0E3F">
        <w:t>‘</w:t>
      </w:r>
      <w:r w:rsidRPr="007E5937">
        <w:t>Select All</w:t>
      </w:r>
      <w:r w:rsidR="00FB0E3F">
        <w:t>’</w:t>
      </w:r>
      <w:r w:rsidRPr="007E5937">
        <w:t xml:space="preserve"> option </w:t>
      </w:r>
      <w:r w:rsidR="00AD0607" w:rsidRPr="007E5937">
        <w:t>which applies</w:t>
      </w:r>
      <w:r w:rsidRPr="007E5937">
        <w:t xml:space="preserve"> the RACF flag to all </w:t>
      </w:r>
      <w:r w:rsidR="00656EAC" w:rsidRPr="007E5937">
        <w:t>selected</w:t>
      </w:r>
      <w:r w:rsidRPr="007E5937">
        <w:t xml:space="preserve"> patients:</w:t>
      </w:r>
    </w:p>
    <w:p w14:paraId="37CEBD4E" w14:textId="5A382056" w:rsidR="00656EAC" w:rsidRPr="007E5937" w:rsidRDefault="00656EAC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15</w:t>
        </w:r>
      </w:fldSimple>
      <w:r w:rsidRPr="007E5937">
        <w:t xml:space="preserve"> - Applying a Flag to all selected patients using the </w:t>
      </w:r>
      <w:r w:rsidR="00FB0E3F">
        <w:t>‘</w:t>
      </w:r>
      <w:r w:rsidRPr="007E5937">
        <w:t>Select All</w:t>
      </w:r>
      <w:r w:rsidR="00FB0E3F">
        <w:t>’</w:t>
      </w:r>
      <w:r w:rsidRPr="007E5937">
        <w:t xml:space="preserve"> </w:t>
      </w:r>
      <w:proofErr w:type="gramStart"/>
      <w:r w:rsidRPr="007E5937">
        <w:t>option</w:t>
      </w:r>
      <w:proofErr w:type="gramEnd"/>
    </w:p>
    <w:p w14:paraId="24FE6110" w14:textId="0041E602" w:rsidR="00697F21" w:rsidRPr="007E5937" w:rsidRDefault="00697F21" w:rsidP="00684E4F">
      <w:r w:rsidRPr="007E5937">
        <w:rPr>
          <w:noProof/>
        </w:rPr>
        <w:drawing>
          <wp:inline distT="0" distB="0" distL="0" distR="0" wp14:anchorId="7B2181FC" wp14:editId="521D06E7">
            <wp:extent cx="6188710" cy="2111375"/>
            <wp:effectExtent l="0" t="0" r="2540" b="3175"/>
            <wp:docPr id="1611016340" name="Picture 16110163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016340" name="Picture 1" descr="A screenshot of a computer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8A2A5" w14:textId="51CCB977" w:rsidR="00E074C9" w:rsidRPr="007E5937" w:rsidRDefault="00697F21" w:rsidP="00684E4F">
      <w:r w:rsidRPr="007E5937">
        <w:t xml:space="preserve">Select Apply </w:t>
      </w:r>
      <w:r w:rsidR="00AD0607" w:rsidRPr="007E5937">
        <w:t xml:space="preserve">to </w:t>
      </w:r>
      <w:r w:rsidRPr="007E5937">
        <w:t>cha</w:t>
      </w:r>
      <w:r w:rsidR="002E1E26" w:rsidRPr="007E5937">
        <w:t>n</w:t>
      </w:r>
      <w:r w:rsidRPr="007E5937">
        <w:t xml:space="preserve">ge the Flag Status for </w:t>
      </w:r>
      <w:r w:rsidR="00AD0607" w:rsidRPr="007E5937">
        <w:t xml:space="preserve">cohort </w:t>
      </w:r>
      <w:r w:rsidRPr="007E5937">
        <w:t xml:space="preserve">patients to </w:t>
      </w:r>
      <w:r w:rsidR="00FB0E3F">
        <w:t>‘</w:t>
      </w:r>
      <w:r w:rsidRPr="007E5937">
        <w:t>Yes</w:t>
      </w:r>
      <w:r w:rsidR="00FB0E3F">
        <w:t>’</w:t>
      </w:r>
      <w:r w:rsidR="002E1E26" w:rsidRPr="007E5937">
        <w:t xml:space="preserve"> </w:t>
      </w:r>
      <w:r w:rsidR="00AD0607" w:rsidRPr="007E5937">
        <w:t>(Figure 16).</w:t>
      </w:r>
    </w:p>
    <w:p w14:paraId="45B9D4D6" w14:textId="5C84D8E7" w:rsidR="002E1E26" w:rsidRPr="007E5937" w:rsidRDefault="002E1E26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16</w:t>
        </w:r>
      </w:fldSimple>
      <w:r w:rsidRPr="007E5937">
        <w:t xml:space="preserve"> - Flag status update</w:t>
      </w:r>
    </w:p>
    <w:p w14:paraId="1D4777EF" w14:textId="7EBD9662" w:rsidR="00AD0607" w:rsidRPr="007E5937" w:rsidRDefault="00050029" w:rsidP="00050029">
      <w:r>
        <w:rPr>
          <w:noProof/>
        </w:rPr>
        <w:lastRenderedPageBreak/>
        <mc:AlternateContent>
          <mc:Choice Requires="wpg">
            <w:drawing>
              <wp:inline distT="0" distB="0" distL="0" distR="0" wp14:anchorId="4A3F1B5F" wp14:editId="71C9D98B">
                <wp:extent cx="6188710" cy="3304540"/>
                <wp:effectExtent l="0" t="0" r="2540" b="0"/>
                <wp:docPr id="1163438694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710" cy="3304540"/>
                          <a:chOff x="0" y="0"/>
                          <a:chExt cx="6188710" cy="3304540"/>
                        </a:xfrm>
                      </wpg:grpSpPr>
                      <pic:pic xmlns:pic="http://schemas.openxmlformats.org/drawingml/2006/picture">
                        <pic:nvPicPr>
                          <pic:cNvPr id="933456255" name="Picture 933456255" descr="A screen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33045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8863071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10447" y="427512"/>
                            <a:ext cx="1240790" cy="1854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3" style="width:487.3pt;height:260.2pt;mso-position-horizontal-relative:char;mso-position-vertical-relative:line" coordsize="61887,33045" o:spid="_x0000_s1026" w14:anchorId="7F58CF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">
                <v:shape id="Picture 933456255" style="position:absolute;width:61887;height:33045;visibility:visible;mso-wrap-style:square" alt="A screenshot of a computer&#10;&#10;Description automatically generated with medium confidenc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">
                  <v:imagedata o:title="A screenshot of a computer&#10;&#10;Description automatically generated with medium confidence" r:id="rId37"/>
                </v:shape>
                <v:shape id="Picture 1" style="position:absolute;left:49104;top:4275;width:12408;height:1854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">
                  <v:imagedata o:title="" r:id="rId38"/>
                </v:shape>
                <w10:anchorlock/>
              </v:group>
            </w:pict>
          </mc:Fallback>
        </mc:AlternateContent>
      </w:r>
    </w:p>
    <w:p w14:paraId="17B7A4A0" w14:textId="6D8D452E" w:rsidR="00E074C9" w:rsidRPr="007E5937" w:rsidRDefault="00697F21" w:rsidP="00684E4F">
      <w:r w:rsidRPr="007E5937">
        <w:rPr>
          <w:b/>
          <w:bCs/>
        </w:rPr>
        <w:t>NOTE</w:t>
      </w:r>
      <w:r w:rsidRPr="007E5937">
        <w:t>: To change a flag status</w:t>
      </w:r>
      <w:r w:rsidR="002E1E26" w:rsidRPr="007E5937">
        <w:t>,</w:t>
      </w:r>
      <w:r w:rsidRPr="007E5937">
        <w:t xml:space="preserve"> </w:t>
      </w:r>
      <w:r w:rsidR="00E97CF4" w:rsidRPr="007E5937">
        <w:t>click on</w:t>
      </w:r>
      <w:r w:rsidRPr="007E5937">
        <w:t xml:space="preserve"> the individual patient and select </w:t>
      </w:r>
      <w:r w:rsidR="000145FD" w:rsidRPr="007E5937">
        <w:t>the appropriate</w:t>
      </w:r>
      <w:r w:rsidRPr="007E5937">
        <w:t xml:space="preserve"> flag status</w:t>
      </w:r>
      <w:r w:rsidR="000145FD" w:rsidRPr="007E5937">
        <w:t>. Click Apply</w:t>
      </w:r>
      <w:r w:rsidRPr="007E5937">
        <w:t xml:space="preserve">. </w:t>
      </w:r>
      <w:r w:rsidR="002E1E26" w:rsidRPr="007E5937">
        <w:t xml:space="preserve">Figure </w:t>
      </w:r>
      <w:r w:rsidR="00333436" w:rsidRPr="007E5937">
        <w:t>17 illustrates</w:t>
      </w:r>
      <w:r w:rsidR="006339F7" w:rsidRPr="007E5937">
        <w:t xml:space="preserve"> the</w:t>
      </w:r>
      <w:r w:rsidR="00DB429B">
        <w:t xml:space="preserve"> </w:t>
      </w:r>
      <w:r w:rsidR="00FB0E3F">
        <w:t>‘</w:t>
      </w:r>
      <w:r w:rsidR="00197332">
        <w:t>Clear</w:t>
      </w:r>
      <w:r w:rsidR="00FB0E3F">
        <w:t>’</w:t>
      </w:r>
      <w:r w:rsidR="002E1E26" w:rsidRPr="007E5937">
        <w:t xml:space="preserve"> flag status for </w:t>
      </w:r>
      <w:r w:rsidRPr="007E5937">
        <w:t xml:space="preserve">patient Felix Adams: </w:t>
      </w:r>
    </w:p>
    <w:p w14:paraId="5AE2972A" w14:textId="6F0D3B62" w:rsidR="002E1E26" w:rsidRPr="007E5937" w:rsidRDefault="002E1E26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17</w:t>
        </w:r>
      </w:fldSimple>
      <w:r w:rsidRPr="007E5937">
        <w:t xml:space="preserve"> - Changing the flag status for individual </w:t>
      </w:r>
      <w:proofErr w:type="gramStart"/>
      <w:r w:rsidRPr="007E5937">
        <w:t>patients</w:t>
      </w:r>
      <w:proofErr w:type="gramEnd"/>
    </w:p>
    <w:p w14:paraId="40EB25D8" w14:textId="77777777" w:rsidR="00132AB9" w:rsidRPr="007E5937" w:rsidRDefault="00132AB9" w:rsidP="00BF6D04">
      <w:pPr>
        <w:jc w:val="center"/>
      </w:pPr>
      <w:r w:rsidRPr="007E5937">
        <w:rPr>
          <w:noProof/>
        </w:rPr>
        <w:drawing>
          <wp:inline distT="0" distB="0" distL="0" distR="0" wp14:anchorId="37712E6D" wp14:editId="1A2CB846">
            <wp:extent cx="3798570" cy="2430134"/>
            <wp:effectExtent l="0" t="0" r="0" b="8890"/>
            <wp:docPr id="232612209" name="Picture 23261220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612209" name="Picture 1" descr="A screenshot of a computer&#10;&#10;Description automatically generated with low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18980" cy="2443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FE803" w14:textId="60631EC9" w:rsidR="00132AB9" w:rsidRPr="007E5937" w:rsidRDefault="00132AB9" w:rsidP="00684E4F">
      <w:r w:rsidRPr="007E5937">
        <w:t xml:space="preserve">The user is prompted to </w:t>
      </w:r>
      <w:r w:rsidR="006339F7" w:rsidRPr="007E5937">
        <w:t xml:space="preserve">confirm </w:t>
      </w:r>
      <w:r w:rsidR="00DB429B">
        <w:t xml:space="preserve">the </w:t>
      </w:r>
      <w:r w:rsidR="006339F7" w:rsidRPr="007E5937">
        <w:t>selection (</w:t>
      </w:r>
      <w:r w:rsidR="00A94B58" w:rsidRPr="007E5937">
        <w:t>Figure 1</w:t>
      </w:r>
      <w:r w:rsidR="006339F7" w:rsidRPr="007E5937">
        <w:t>8).</w:t>
      </w:r>
    </w:p>
    <w:p w14:paraId="4DC5C48C" w14:textId="3E2A64EC" w:rsidR="00A94B58" w:rsidRPr="007E5937" w:rsidRDefault="00A94B58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18</w:t>
        </w:r>
      </w:fldSimple>
      <w:r w:rsidRPr="007E5937">
        <w:t xml:space="preserve"> - Clear status validation prompt</w:t>
      </w:r>
    </w:p>
    <w:p w14:paraId="5B013414" w14:textId="77777777" w:rsidR="00A52D7A" w:rsidRPr="007E5937" w:rsidRDefault="00A52D7A" w:rsidP="00BF6D04">
      <w:pPr>
        <w:jc w:val="center"/>
      </w:pPr>
      <w:r w:rsidRPr="007E5937">
        <w:rPr>
          <w:noProof/>
        </w:rPr>
        <w:lastRenderedPageBreak/>
        <w:drawing>
          <wp:inline distT="0" distB="0" distL="0" distR="0" wp14:anchorId="309AC9B3" wp14:editId="1E80827E">
            <wp:extent cx="3666218" cy="1616055"/>
            <wp:effectExtent l="0" t="0" r="0" b="3810"/>
            <wp:docPr id="313378478" name="Picture 31337847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378478" name="Picture 1" descr="A screenshot of a computer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78993" cy="162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120C7" w14:textId="429FF94C" w:rsidR="00A52D7A" w:rsidRPr="007E5937" w:rsidRDefault="006339F7" w:rsidP="00684E4F">
      <w:r w:rsidRPr="007E5937">
        <w:t xml:space="preserve">Select </w:t>
      </w:r>
      <w:r w:rsidR="00FB0E3F">
        <w:t>‘</w:t>
      </w:r>
      <w:r w:rsidR="00A52D7A" w:rsidRPr="007E5937">
        <w:t>Clear</w:t>
      </w:r>
      <w:r w:rsidR="00FB0E3F">
        <w:t>’</w:t>
      </w:r>
      <w:r w:rsidR="00A52D7A" w:rsidRPr="007E5937">
        <w:t xml:space="preserve"> </w:t>
      </w:r>
      <w:r w:rsidRPr="007E5937">
        <w:t xml:space="preserve">to </w:t>
      </w:r>
      <w:r w:rsidR="00A52D7A" w:rsidRPr="007E5937">
        <w:t>remove the Flag status for patient Felix Adams</w:t>
      </w:r>
      <w:r w:rsidR="006649FE" w:rsidRPr="007E5937">
        <w:t xml:space="preserve"> in the </w:t>
      </w:r>
      <w:r w:rsidR="00FB0E3F">
        <w:t>‘</w:t>
      </w:r>
      <w:r w:rsidR="006649FE" w:rsidRPr="007E5937">
        <w:t>Patient Flagging</w:t>
      </w:r>
      <w:r w:rsidR="00FB0E3F">
        <w:t>’</w:t>
      </w:r>
      <w:r w:rsidR="006649FE" w:rsidRPr="007E5937">
        <w:t xml:space="preserve"> management screen</w:t>
      </w:r>
      <w:r w:rsidR="00A52D7A" w:rsidRPr="007E5937">
        <w:t>:</w:t>
      </w:r>
    </w:p>
    <w:p w14:paraId="60DD3CF4" w14:textId="34A42F47" w:rsidR="00445C8F" w:rsidRDefault="006649FE" w:rsidP="00AE4A3B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19</w:t>
        </w:r>
      </w:fldSimple>
      <w:r w:rsidRPr="007E5937">
        <w:t xml:space="preserve"> - Flag status </w:t>
      </w:r>
      <w:proofErr w:type="gramStart"/>
      <w:r w:rsidRPr="007E5937">
        <w:t>updated</w:t>
      </w:r>
      <w:proofErr w:type="gramEnd"/>
    </w:p>
    <w:p w14:paraId="24EAE88D" w14:textId="78720E1A" w:rsidR="00697F21" w:rsidRPr="007E5937" w:rsidRDefault="00445C8F" w:rsidP="00AE4A3B">
      <w:pPr>
        <w:pStyle w:val="Caption"/>
        <w:rPr>
          <w:rFonts w:eastAsiaTheme="majorEastAsia"/>
          <w:b/>
          <w:color w:val="54B6E7"/>
          <w:sz w:val="26"/>
          <w:szCs w:val="26"/>
        </w:rPr>
      </w:pPr>
      <w:r>
        <w:rPr>
          <w:noProof/>
        </w:rPr>
        <mc:AlternateContent>
          <mc:Choice Requires="wpg">
            <w:drawing>
              <wp:inline distT="0" distB="0" distL="0" distR="0" wp14:anchorId="4A93E6AB" wp14:editId="52787268">
                <wp:extent cx="6188710" cy="2148205"/>
                <wp:effectExtent l="0" t="0" r="2540" b="4445"/>
                <wp:docPr id="710380198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710" cy="2148205"/>
                          <a:chOff x="0" y="0"/>
                          <a:chExt cx="6188710" cy="2148205"/>
                        </a:xfrm>
                      </wpg:grpSpPr>
                      <pic:pic xmlns:pic="http://schemas.openxmlformats.org/drawingml/2006/picture">
                        <pic:nvPicPr>
                          <pic:cNvPr id="81388537" name="Picture 5" descr="A screen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21482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93475660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41075" y="409699"/>
                            <a:ext cx="1129030" cy="1689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6" style="width:487.3pt;height:169.15pt;mso-position-horizontal-relative:char;mso-position-vertical-relative:line" coordsize="61887,21482" o:spid="_x0000_s1026" w14:anchorId="52770C8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">
                <v:shape id="Picture 5" style="position:absolute;width:61887;height:21482;visibility:visible;mso-wrap-style:square" alt="A screenshot of a computer&#10;&#10;Description automatically generated with medium confidenc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">
                  <v:imagedata o:title="A screenshot of a computer&#10;&#10;Description automatically generated with medium confidence" r:id="rId42"/>
                </v:shape>
                <v:shape id="Picture 1" style="position:absolute;left:50410;top:4096;width:11291;height:1690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">
                  <v:imagedata o:title="" r:id="rId38"/>
                </v:shape>
                <w10:anchorlock/>
              </v:group>
            </w:pict>
          </mc:Fallback>
        </mc:AlternateContent>
      </w:r>
    </w:p>
    <w:p w14:paraId="6BBABBCC" w14:textId="1332F05F" w:rsidR="00A52D7A" w:rsidRPr="006617AF" w:rsidRDefault="00E074C9" w:rsidP="006617AF">
      <w:pPr>
        <w:pStyle w:val="Heading2"/>
      </w:pPr>
      <w:bookmarkStart w:id="21" w:name="_Toc135082727"/>
      <w:bookmarkStart w:id="22" w:name="_Toc135122421"/>
      <w:bookmarkStart w:id="23" w:name="_Toc147493477"/>
      <w:r>
        <w:t>Managing a flag</w:t>
      </w:r>
      <w:r w:rsidR="00CA0259">
        <w:t>ged</w:t>
      </w:r>
      <w:r>
        <w:t xml:space="preserve"> cohort</w:t>
      </w:r>
      <w:bookmarkEnd w:id="21"/>
      <w:bookmarkEnd w:id="22"/>
      <w:bookmarkEnd w:id="23"/>
    </w:p>
    <w:p w14:paraId="18030A4F" w14:textId="1873FADD" w:rsidR="00A52D7A" w:rsidRPr="007E5937" w:rsidRDefault="009232F0" w:rsidP="00684E4F">
      <w:r w:rsidRPr="007E5937">
        <w:t xml:space="preserve">There are two options for </w:t>
      </w:r>
      <w:r w:rsidR="000C7048">
        <w:t xml:space="preserve">the </w:t>
      </w:r>
      <w:r w:rsidRPr="007E5937">
        <w:t>management of flag cohor</w:t>
      </w:r>
      <w:r w:rsidR="000C7048">
        <w:t>t</w:t>
      </w:r>
      <w:r w:rsidRPr="007E5937">
        <w:t xml:space="preserve"> patients: </w:t>
      </w:r>
    </w:p>
    <w:p w14:paraId="4ECAD290" w14:textId="016B76A0" w:rsidR="0095234C" w:rsidRPr="007E5937" w:rsidRDefault="00A52D7A" w:rsidP="00684E4F">
      <w:pPr>
        <w:pStyle w:val="ListParagraph"/>
        <w:numPr>
          <w:ilvl w:val="0"/>
          <w:numId w:val="33"/>
        </w:numPr>
      </w:pPr>
      <w:r w:rsidRPr="007E5937">
        <w:t>Updat</w:t>
      </w:r>
      <w:r w:rsidR="008408C8" w:rsidRPr="007E5937">
        <w:t>e</w:t>
      </w:r>
      <w:r w:rsidRPr="007E5937">
        <w:t xml:space="preserve"> a flag st</w:t>
      </w:r>
      <w:r w:rsidR="0095234C" w:rsidRPr="007E5937">
        <w:t>at</w:t>
      </w:r>
      <w:r w:rsidRPr="007E5937">
        <w:t>us for an existing cohort</w:t>
      </w:r>
      <w:r w:rsidR="0095234C" w:rsidRPr="007E5937">
        <w:t>,</w:t>
      </w:r>
      <w:r w:rsidRPr="007E5937">
        <w:t xml:space="preserve"> as </w:t>
      </w:r>
      <w:r w:rsidR="0095234C" w:rsidRPr="007E5937">
        <w:t xml:space="preserve">demonstrated in Figure </w:t>
      </w:r>
      <w:r w:rsidR="008408C8" w:rsidRPr="007E5937">
        <w:t>17</w:t>
      </w:r>
      <w:r w:rsidR="0095234C" w:rsidRPr="007E5937">
        <w:t xml:space="preserve">, </w:t>
      </w:r>
      <w:r w:rsidRPr="007E5937">
        <w:t xml:space="preserve">or </w:t>
      </w:r>
    </w:p>
    <w:p w14:paraId="2CC61A93" w14:textId="73A2B3C4" w:rsidR="00A52D7A" w:rsidRPr="007E5937" w:rsidRDefault="006B66E0" w:rsidP="00684E4F">
      <w:pPr>
        <w:pStyle w:val="ListParagraph"/>
        <w:numPr>
          <w:ilvl w:val="0"/>
          <w:numId w:val="33"/>
        </w:numPr>
      </w:pPr>
      <w:r w:rsidRPr="007E5937">
        <w:t xml:space="preserve">Modify/edit </w:t>
      </w:r>
      <w:r w:rsidR="00A52D7A" w:rsidRPr="007E5937">
        <w:t xml:space="preserve">the flag cohort </w:t>
      </w:r>
      <w:r w:rsidR="0095234C" w:rsidRPr="007E5937">
        <w:t>by</w:t>
      </w:r>
      <w:r w:rsidR="00A52D7A" w:rsidRPr="007E5937">
        <w:t xml:space="preserve"> allocat</w:t>
      </w:r>
      <w:r w:rsidR="00502454">
        <w:t>ing</w:t>
      </w:r>
      <w:r w:rsidR="00A52D7A" w:rsidRPr="007E5937">
        <w:t xml:space="preserve"> </w:t>
      </w:r>
      <w:r w:rsidR="0095234C" w:rsidRPr="007E5937">
        <w:t>a</w:t>
      </w:r>
      <w:r w:rsidR="00A52D7A" w:rsidRPr="007E5937">
        <w:t xml:space="preserve"> flag to a </w:t>
      </w:r>
      <w:r w:rsidR="00B17480" w:rsidRPr="007E5937">
        <w:t xml:space="preserve">currently </w:t>
      </w:r>
      <w:r w:rsidR="0095234C" w:rsidRPr="007E5937">
        <w:t>non-flagged patient</w:t>
      </w:r>
      <w:r w:rsidR="00A52D7A" w:rsidRPr="007E5937">
        <w:t>.</w:t>
      </w:r>
    </w:p>
    <w:p w14:paraId="0826B86B" w14:textId="628F30DB" w:rsidR="00A52D7A" w:rsidRPr="007E5937" w:rsidRDefault="00FC3143" w:rsidP="00684E4F">
      <w:r w:rsidRPr="007E5937">
        <w:t xml:space="preserve">Figure </w:t>
      </w:r>
      <w:r w:rsidR="00B17480" w:rsidRPr="007E5937">
        <w:t>20</w:t>
      </w:r>
      <w:r w:rsidRPr="007E5937">
        <w:t xml:space="preserve"> </w:t>
      </w:r>
      <w:r w:rsidR="00B17480" w:rsidRPr="007E5937">
        <w:t xml:space="preserve">illustrates </w:t>
      </w:r>
      <w:r w:rsidRPr="007E5937">
        <w:t xml:space="preserve">the process of adding patients to the </w:t>
      </w:r>
      <w:r w:rsidR="00A52D7A" w:rsidRPr="007E5937">
        <w:t xml:space="preserve">RACF flag based on </w:t>
      </w:r>
      <w:r w:rsidRPr="007E5937">
        <w:t xml:space="preserve">applying new </w:t>
      </w:r>
      <w:r w:rsidR="00A52D7A" w:rsidRPr="007E5937">
        <w:t>filter criteria</w:t>
      </w:r>
      <w:r w:rsidRPr="007E5937">
        <w:t xml:space="preserve">, </w:t>
      </w:r>
      <w:proofErr w:type="gramStart"/>
      <w:r w:rsidRPr="007E5937">
        <w:t>e.g.</w:t>
      </w:r>
      <w:proofErr w:type="gramEnd"/>
      <w:r w:rsidR="00A52D7A" w:rsidRPr="007E5937">
        <w:t xml:space="preserve"> </w:t>
      </w:r>
      <w:r w:rsidRPr="007E5937">
        <w:t xml:space="preserve">Patients over </w:t>
      </w:r>
      <w:r w:rsidR="00A52D7A" w:rsidRPr="007E5937">
        <w:t>90 ye</w:t>
      </w:r>
      <w:r w:rsidRPr="007E5937">
        <w:t>a</w:t>
      </w:r>
      <w:r w:rsidR="00A52D7A" w:rsidRPr="007E5937">
        <w:t>rs old:</w:t>
      </w:r>
    </w:p>
    <w:p w14:paraId="3678865B" w14:textId="3EA9FE5C" w:rsidR="00FC3143" w:rsidRPr="007E5937" w:rsidRDefault="00FC3143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20</w:t>
        </w:r>
      </w:fldSimple>
      <w:r w:rsidRPr="007E5937">
        <w:t xml:space="preserve"> - Adding to an existing patient </w:t>
      </w:r>
      <w:proofErr w:type="gramStart"/>
      <w:r w:rsidRPr="007E5937">
        <w:t>cohort</w:t>
      </w:r>
      <w:proofErr w:type="gramEnd"/>
    </w:p>
    <w:p w14:paraId="15978F70" w14:textId="030DFEA4" w:rsidR="00A52D7A" w:rsidRPr="007E5937" w:rsidRDefault="00A52D7A" w:rsidP="00BF6D04">
      <w:pPr>
        <w:jc w:val="center"/>
      </w:pPr>
      <w:r w:rsidRPr="007E5937">
        <w:rPr>
          <w:noProof/>
        </w:rPr>
        <w:drawing>
          <wp:inline distT="0" distB="0" distL="0" distR="0" wp14:anchorId="4AEE80EA" wp14:editId="58B0058B">
            <wp:extent cx="5422023" cy="2559132"/>
            <wp:effectExtent l="0" t="0" r="7620" b="0"/>
            <wp:docPr id="1715936060" name="Picture 171593606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936060" name="Picture 1" descr="A screenshot of a computer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61110" cy="257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0F2E0" w14:textId="5FA3DA30" w:rsidR="00A52D7A" w:rsidRPr="007E5937" w:rsidRDefault="00845E58" w:rsidP="00684E4F">
      <w:r w:rsidRPr="007E5937">
        <w:lastRenderedPageBreak/>
        <w:t>Select</w:t>
      </w:r>
      <w:r w:rsidR="00A52D7A" w:rsidRPr="007E5937">
        <w:t xml:space="preserve"> the </w:t>
      </w:r>
      <w:r w:rsidR="00FB0E3F">
        <w:t>‘</w:t>
      </w:r>
      <w:r w:rsidR="00A52D7A" w:rsidRPr="007E5937">
        <w:t>Patient Flagging</w:t>
      </w:r>
      <w:r w:rsidR="00FB0E3F">
        <w:t>’</w:t>
      </w:r>
      <w:r w:rsidR="00A52D7A" w:rsidRPr="007E5937">
        <w:t xml:space="preserve"> menu </w:t>
      </w:r>
      <w:r w:rsidR="00170D55">
        <w:t>and then</w:t>
      </w:r>
      <w:r w:rsidR="00B9764B" w:rsidRPr="007E5937">
        <w:t xml:space="preserve"> </w:t>
      </w:r>
      <w:r w:rsidR="00A52D7A" w:rsidRPr="007E5937">
        <w:t xml:space="preserve">the </w:t>
      </w:r>
      <w:r w:rsidR="00FB0E3F">
        <w:t>‘</w:t>
      </w:r>
      <w:r w:rsidR="00A52D7A" w:rsidRPr="007E5937">
        <w:t>RACF</w:t>
      </w:r>
      <w:r w:rsidR="00FB0E3F">
        <w:t>’</w:t>
      </w:r>
      <w:r w:rsidR="00A52D7A" w:rsidRPr="007E5937">
        <w:t xml:space="preserve"> </w:t>
      </w:r>
      <w:r w:rsidR="00B9764B" w:rsidRPr="007E5937">
        <w:t>f</w:t>
      </w:r>
      <w:r w:rsidR="00A52D7A" w:rsidRPr="007E5937">
        <w:t>lag</w:t>
      </w:r>
      <w:r w:rsidR="00170D55">
        <w:t>.</w:t>
      </w:r>
      <w:r w:rsidR="00A52D7A" w:rsidRPr="007E5937">
        <w:t xml:space="preserve"> </w:t>
      </w:r>
      <w:r w:rsidR="00170D55">
        <w:t xml:space="preserve">Apply the </w:t>
      </w:r>
      <w:r w:rsidR="00FB0E3F">
        <w:t>‘</w:t>
      </w:r>
      <w:r w:rsidR="00A52D7A" w:rsidRPr="007E5937">
        <w:t>Yes</w:t>
      </w:r>
      <w:r w:rsidR="00FB0E3F">
        <w:t>’</w:t>
      </w:r>
      <w:r w:rsidR="00A52D7A" w:rsidRPr="007E5937">
        <w:t xml:space="preserve"> </w:t>
      </w:r>
      <w:r w:rsidR="00C71FE1" w:rsidRPr="007E5937">
        <w:t>S</w:t>
      </w:r>
      <w:r w:rsidR="00A52D7A" w:rsidRPr="007E5937">
        <w:t xml:space="preserve">tatus </w:t>
      </w:r>
      <w:r w:rsidR="00170D55">
        <w:t>to the</w:t>
      </w:r>
      <w:r w:rsidR="00A52D7A" w:rsidRPr="007E5937">
        <w:t xml:space="preserve"> </w:t>
      </w:r>
      <w:r w:rsidR="00FB0E3F">
        <w:t>‘</w:t>
      </w:r>
      <w:r w:rsidR="00B9764B" w:rsidRPr="007E5937">
        <w:t>RACF</w:t>
      </w:r>
      <w:r w:rsidR="00FB0E3F">
        <w:t>’</w:t>
      </w:r>
      <w:r w:rsidR="00B9764B" w:rsidRPr="007E5937">
        <w:t xml:space="preserve"> f</w:t>
      </w:r>
      <w:r w:rsidR="00A52D7A" w:rsidRPr="007E5937">
        <w:t xml:space="preserve">lag </w:t>
      </w:r>
      <w:r w:rsidR="00647BA4">
        <w:t xml:space="preserve">for </w:t>
      </w:r>
      <w:r w:rsidR="00A52D7A" w:rsidRPr="007E5937">
        <w:t>the patient Gwenda Alfreds:</w:t>
      </w:r>
    </w:p>
    <w:p w14:paraId="2D5CDD28" w14:textId="57EFC512" w:rsidR="00952524" w:rsidRPr="007E5937" w:rsidRDefault="00952524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21</w:t>
        </w:r>
      </w:fldSimple>
      <w:r w:rsidRPr="007E5937">
        <w:t xml:space="preserve"> - Adding a patient to the RACF flag </w:t>
      </w:r>
      <w:proofErr w:type="gramStart"/>
      <w:r w:rsidRPr="007E5937">
        <w:t>cohort</w:t>
      </w:r>
      <w:proofErr w:type="gramEnd"/>
    </w:p>
    <w:p w14:paraId="115F709A" w14:textId="6D3F8AD1" w:rsidR="00A52D7A" w:rsidRPr="007E5937" w:rsidRDefault="00A52D7A" w:rsidP="00684E4F">
      <w:r w:rsidRPr="007E5937">
        <w:rPr>
          <w:noProof/>
        </w:rPr>
        <w:drawing>
          <wp:inline distT="0" distB="0" distL="0" distR="0" wp14:anchorId="39BD6033" wp14:editId="4A85ECB0">
            <wp:extent cx="6188710" cy="1588770"/>
            <wp:effectExtent l="0" t="0" r="2540" b="0"/>
            <wp:docPr id="828509882" name="Picture 82850988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09882" name="Picture 1" descr="A screenshot of a computer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1A700" w14:textId="77777777" w:rsidR="00355F4C" w:rsidRPr="007E5937" w:rsidRDefault="00355F4C" w:rsidP="00BF6D04">
      <w:pPr>
        <w:jc w:val="center"/>
      </w:pPr>
      <w:r w:rsidRPr="007E5937">
        <w:rPr>
          <w:noProof/>
        </w:rPr>
        <w:drawing>
          <wp:inline distT="0" distB="0" distL="0" distR="0" wp14:anchorId="5AC626FC" wp14:editId="16A55A40">
            <wp:extent cx="2908669" cy="1379126"/>
            <wp:effectExtent l="0" t="0" r="6350" b="0"/>
            <wp:docPr id="307235101" name="Picture 30723510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35101" name="Picture 1" descr="A screenshot of a computer&#10;&#10;Description automatically generated with medium confidenc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12562" cy="1380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6FDE8" w14:textId="6606FA29" w:rsidR="007F7739" w:rsidRPr="007E5937" w:rsidRDefault="007F7739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22</w:t>
        </w:r>
      </w:fldSimple>
      <w:r w:rsidRPr="007E5937">
        <w:t xml:space="preserve"> - Flag status update</w:t>
      </w:r>
    </w:p>
    <w:p w14:paraId="7AA187F6" w14:textId="77777777" w:rsidR="00355F4C" w:rsidRPr="007E5937" w:rsidRDefault="00355F4C" w:rsidP="00684E4F">
      <w:r w:rsidRPr="007E5937">
        <w:rPr>
          <w:noProof/>
        </w:rPr>
        <w:drawing>
          <wp:inline distT="0" distB="0" distL="0" distR="0" wp14:anchorId="38B62ACE" wp14:editId="6FF9AD66">
            <wp:extent cx="6188710" cy="1518285"/>
            <wp:effectExtent l="0" t="0" r="2540" b="5715"/>
            <wp:docPr id="1805759435" name="Picture 18057594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759435" name="Picture 1" descr="A screenshot of a computer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211D8" w14:textId="2BF6539B" w:rsidR="00355F4C" w:rsidRPr="007E5937" w:rsidRDefault="00647BA4" w:rsidP="00684E4F">
      <w:r>
        <w:t>F</w:t>
      </w:r>
      <w:r w:rsidR="007F7739" w:rsidRPr="007E5937">
        <w:t>ilter</w:t>
      </w:r>
      <w:r w:rsidR="00355F4C" w:rsidRPr="007E5937">
        <w:t xml:space="preserve"> </w:t>
      </w:r>
      <w:r w:rsidR="007F7739" w:rsidRPr="007E5937">
        <w:t xml:space="preserve">a </w:t>
      </w:r>
      <w:r w:rsidR="00355F4C" w:rsidRPr="007E5937">
        <w:t>Flag cohort</w:t>
      </w:r>
      <w:r w:rsidR="007F7739" w:rsidRPr="007E5937">
        <w:t xml:space="preserve"> by </w:t>
      </w:r>
      <w:r w:rsidR="00C71FE1" w:rsidRPr="007E5937">
        <w:t>S</w:t>
      </w:r>
      <w:r w:rsidR="007F7739" w:rsidRPr="007E5937">
        <w:t>tat</w:t>
      </w:r>
      <w:r w:rsidR="00C71FE1" w:rsidRPr="007E5937">
        <w:t>u</w:t>
      </w:r>
      <w:r w:rsidR="007F7739" w:rsidRPr="007E5937">
        <w:t>s</w:t>
      </w:r>
      <w:r w:rsidR="00C71FE1" w:rsidRPr="007E5937">
        <w:t xml:space="preserve">, </w:t>
      </w:r>
      <w:proofErr w:type="gramStart"/>
      <w:r w:rsidR="00C71FE1" w:rsidRPr="007E5937">
        <w:t>e.g.</w:t>
      </w:r>
      <w:proofErr w:type="gramEnd"/>
      <w:r w:rsidR="00C71FE1" w:rsidRPr="007E5937">
        <w:t xml:space="preserve"> RACF = Yes</w:t>
      </w:r>
      <w:r w:rsidR="00306D61">
        <w:t xml:space="preserve">.  </w:t>
      </w:r>
      <w:r>
        <w:t xml:space="preserve"> </w:t>
      </w:r>
      <w:r w:rsidR="00FB0E3F">
        <w:t>A patient cohort based on a Flag and Status is displayed by selecting the Patient Flag to ‘RACF’ followed by the appropriate status</w:t>
      </w:r>
      <w:r w:rsidR="000C7DCC">
        <w:t xml:space="preserve">. </w:t>
      </w:r>
      <w:r w:rsidR="00CC7C37">
        <w:t>(Figure 23 illustrates</w:t>
      </w:r>
      <w:r w:rsidR="003C0E6C">
        <w:t xml:space="preserve"> </w:t>
      </w:r>
      <w:r w:rsidR="00A569A2">
        <w:t xml:space="preserve">filtering a </w:t>
      </w:r>
      <w:r w:rsidR="00B17F10">
        <w:t xml:space="preserve">Flag </w:t>
      </w:r>
      <w:r w:rsidR="00C71FE1" w:rsidRPr="007E5937">
        <w:t>S</w:t>
      </w:r>
      <w:r w:rsidR="00355F4C" w:rsidRPr="007E5937">
        <w:t>tatus</w:t>
      </w:r>
      <w:r w:rsidR="00C71FE1" w:rsidRPr="007E5937">
        <w:t xml:space="preserve"> </w:t>
      </w:r>
      <w:r w:rsidR="0003560B">
        <w:t xml:space="preserve">to </w:t>
      </w:r>
      <w:r w:rsidR="00FB0E3F">
        <w:t>‘</w:t>
      </w:r>
      <w:r w:rsidR="00C71FE1" w:rsidRPr="007E5937">
        <w:t>Yes</w:t>
      </w:r>
      <w:r w:rsidR="00FB0E3F">
        <w:t>’</w:t>
      </w:r>
      <w:r w:rsidR="000C7DCC">
        <w:t xml:space="preserve"> for the ‘RACF’ flag</w:t>
      </w:r>
      <w:r w:rsidR="003C0E6C">
        <w:t>)</w:t>
      </w:r>
      <w:r w:rsidR="00355F4C" w:rsidRPr="007E5937">
        <w:t>:</w:t>
      </w:r>
    </w:p>
    <w:p w14:paraId="34AB43EA" w14:textId="21FC0AE8" w:rsidR="00445C8F" w:rsidRDefault="007F7739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23</w:t>
        </w:r>
      </w:fldSimple>
      <w:r w:rsidRPr="007E5937">
        <w:t xml:space="preserve"> - Flag status filtering</w:t>
      </w:r>
    </w:p>
    <w:p w14:paraId="6FFB6009" w14:textId="4301BC8D" w:rsidR="007F7739" w:rsidRPr="007E5937" w:rsidRDefault="00445C8F" w:rsidP="00684E4F">
      <w:pPr>
        <w:pStyle w:val="Caption"/>
      </w:pPr>
      <w:r>
        <w:rPr>
          <w:noProof/>
        </w:rPr>
        <mc:AlternateContent>
          <mc:Choice Requires="wpg">
            <w:drawing>
              <wp:inline distT="0" distB="0" distL="0" distR="0" wp14:anchorId="765AB94A" wp14:editId="5CD0D496">
                <wp:extent cx="6192520" cy="1764665"/>
                <wp:effectExtent l="0" t="0" r="0" b="6985"/>
                <wp:docPr id="858733108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92520" cy="1764665"/>
                          <a:chOff x="0" y="0"/>
                          <a:chExt cx="6192710" cy="1764665"/>
                        </a:xfrm>
                      </wpg:grpSpPr>
                      <pic:pic xmlns:pic="http://schemas.openxmlformats.org/drawingml/2006/picture">
                        <pic:nvPicPr>
                          <pic:cNvPr id="1113995265" name="Picture 1113995265" descr="A screen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17646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375568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17325" y="409698"/>
                            <a:ext cx="1175385" cy="17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7" style="width:487.6pt;height:138.95pt;mso-position-horizontal-relative:char;mso-position-vertical-relative:line" coordsize="61927,17646" o:spid="_x0000_s1026" w14:anchorId="2328D8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">
                <v:shape id="Picture 1113995265" style="position:absolute;width:61887;height:17646;visibility:visible;mso-wrap-style:square" alt="A screenshot of a computer&#10;&#10;Description automatically generated with medium confidenc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">
                  <v:imagedata o:title="A screenshot of a computer&#10;&#10;Description automatically generated with medium confidence" r:id="rId48"/>
                </v:shape>
                <v:shape id="Picture 1" style="position:absolute;left:50173;top:4096;width:11754;height:1759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">
                  <v:imagedata o:title="" r:id="rId38"/>
                </v:shape>
                <w10:anchorlock/>
              </v:group>
            </w:pict>
          </mc:Fallback>
        </mc:AlternateContent>
      </w:r>
    </w:p>
    <w:p w14:paraId="5874C4BE" w14:textId="4D77057C" w:rsidR="00355F4C" w:rsidRPr="007E5937" w:rsidRDefault="00355F4C" w:rsidP="00684E4F"/>
    <w:p w14:paraId="43C0474E" w14:textId="3E454525" w:rsidR="00C71FE1" w:rsidRPr="007E5937" w:rsidRDefault="00C71FE1" w:rsidP="00684E4F">
      <w:pPr>
        <w:pStyle w:val="Caption"/>
      </w:pPr>
      <w:r w:rsidRPr="007E5937">
        <w:lastRenderedPageBreak/>
        <w:t xml:space="preserve">Figure </w:t>
      </w:r>
      <w:fldSimple w:instr=" SEQ Figure \* ARABIC ">
        <w:r w:rsidR="008C73BB">
          <w:rPr>
            <w:noProof/>
          </w:rPr>
          <w:t>24</w:t>
        </w:r>
      </w:fldSimple>
      <w:r w:rsidRPr="007E5937">
        <w:t xml:space="preserve"> - Applying </w:t>
      </w:r>
      <w:r w:rsidR="006631A2">
        <w:t>F</w:t>
      </w:r>
      <w:r w:rsidRPr="007E5937">
        <w:t xml:space="preserve">lag and status filter </w:t>
      </w:r>
      <w:proofErr w:type="gramStart"/>
      <w:r w:rsidRPr="007E5937">
        <w:t>options</w:t>
      </w:r>
      <w:proofErr w:type="gramEnd"/>
    </w:p>
    <w:p w14:paraId="37E7B30E" w14:textId="21C5BD6B" w:rsidR="00355F4C" w:rsidRPr="007E5937" w:rsidRDefault="00A84BDA" w:rsidP="00684E4F">
      <w:r>
        <w:rPr>
          <w:noProof/>
        </w:rPr>
        <mc:AlternateContent>
          <mc:Choice Requires="wpg">
            <w:drawing>
              <wp:inline distT="0" distB="0" distL="0" distR="0" wp14:anchorId="3A006666" wp14:editId="34C3F668">
                <wp:extent cx="6188710" cy="3293110"/>
                <wp:effectExtent l="0" t="0" r="2540" b="2540"/>
                <wp:docPr id="854829021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710" cy="3293110"/>
                          <a:chOff x="0" y="0"/>
                          <a:chExt cx="6188710" cy="3293110"/>
                        </a:xfrm>
                      </wpg:grpSpPr>
                      <pic:pic xmlns:pic="http://schemas.openxmlformats.org/drawingml/2006/picture">
                        <pic:nvPicPr>
                          <pic:cNvPr id="222164517" name="Picture 222164517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32931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333725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69823" y="385948"/>
                            <a:ext cx="1193165" cy="1784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8" style="width:487.3pt;height:259.3pt;mso-position-horizontal-relative:char;mso-position-vertical-relative:line" coordsize="61887,32931" o:spid="_x0000_s1026" w14:anchorId="443FA9FC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">
                <v:shape id="Picture 222164517" style="position:absolute;width:61887;height:3293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">
                  <v:imagedata o:title="" r:id="rId50"/>
                </v:shape>
                <v:shape id="Picture 1" style="position:absolute;left:49698;top:3859;width:11931;height:1784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">
                  <v:imagedata o:title="" r:id="rId38"/>
                </v:shape>
                <w10:anchorlock/>
              </v:group>
            </w:pict>
          </mc:Fallback>
        </mc:AlternateContent>
      </w:r>
    </w:p>
    <w:p w14:paraId="1328522B" w14:textId="3DD50427" w:rsidR="00355F4C" w:rsidRPr="007E5937" w:rsidRDefault="00223717" w:rsidP="00684E4F">
      <w:r w:rsidRPr="007E5937">
        <w:rPr>
          <w:b/>
          <w:bCs/>
        </w:rPr>
        <w:t>NOTE</w:t>
      </w:r>
      <w:r w:rsidR="00355F4C" w:rsidRPr="007E5937">
        <w:t xml:space="preserve">: </w:t>
      </w:r>
      <w:r w:rsidR="00B82551">
        <w:t xml:space="preserve">The </w:t>
      </w:r>
      <w:r w:rsidR="00FB0E3F">
        <w:t>‘</w:t>
      </w:r>
      <w:r w:rsidR="00355F4C" w:rsidRPr="007E5937">
        <w:t>Select All</w:t>
      </w:r>
      <w:r w:rsidR="00FB0E3F">
        <w:t>’</w:t>
      </w:r>
      <w:r w:rsidR="00355F4C" w:rsidRPr="007E5937">
        <w:t xml:space="preserve"> or </w:t>
      </w:r>
      <w:r w:rsidR="00FB0E3F">
        <w:t>‘</w:t>
      </w:r>
      <w:r w:rsidR="00355F4C" w:rsidRPr="007E5937">
        <w:t>Select None</w:t>
      </w:r>
      <w:r w:rsidR="00FB0E3F">
        <w:t>’</w:t>
      </w:r>
      <w:r w:rsidR="00355F4C" w:rsidRPr="007E5937">
        <w:t xml:space="preserve"> buttons </w:t>
      </w:r>
      <w:r w:rsidR="006C39D5">
        <w:t>quickly apply or remove flags for a large patient cohort, e.g.,</w:t>
      </w:r>
      <w:r w:rsidR="00355F4C" w:rsidRPr="007E5937">
        <w:t xml:space="preserve"> Sel</w:t>
      </w:r>
      <w:r w:rsidRPr="007E5937">
        <w:t>ecting</w:t>
      </w:r>
      <w:r w:rsidR="00355F4C" w:rsidRPr="007E5937">
        <w:t xml:space="preserve"> </w:t>
      </w:r>
      <w:r w:rsidR="00FB0E3F">
        <w:t>‘</w:t>
      </w:r>
      <w:r w:rsidRPr="007E5937">
        <w:t>Select</w:t>
      </w:r>
      <w:r w:rsidR="00355F4C" w:rsidRPr="007E5937">
        <w:t xml:space="preserve"> All</w:t>
      </w:r>
      <w:r w:rsidR="00FB0E3F">
        <w:t>’</w:t>
      </w:r>
      <w:r w:rsidRPr="007E5937">
        <w:t xml:space="preserve"> will</w:t>
      </w:r>
      <w:r w:rsidR="00355F4C" w:rsidRPr="007E5937">
        <w:t xml:space="preserve"> </w:t>
      </w:r>
      <w:r w:rsidRPr="007E5937">
        <w:t xml:space="preserve">select </w:t>
      </w:r>
      <w:r w:rsidR="00355F4C" w:rsidRPr="007E5937">
        <w:t>all patients</w:t>
      </w:r>
      <w:r w:rsidR="003C0E6C">
        <w:t xml:space="preserve"> (Fig 25)</w:t>
      </w:r>
      <w:r w:rsidR="002074AE">
        <w:t>.</w:t>
      </w:r>
    </w:p>
    <w:p w14:paraId="51F64FEC" w14:textId="1F0B04DE" w:rsidR="00223717" w:rsidRPr="007E5937" w:rsidRDefault="00223717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25</w:t>
        </w:r>
      </w:fldSimple>
      <w:r w:rsidRPr="007E5937">
        <w:t xml:space="preserve"> - Using the </w:t>
      </w:r>
      <w:r w:rsidR="00FB0E3F">
        <w:t>‘</w:t>
      </w:r>
      <w:r w:rsidRPr="007E5937">
        <w:t>Select All</w:t>
      </w:r>
      <w:r w:rsidR="00FB0E3F">
        <w:t>’</w:t>
      </w:r>
      <w:r w:rsidRPr="007E5937">
        <w:t xml:space="preserve"> </w:t>
      </w:r>
      <w:proofErr w:type="gramStart"/>
      <w:r w:rsidRPr="007E5937">
        <w:t>option</w:t>
      </w:r>
      <w:proofErr w:type="gramEnd"/>
    </w:p>
    <w:p w14:paraId="435A2C4C" w14:textId="4F77689C" w:rsidR="00355F4C" w:rsidRPr="007E5937" w:rsidRDefault="00D71A2A" w:rsidP="00684E4F">
      <w:r>
        <w:rPr>
          <w:noProof/>
        </w:rPr>
        <mc:AlternateContent>
          <mc:Choice Requires="wpg">
            <w:drawing>
              <wp:inline distT="0" distB="0" distL="0" distR="0" wp14:anchorId="32F50522" wp14:editId="0D70A058">
                <wp:extent cx="6188710" cy="3218180"/>
                <wp:effectExtent l="0" t="0" r="2540" b="1270"/>
                <wp:docPr id="1674136007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710" cy="3218180"/>
                          <a:chOff x="0" y="0"/>
                          <a:chExt cx="6188710" cy="3218180"/>
                        </a:xfrm>
                      </wpg:grpSpPr>
                      <pic:pic xmlns:pic="http://schemas.openxmlformats.org/drawingml/2006/picture">
                        <pic:nvPicPr>
                          <pic:cNvPr id="322458671" name="Picture 322458671"/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32181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0821906" name="Picture 1" descr="A grey button with white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11387" y="385948"/>
                            <a:ext cx="1169670" cy="215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9" style="width:487.3pt;height:253.4pt;mso-position-horizontal-relative:char;mso-position-vertical-relative:line" coordsize="61887,32181" o:spid="_x0000_s1026" w14:anchorId="48A9AF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">
                <v:shape id="Picture 322458671" style="position:absolute;width:61887;height:3218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">
                  <v:imagedata o:title="" r:id="rId53"/>
                </v:shape>
                <v:shape id="Picture 1" style="position:absolute;left:50113;top:3859;width:11697;height:2159;visibility:visible;mso-wrap-style:square" alt="A grey button with white text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">
                  <v:imagedata o:title="A grey button with white text&#10;&#10;Description automatically generated" r:id="rId54"/>
                </v:shape>
                <w10:anchorlock/>
              </v:group>
            </w:pict>
          </mc:Fallback>
        </mc:AlternateContent>
      </w:r>
    </w:p>
    <w:p w14:paraId="164DB058" w14:textId="2C7F98F5" w:rsidR="00355F4C" w:rsidRPr="007E5937" w:rsidRDefault="006C39D5" w:rsidP="00684E4F">
      <w:r>
        <w:t>Use ‘</w:t>
      </w:r>
      <w:r w:rsidR="00355F4C" w:rsidRPr="007E5937">
        <w:t>Select None</w:t>
      </w:r>
      <w:r>
        <w:t>’</w:t>
      </w:r>
      <w:r w:rsidR="00355F4C" w:rsidRPr="007E5937">
        <w:t xml:space="preserve"> </w:t>
      </w:r>
      <w:r w:rsidR="002074AE">
        <w:t>to</w:t>
      </w:r>
      <w:r w:rsidR="002074AE" w:rsidRPr="007E5937">
        <w:t xml:space="preserve"> </w:t>
      </w:r>
      <w:r w:rsidR="00355F4C" w:rsidRPr="007E5937">
        <w:t xml:space="preserve">remove all </w:t>
      </w:r>
      <w:r w:rsidR="002074AE">
        <w:t>flags</w:t>
      </w:r>
      <w:r w:rsidR="00355F4C" w:rsidRPr="007E5937">
        <w:t>:</w:t>
      </w:r>
    </w:p>
    <w:p w14:paraId="68549741" w14:textId="77777777" w:rsidR="00D71A2A" w:rsidRDefault="00D71A2A" w:rsidP="00684E4F">
      <w:pPr>
        <w:pStyle w:val="Caption"/>
      </w:pPr>
    </w:p>
    <w:p w14:paraId="560CA202" w14:textId="77777777" w:rsidR="00D71A2A" w:rsidRDefault="00D71A2A" w:rsidP="00684E4F">
      <w:pPr>
        <w:pStyle w:val="Caption"/>
      </w:pPr>
    </w:p>
    <w:p w14:paraId="4533A8C0" w14:textId="3C103171" w:rsidR="00223717" w:rsidRPr="007E5937" w:rsidRDefault="00223717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26</w:t>
        </w:r>
      </w:fldSimple>
      <w:r w:rsidRPr="007E5937">
        <w:t xml:space="preserve"> - Using the </w:t>
      </w:r>
      <w:r w:rsidR="00FB0E3F">
        <w:t>‘</w:t>
      </w:r>
      <w:r w:rsidRPr="007E5937">
        <w:t>Select None</w:t>
      </w:r>
      <w:r w:rsidR="00FB0E3F">
        <w:t>’</w:t>
      </w:r>
      <w:r w:rsidRPr="007E5937">
        <w:t xml:space="preserve"> </w:t>
      </w:r>
      <w:proofErr w:type="gramStart"/>
      <w:r w:rsidRPr="007E5937">
        <w:t>option</w:t>
      </w:r>
      <w:proofErr w:type="gramEnd"/>
    </w:p>
    <w:p w14:paraId="2C524CD4" w14:textId="52AA3320" w:rsidR="00355F4C" w:rsidRPr="007E5937" w:rsidRDefault="00F602BD" w:rsidP="00684E4F">
      <w:r>
        <w:rPr>
          <w:noProof/>
        </w:rPr>
        <w:lastRenderedPageBreak/>
        <mc:AlternateContent>
          <mc:Choice Requires="wpg">
            <w:drawing>
              <wp:inline distT="0" distB="0" distL="0" distR="0" wp14:anchorId="66782545" wp14:editId="24B34BD3">
                <wp:extent cx="6188710" cy="3249930"/>
                <wp:effectExtent l="0" t="0" r="2540" b="7620"/>
                <wp:docPr id="1108333772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710" cy="3249930"/>
                          <a:chOff x="0" y="0"/>
                          <a:chExt cx="6188710" cy="3249930"/>
                        </a:xfrm>
                      </wpg:grpSpPr>
                      <pic:pic xmlns:pic="http://schemas.openxmlformats.org/drawingml/2006/picture">
                        <pic:nvPicPr>
                          <pic:cNvPr id="2069056643" name="Picture 2069056643" descr="A screen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32499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20266106" name="Picture 1" descr="A grey buttons with white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93574" y="391886"/>
                            <a:ext cx="1193165" cy="2203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10" style="width:487.3pt;height:255.9pt;mso-position-horizontal-relative:char;mso-position-vertical-relative:line" coordsize="61887,32499" o:spid="_x0000_s1026" w14:anchorId="7DDDFCDC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">
                <v:shape id="Picture 2069056643" style="position:absolute;width:61887;height:32499;visibility:visible;mso-wrap-style:square" alt="A screenshot of a computer&#10;&#10;Description automatically generated with medium confidenc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">
                  <v:imagedata o:title="A screenshot of a computer&#10;&#10;Description automatically generated with medium confidence" r:id="rId57"/>
                </v:shape>
                <v:shape id="Picture 1" style="position:absolute;left:49935;top:3918;width:11932;height:2204;visibility:visible;mso-wrap-style:square" alt="A grey buttons with white text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">
                  <v:imagedata o:title="A grey buttons with white text&#10;&#10;Description automatically generated" r:id="rId58"/>
                </v:shape>
                <w10:anchorlock/>
              </v:group>
            </w:pict>
          </mc:Fallback>
        </mc:AlternateContent>
      </w:r>
    </w:p>
    <w:p w14:paraId="098070A4" w14:textId="23F237EE" w:rsidR="00355F4C" w:rsidRPr="007E5937" w:rsidRDefault="00355F4C" w:rsidP="00684E4F">
      <w:r w:rsidRPr="007E5937">
        <w:rPr>
          <w:b/>
          <w:bCs/>
        </w:rPr>
        <w:t>NOTE</w:t>
      </w:r>
      <w:r w:rsidRPr="007E5937">
        <w:t xml:space="preserve">: The </w:t>
      </w:r>
      <w:r w:rsidR="00FB0E3F">
        <w:t>‘</w:t>
      </w:r>
      <w:r w:rsidRPr="007E5937">
        <w:t>Export</w:t>
      </w:r>
      <w:r w:rsidR="00FB0E3F">
        <w:t>’</w:t>
      </w:r>
      <w:r w:rsidRPr="007E5937">
        <w:t xml:space="preserve"> button will export </w:t>
      </w:r>
      <w:r w:rsidR="00223717" w:rsidRPr="007E5937">
        <w:t xml:space="preserve">all </w:t>
      </w:r>
      <w:r w:rsidRPr="007E5937">
        <w:t>patient</w:t>
      </w:r>
      <w:r w:rsidR="00223717" w:rsidRPr="007E5937">
        <w:t>s</w:t>
      </w:r>
      <w:r w:rsidRPr="007E5937">
        <w:t xml:space="preserve"> list</w:t>
      </w:r>
      <w:r w:rsidR="00223717" w:rsidRPr="007E5937">
        <w:t>ed</w:t>
      </w:r>
      <w:r w:rsidRPr="007E5937">
        <w:t xml:space="preserve"> </w:t>
      </w:r>
      <w:r w:rsidR="00223717" w:rsidRPr="007E5937">
        <w:t>to an Excel spreadsheet</w:t>
      </w:r>
      <w:r w:rsidR="00AE012C">
        <w:t xml:space="preserve"> (</w:t>
      </w:r>
      <w:r w:rsidR="00223717" w:rsidRPr="007E5937">
        <w:t>Figure 2</w:t>
      </w:r>
      <w:r w:rsidR="00AE012C">
        <w:t>7)</w:t>
      </w:r>
      <w:r w:rsidRPr="007E5937">
        <w:t>.</w:t>
      </w:r>
      <w:r w:rsidR="00AE012C">
        <w:t xml:space="preserve"> Please note </w:t>
      </w:r>
      <w:r w:rsidR="006021B2">
        <w:t xml:space="preserve">that </w:t>
      </w:r>
      <w:r w:rsidR="006D0052" w:rsidRPr="007E5937">
        <w:t>Microsoft Excel</w:t>
      </w:r>
      <w:r w:rsidR="00223717" w:rsidRPr="007E5937">
        <w:t xml:space="preserve"> or compatible software </w:t>
      </w:r>
      <w:r w:rsidR="006021B2">
        <w:t xml:space="preserve">is required </w:t>
      </w:r>
      <w:r w:rsidR="006D0052" w:rsidRPr="007E5937">
        <w:t xml:space="preserve">to </w:t>
      </w:r>
      <w:r w:rsidR="00C03121">
        <w:t>access</w:t>
      </w:r>
      <w:r w:rsidR="00C03121" w:rsidRPr="007E5937">
        <w:t xml:space="preserve"> </w:t>
      </w:r>
      <w:r w:rsidR="006D0052" w:rsidRPr="007E5937">
        <w:t xml:space="preserve">the </w:t>
      </w:r>
      <w:r w:rsidR="00223717" w:rsidRPr="007E5937">
        <w:t xml:space="preserve">exported </w:t>
      </w:r>
      <w:r w:rsidR="006D0052" w:rsidRPr="007E5937">
        <w:t>file</w:t>
      </w:r>
      <w:r w:rsidR="00C03121">
        <w:t>.</w:t>
      </w:r>
    </w:p>
    <w:p w14:paraId="0F9C9163" w14:textId="235AEFF5" w:rsidR="00223717" w:rsidRPr="007E5937" w:rsidRDefault="00223717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27</w:t>
        </w:r>
      </w:fldSimple>
      <w:r w:rsidRPr="007E5937">
        <w:t xml:space="preserve"> - Patient list export</w:t>
      </w:r>
    </w:p>
    <w:p w14:paraId="012FAD06" w14:textId="77777777" w:rsidR="00795AE7" w:rsidRDefault="006D0052" w:rsidP="00684E4F">
      <w:r w:rsidRPr="007E5937">
        <w:rPr>
          <w:noProof/>
        </w:rPr>
        <w:drawing>
          <wp:inline distT="0" distB="0" distL="0" distR="0" wp14:anchorId="0840864B" wp14:editId="45139854">
            <wp:extent cx="6188710" cy="2071370"/>
            <wp:effectExtent l="0" t="0" r="2540" b="5080"/>
            <wp:docPr id="1572763357" name="Picture 1572763357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763357" name="Picture 1" descr="A screenshot of a computer&#10;&#10;Description automatically generated with low confidenc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F0254" w14:textId="77777777" w:rsidR="00C03121" w:rsidRPr="007E5937" w:rsidRDefault="00C03121" w:rsidP="00684E4F"/>
    <w:p w14:paraId="4C4EC5E6" w14:textId="505BE7D2" w:rsidR="00E223B5" w:rsidRPr="00845E58" w:rsidRDefault="00795AE7" w:rsidP="00684E4F">
      <w:pPr>
        <w:pStyle w:val="Heading3"/>
      </w:pPr>
      <w:bookmarkStart w:id="24" w:name="_Toc135082728"/>
      <w:bookmarkStart w:id="25" w:name="_Toc135122422"/>
      <w:bookmarkStart w:id="26" w:name="_Toc147493478"/>
      <w:r>
        <w:t>Locations</w:t>
      </w:r>
      <w:bookmarkEnd w:id="24"/>
      <w:bookmarkEnd w:id="25"/>
      <w:bookmarkEnd w:id="26"/>
    </w:p>
    <w:p w14:paraId="2A17EE0A" w14:textId="740D57F0" w:rsidR="00795AE7" w:rsidRPr="007E5937" w:rsidRDefault="00795AE7" w:rsidP="00684E4F">
      <w:r w:rsidRPr="007E5937">
        <w:t>For p</w:t>
      </w:r>
      <w:r w:rsidR="00223717" w:rsidRPr="007E5937">
        <w:t>ra</w:t>
      </w:r>
      <w:r w:rsidRPr="007E5937">
        <w:t xml:space="preserve">ctices </w:t>
      </w:r>
      <w:r w:rsidR="00B22DAD">
        <w:t>with</w:t>
      </w:r>
      <w:r w:rsidRPr="007E5937">
        <w:t xml:space="preserve"> a </w:t>
      </w:r>
      <w:proofErr w:type="gramStart"/>
      <w:r w:rsidRPr="007E5937">
        <w:t>Mul</w:t>
      </w:r>
      <w:r w:rsidR="00A3238C" w:rsidRPr="007E5937">
        <w:t>ti</w:t>
      </w:r>
      <w:r w:rsidRPr="007E5937">
        <w:t>-location</w:t>
      </w:r>
      <w:proofErr w:type="gramEnd"/>
      <w:r w:rsidRPr="007E5937">
        <w:t xml:space="preserve"> configuration, e.g. Clinical Information </w:t>
      </w:r>
      <w:r w:rsidR="00316D51" w:rsidRPr="007E5937">
        <w:t>Sys</w:t>
      </w:r>
      <w:r w:rsidRPr="007E5937">
        <w:t xml:space="preserve">tem is </w:t>
      </w:r>
      <w:r w:rsidR="00A3238C" w:rsidRPr="007E5937">
        <w:t>separated</w:t>
      </w:r>
      <w:r w:rsidRPr="007E5937">
        <w:t xml:space="preserve"> into locations</w:t>
      </w:r>
      <w:r w:rsidR="00A3238C" w:rsidRPr="007E5937">
        <w:t>, p</w:t>
      </w:r>
      <w:r w:rsidRPr="007E5937">
        <w:t>atient fl</w:t>
      </w:r>
      <w:r w:rsidR="00316D51" w:rsidRPr="007E5937">
        <w:t>a</w:t>
      </w:r>
      <w:r w:rsidRPr="007E5937">
        <w:t>g</w:t>
      </w:r>
      <w:r w:rsidR="00A3238C" w:rsidRPr="007E5937">
        <w:t>s</w:t>
      </w:r>
      <w:r w:rsidRPr="007E5937">
        <w:t xml:space="preserve"> can be applied </w:t>
      </w:r>
      <w:r w:rsidR="00A3238C" w:rsidRPr="007E5937">
        <w:t>for</w:t>
      </w:r>
      <w:r w:rsidRPr="007E5937">
        <w:t xml:space="preserve"> a location</w:t>
      </w:r>
      <w:r w:rsidR="00316D51" w:rsidRPr="007E5937">
        <w:t xml:space="preserve"> as </w:t>
      </w:r>
      <w:r w:rsidR="00124A6C">
        <w:t>displayed</w:t>
      </w:r>
      <w:r w:rsidR="00124A6C" w:rsidRPr="007E5937">
        <w:t xml:space="preserve"> </w:t>
      </w:r>
      <w:r w:rsidR="00316D51" w:rsidRPr="007E5937">
        <w:t xml:space="preserve">in Figure </w:t>
      </w:r>
      <w:r w:rsidR="00124A6C" w:rsidRPr="007E5937">
        <w:t>2</w:t>
      </w:r>
      <w:r w:rsidR="00124A6C">
        <w:t>8</w:t>
      </w:r>
      <w:r w:rsidRPr="007E5937">
        <w:t>:</w:t>
      </w:r>
    </w:p>
    <w:p w14:paraId="34D52589" w14:textId="70C5CA47" w:rsidR="00316D51" w:rsidRPr="007E5937" w:rsidRDefault="00316D51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28</w:t>
        </w:r>
      </w:fldSimple>
      <w:r w:rsidRPr="007E5937">
        <w:t xml:space="preserve"> - Applying flags for patients based on a CIS </w:t>
      </w:r>
      <w:proofErr w:type="gramStart"/>
      <w:r w:rsidRPr="007E5937">
        <w:t>location</w:t>
      </w:r>
      <w:proofErr w:type="gramEnd"/>
    </w:p>
    <w:p w14:paraId="56BB5EAA" w14:textId="64C09D75" w:rsidR="00124A6C" w:rsidRDefault="009B4249" w:rsidP="00BF6D04">
      <w:pPr>
        <w:jc w:val="center"/>
      </w:pPr>
      <w:r w:rsidRPr="007E5937">
        <w:rPr>
          <w:noProof/>
        </w:rPr>
        <w:lastRenderedPageBreak/>
        <w:drawing>
          <wp:inline distT="0" distB="0" distL="0" distR="0" wp14:anchorId="591A5506" wp14:editId="2D79A972">
            <wp:extent cx="4762392" cy="1663368"/>
            <wp:effectExtent l="0" t="0" r="635" b="0"/>
            <wp:docPr id="365812166" name="Picture 36581216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812166" name="Picture 1" descr="A screenshot of a computer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783709" cy="167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4E0AB" w14:textId="33555B27" w:rsidR="009B4249" w:rsidRPr="007E5937" w:rsidRDefault="009B4249" w:rsidP="00684E4F">
      <w:r w:rsidRPr="007E5937">
        <w:rPr>
          <w:b/>
          <w:bCs/>
        </w:rPr>
        <w:t>NOTE</w:t>
      </w:r>
      <w:r w:rsidR="001D50A4" w:rsidRPr="007E5937">
        <w:t xml:space="preserve">: </w:t>
      </w:r>
      <w:r w:rsidRPr="007E5937">
        <w:t xml:space="preserve">Users will have access to patients at a </w:t>
      </w:r>
      <w:r w:rsidR="001D50A4" w:rsidRPr="007E5937">
        <w:t>l</w:t>
      </w:r>
      <w:r w:rsidRPr="007E5937">
        <w:t xml:space="preserve">ocation </w:t>
      </w:r>
      <w:r w:rsidR="001D50A4" w:rsidRPr="007E5937">
        <w:t>based on access configured in POLAR</w:t>
      </w:r>
      <w:r w:rsidRPr="007E5937">
        <w:t xml:space="preserve">, e.g. If a </w:t>
      </w:r>
      <w:r w:rsidR="001D50A4" w:rsidRPr="007E5937">
        <w:t>u</w:t>
      </w:r>
      <w:r w:rsidRPr="007E5937">
        <w:t xml:space="preserve">ser has access to the </w:t>
      </w:r>
      <w:r w:rsidR="00FB0E3F">
        <w:t>‘</w:t>
      </w:r>
      <w:r w:rsidRPr="007E5937">
        <w:t>Main Surgery</w:t>
      </w:r>
      <w:r w:rsidR="00FB0E3F">
        <w:t>’</w:t>
      </w:r>
      <w:r w:rsidRPr="007E5937">
        <w:t xml:space="preserve"> Lo</w:t>
      </w:r>
      <w:r w:rsidR="001D50A4" w:rsidRPr="007E5937">
        <w:t>ca</w:t>
      </w:r>
      <w:r w:rsidRPr="007E5937">
        <w:t xml:space="preserve">tion, they will not see any patients registered </w:t>
      </w:r>
      <w:r w:rsidR="006B209A">
        <w:t>to</w:t>
      </w:r>
      <w:r w:rsidR="006B209A" w:rsidRPr="007E5937">
        <w:t xml:space="preserve"> </w:t>
      </w:r>
      <w:r w:rsidRPr="007E5937">
        <w:t xml:space="preserve">the </w:t>
      </w:r>
      <w:r w:rsidR="00FB0E3F">
        <w:t>‘</w:t>
      </w:r>
      <w:r w:rsidRPr="007E5937">
        <w:t>Backup Surgery</w:t>
      </w:r>
      <w:r w:rsidR="00FB0E3F">
        <w:t>’</w:t>
      </w:r>
      <w:r w:rsidRPr="007E5937">
        <w:t xml:space="preserve"> Location</w:t>
      </w:r>
      <w:r w:rsidR="001D50A4" w:rsidRPr="007E5937">
        <w:t xml:space="preserve"> as </w:t>
      </w:r>
      <w:r w:rsidR="00835635">
        <w:t>(</w:t>
      </w:r>
      <w:r w:rsidR="001D50A4" w:rsidRPr="007E5937">
        <w:t>Figure 2</w:t>
      </w:r>
      <w:r w:rsidR="006B209A">
        <w:t>8</w:t>
      </w:r>
      <w:r w:rsidR="00835635">
        <w:t>)</w:t>
      </w:r>
      <w:r w:rsidRPr="007E5937">
        <w:t>.</w:t>
      </w:r>
    </w:p>
    <w:p w14:paraId="204DEF06" w14:textId="42B457BA" w:rsidR="00B77862" w:rsidRPr="00845E58" w:rsidRDefault="00B77862" w:rsidP="00684E4F">
      <w:pPr>
        <w:pStyle w:val="Heading3"/>
      </w:pPr>
      <w:bookmarkStart w:id="27" w:name="_Toc135082729"/>
      <w:bookmarkStart w:id="28" w:name="_Toc135122423"/>
      <w:bookmarkStart w:id="29" w:name="_Toc147493479"/>
      <w:r>
        <w:t>Apply the last report filter option:</w:t>
      </w:r>
      <w:bookmarkEnd w:id="27"/>
      <w:bookmarkEnd w:id="28"/>
      <w:bookmarkEnd w:id="29"/>
    </w:p>
    <w:p w14:paraId="11F73326" w14:textId="78E7FE81" w:rsidR="001D50A4" w:rsidRPr="007E5937" w:rsidRDefault="001D50A4" w:rsidP="00684E4F">
      <w:r w:rsidRPr="007E5937">
        <w:t xml:space="preserve">The </w:t>
      </w:r>
      <w:r w:rsidR="00FB0E3F">
        <w:t>‘</w:t>
      </w:r>
      <w:r w:rsidRPr="007E5937">
        <w:t>Apply last report filter</w:t>
      </w:r>
      <w:r w:rsidR="00FB0E3F">
        <w:t>’</w:t>
      </w:r>
      <w:r w:rsidRPr="007E5937">
        <w:t xml:space="preserve"> check box</w:t>
      </w:r>
      <w:r w:rsidR="00835635">
        <w:t xml:space="preserve"> (</w:t>
      </w:r>
      <w:r w:rsidRPr="007E5937">
        <w:t>Figure 2</w:t>
      </w:r>
      <w:r w:rsidR="00835635">
        <w:t>9)</w:t>
      </w:r>
      <w:r w:rsidRPr="007E5937">
        <w:t xml:space="preserve"> allows users to apply the filters selected in a report to populate the patient list in the </w:t>
      </w:r>
      <w:r w:rsidR="00FB0E3F">
        <w:t>‘</w:t>
      </w:r>
      <w:r w:rsidRPr="007E5937">
        <w:t>Patient Flagging</w:t>
      </w:r>
      <w:r w:rsidR="00FB0E3F">
        <w:t>’</w:t>
      </w:r>
      <w:r w:rsidRPr="007E5937">
        <w:t xml:space="preserve"> management screen:</w:t>
      </w:r>
    </w:p>
    <w:p w14:paraId="1CFAB3D6" w14:textId="1EF1CB16" w:rsidR="001D50A4" w:rsidRPr="007E5937" w:rsidRDefault="001D50A4" w:rsidP="00684E4F">
      <w:pPr>
        <w:pStyle w:val="Caption"/>
      </w:pPr>
      <w:r w:rsidRPr="007E5937">
        <w:t xml:space="preserve"> </w:t>
      </w:r>
      <w:fldSimple w:instr=" SEQ Figure \* ARABIC ">
        <w:r w:rsidR="008C73BB">
          <w:rPr>
            <w:noProof/>
          </w:rPr>
          <w:t>29</w:t>
        </w:r>
      </w:fldSimple>
      <w:r w:rsidRPr="007E5937">
        <w:t xml:space="preserve"> - Apply last report filter check </w:t>
      </w:r>
      <w:proofErr w:type="gramStart"/>
      <w:r w:rsidRPr="007E5937">
        <w:t>box</w:t>
      </w:r>
      <w:proofErr w:type="gramEnd"/>
    </w:p>
    <w:p w14:paraId="4B66BC48" w14:textId="7D581AA1" w:rsidR="001D50A4" w:rsidRPr="007E5937" w:rsidRDefault="001D50A4" w:rsidP="00684E4F">
      <w:r w:rsidRPr="007E5937">
        <w:rPr>
          <w:noProof/>
        </w:rPr>
        <w:drawing>
          <wp:inline distT="0" distB="0" distL="0" distR="0" wp14:anchorId="38029F94" wp14:editId="5D54974F">
            <wp:extent cx="6188710" cy="845185"/>
            <wp:effectExtent l="0" t="0" r="2540" b="0"/>
            <wp:docPr id="353352711" name="Picture 3533527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352711" name="Picture 1" descr="A screenshot of a computer&#10;&#10;Description automatically generated with medium confidenc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4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ACAD5" w14:textId="43EA81A9" w:rsidR="003C5256" w:rsidRPr="007E5937" w:rsidRDefault="00B77E70" w:rsidP="00EA08C3">
      <w:r>
        <w:t xml:space="preserve">In </w:t>
      </w:r>
      <w:r w:rsidR="00C72696" w:rsidRPr="007E5937">
        <w:t xml:space="preserve">Figure </w:t>
      </w:r>
      <w:r w:rsidR="00747F6D">
        <w:t>30</w:t>
      </w:r>
      <w:r>
        <w:t xml:space="preserve">, </w:t>
      </w:r>
      <w:r w:rsidR="00C72696" w:rsidRPr="007E5937">
        <w:t xml:space="preserve">the user has selected the </w:t>
      </w:r>
      <w:r w:rsidR="00FB0E3F">
        <w:t>‘</w:t>
      </w:r>
      <w:r w:rsidR="00C72696" w:rsidRPr="007E5937">
        <w:t>RACGP</w:t>
      </w:r>
      <w:r w:rsidR="00FB0E3F">
        <w:t>’</w:t>
      </w:r>
      <w:r w:rsidR="00C72696" w:rsidRPr="007E5937">
        <w:t xml:space="preserve"> and </w:t>
      </w:r>
      <w:r w:rsidR="00FB0E3F">
        <w:t>‘</w:t>
      </w:r>
      <w:r w:rsidR="00C72696" w:rsidRPr="007E5937">
        <w:t>Active</w:t>
      </w:r>
      <w:r w:rsidR="00FB0E3F">
        <w:t>’</w:t>
      </w:r>
      <w:r w:rsidR="00C72696" w:rsidRPr="007E5937">
        <w:t xml:space="preserve"> check box to filter the </w:t>
      </w:r>
      <w:r w:rsidR="00FB0E3F">
        <w:t>‘</w:t>
      </w:r>
      <w:r w:rsidR="00C72696" w:rsidRPr="007E5937">
        <w:t>Clinic Summary</w:t>
      </w:r>
      <w:r w:rsidR="00FB0E3F">
        <w:t>’</w:t>
      </w:r>
      <w:r w:rsidR="00C72696" w:rsidRPr="007E5937">
        <w:t xml:space="preserve"> report to 15 patients.</w:t>
      </w:r>
    </w:p>
    <w:p w14:paraId="0B685015" w14:textId="46CA9055" w:rsidR="001D50A4" w:rsidRPr="007E5937" w:rsidRDefault="001D50A4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30</w:t>
        </w:r>
      </w:fldSimple>
      <w:r w:rsidRPr="007E5937">
        <w:t xml:space="preserve"> - Apply</w:t>
      </w:r>
      <w:r w:rsidR="00C72696" w:rsidRPr="007E5937">
        <w:t>ing</w:t>
      </w:r>
      <w:r w:rsidRPr="007E5937">
        <w:t xml:space="preserve"> </w:t>
      </w:r>
      <w:r w:rsidR="00C72696" w:rsidRPr="007E5937">
        <w:t xml:space="preserve">the </w:t>
      </w:r>
      <w:r w:rsidR="00FB0E3F">
        <w:t>‘</w:t>
      </w:r>
      <w:r w:rsidR="00C72696" w:rsidRPr="007E5937">
        <w:t>L</w:t>
      </w:r>
      <w:r w:rsidRPr="007E5937">
        <w:t>ast report filter</w:t>
      </w:r>
      <w:r w:rsidR="00FB0E3F">
        <w:t>’</w:t>
      </w:r>
      <w:r w:rsidRPr="007E5937">
        <w:t xml:space="preserve"> check box</w:t>
      </w:r>
      <w:r w:rsidR="00C72696" w:rsidRPr="007E5937">
        <w:t xml:space="preserve"> from a </w:t>
      </w:r>
      <w:proofErr w:type="gramStart"/>
      <w:r w:rsidR="00C72696" w:rsidRPr="007E5937">
        <w:t>report</w:t>
      </w:r>
      <w:proofErr w:type="gramEnd"/>
    </w:p>
    <w:p w14:paraId="4B6F9014" w14:textId="10868D5F" w:rsidR="001D50A4" w:rsidRPr="007E5937" w:rsidRDefault="00C72696" w:rsidP="00684E4F">
      <w:r w:rsidRPr="007E5937">
        <w:rPr>
          <w:noProof/>
        </w:rPr>
        <w:drawing>
          <wp:inline distT="0" distB="0" distL="0" distR="0" wp14:anchorId="14EA3A99" wp14:editId="55C343F6">
            <wp:extent cx="6188710" cy="3470275"/>
            <wp:effectExtent l="0" t="0" r="2540" b="0"/>
            <wp:docPr id="1346613574" name="Picture 134661357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613574" name="Picture 1" descr="A screenshot of a computer&#10;&#10;Description automatically generated with medium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7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91B74" w14:textId="1E58580A" w:rsidR="00B77862" w:rsidRPr="007E5937" w:rsidRDefault="00196E1B" w:rsidP="00684E4F">
      <w:r>
        <w:lastRenderedPageBreak/>
        <w:t>T</w:t>
      </w:r>
      <w:r w:rsidR="00C72696" w:rsidRPr="007E5937">
        <w:t xml:space="preserve">he </w:t>
      </w:r>
      <w:r w:rsidR="00B77862" w:rsidRPr="007E5937">
        <w:t xml:space="preserve">filter set </w:t>
      </w:r>
      <w:r w:rsidR="00C72696" w:rsidRPr="007E5937">
        <w:t>applied</w:t>
      </w:r>
      <w:r w:rsidR="00B77862" w:rsidRPr="007E5937">
        <w:t xml:space="preserve"> </w:t>
      </w:r>
      <w:r w:rsidR="00C72696" w:rsidRPr="007E5937">
        <w:t xml:space="preserve">in the </w:t>
      </w:r>
      <w:r w:rsidR="00FB0E3F">
        <w:t>‘</w:t>
      </w:r>
      <w:r w:rsidR="00C72696" w:rsidRPr="007E5937">
        <w:t>Clinic Summary</w:t>
      </w:r>
      <w:r w:rsidR="00FB0E3F">
        <w:t>’</w:t>
      </w:r>
      <w:r w:rsidR="00C72696" w:rsidRPr="007E5937">
        <w:t xml:space="preserve"> report returns 15 </w:t>
      </w:r>
      <w:r w:rsidR="00B77862" w:rsidRPr="007E5937">
        <w:t>patient</w:t>
      </w:r>
      <w:r w:rsidR="00C72696" w:rsidRPr="007E5937">
        <w:t>s</w:t>
      </w:r>
      <w:r>
        <w:t xml:space="preserve"> </w:t>
      </w:r>
      <w:r w:rsidR="0075735D">
        <w:t>(Fig 30)</w:t>
      </w:r>
      <w:r w:rsidR="00B77862" w:rsidRPr="007E5937">
        <w:t xml:space="preserve">. </w:t>
      </w:r>
      <w:r w:rsidR="00934BCB">
        <w:t>S</w:t>
      </w:r>
      <w:r w:rsidR="00C72696" w:rsidRPr="007E5937">
        <w:t xml:space="preserve">elect the </w:t>
      </w:r>
      <w:r w:rsidR="00FB0E3F">
        <w:t>‘</w:t>
      </w:r>
      <w:r w:rsidR="00B77862" w:rsidRPr="007E5937">
        <w:t>Patient Flagging</w:t>
      </w:r>
      <w:r w:rsidR="00FB0E3F">
        <w:t>’</w:t>
      </w:r>
      <w:r w:rsidR="00B77862" w:rsidRPr="007E5937">
        <w:t xml:space="preserve"> menu item</w:t>
      </w:r>
      <w:r w:rsidR="0088424A">
        <w:t xml:space="preserve"> </w:t>
      </w:r>
      <w:r w:rsidR="002A1ED2">
        <w:t xml:space="preserve">to </w:t>
      </w:r>
      <w:r w:rsidR="0088424A">
        <w:t>retain the patient list generated through the</w:t>
      </w:r>
      <w:r w:rsidR="00C72696" w:rsidRPr="007E5937">
        <w:t xml:space="preserve"> </w:t>
      </w:r>
      <w:r w:rsidR="00FB0E3F">
        <w:t>‘</w:t>
      </w:r>
      <w:r w:rsidR="00B77862" w:rsidRPr="007E5937">
        <w:t>Apply last report filter</w:t>
      </w:r>
      <w:r w:rsidR="00FB0E3F">
        <w:t>’</w:t>
      </w:r>
      <w:r w:rsidR="00B77862" w:rsidRPr="007E5937">
        <w:t xml:space="preserve"> check box</w:t>
      </w:r>
      <w:r w:rsidR="00F5317D">
        <w:t xml:space="preserve"> (Fig 31)</w:t>
      </w:r>
      <w:r w:rsidR="0033462D">
        <w:t>.</w:t>
      </w:r>
    </w:p>
    <w:p w14:paraId="26BC5046" w14:textId="0F01667D" w:rsidR="00C72696" w:rsidRPr="007E5937" w:rsidRDefault="00C72696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31</w:t>
        </w:r>
      </w:fldSimple>
      <w:r w:rsidRPr="007E5937">
        <w:t xml:space="preserve"> - Apply last report filter default </w:t>
      </w:r>
      <w:proofErr w:type="gramStart"/>
      <w:r w:rsidRPr="007E5937">
        <w:t>option</w:t>
      </w:r>
      <w:proofErr w:type="gramEnd"/>
    </w:p>
    <w:p w14:paraId="1808E790" w14:textId="6BFAC755" w:rsidR="00B77862" w:rsidRPr="007E5937" w:rsidRDefault="003C60A8" w:rsidP="00684E4F">
      <w:r>
        <w:rPr>
          <w:noProof/>
        </w:rPr>
        <mc:AlternateContent>
          <mc:Choice Requires="wpg">
            <w:drawing>
              <wp:inline distT="0" distB="0" distL="0" distR="0" wp14:anchorId="0EBDF79A" wp14:editId="56696778">
                <wp:extent cx="6188710" cy="736600"/>
                <wp:effectExtent l="0" t="0" r="2540" b="6350"/>
                <wp:docPr id="99827396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710" cy="736600"/>
                          <a:chOff x="0" y="0"/>
                          <a:chExt cx="6188710" cy="736600"/>
                        </a:xfrm>
                      </wpg:grpSpPr>
                      <pic:pic xmlns:pic="http://schemas.openxmlformats.org/drawingml/2006/picture">
                        <pic:nvPicPr>
                          <pic:cNvPr id="1068959658" name="Picture 1068959658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736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55282110" name="Picture 1" descr="A grey rectangle with white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52011" y="172192"/>
                            <a:ext cx="1234440" cy="211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12" style="width:487.3pt;height:58pt;mso-position-horizontal-relative:char;mso-position-vertical-relative:line" coordsize="61887,7366" o:spid="_x0000_s1026" w14:anchorId="1E9D4FC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">
                <v:shape id="Picture 1068959658" style="position:absolute;width:61887;height:736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">
                  <v:imagedata o:title="" r:id="rId65"/>
                </v:shape>
                <v:shape id="Picture 1" style="position:absolute;left:49520;top:1721;width:12344;height:2115;visibility:visible;mso-wrap-style:square" alt="A grey rectangle with white text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">
                  <v:imagedata o:title="A grey rectangle with white text&#10;&#10;Description automatically generated" r:id="rId66"/>
                </v:shape>
                <w10:anchorlock/>
              </v:group>
            </w:pict>
          </mc:Fallback>
        </mc:AlternateContent>
      </w:r>
    </w:p>
    <w:p w14:paraId="3DD1313F" w14:textId="2292993B" w:rsidR="0033462D" w:rsidRDefault="00B77862" w:rsidP="00684E4F">
      <w:r w:rsidRPr="007E5937">
        <w:rPr>
          <w:b/>
          <w:bCs/>
        </w:rPr>
        <w:t>NOTE</w:t>
      </w:r>
      <w:r w:rsidRPr="007E5937">
        <w:t xml:space="preserve">: </w:t>
      </w:r>
      <w:r w:rsidR="0033462D">
        <w:t>T</w:t>
      </w:r>
      <w:r w:rsidRPr="007E5937">
        <w:t>he patient list is not populated until a Flag is selected:</w:t>
      </w:r>
    </w:p>
    <w:p w14:paraId="2301F69B" w14:textId="74953B1C" w:rsidR="00C72696" w:rsidRPr="007E5937" w:rsidRDefault="00C72696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32</w:t>
        </w:r>
      </w:fldSimple>
      <w:r w:rsidRPr="007E5937">
        <w:t xml:space="preserve"> -  Apply last report filte</w:t>
      </w:r>
      <w:r w:rsidR="00AA3CC9">
        <w:t xml:space="preserve">r - </w:t>
      </w:r>
      <w:proofErr w:type="gramStart"/>
      <w:r w:rsidR="00AA3CC9">
        <w:t>functionality</w:t>
      </w:r>
      <w:proofErr w:type="gramEnd"/>
    </w:p>
    <w:p w14:paraId="77A44C15" w14:textId="12AFEAB3" w:rsidR="00B77862" w:rsidRPr="007E5937" w:rsidRDefault="002E0847" w:rsidP="00684E4F">
      <w:r>
        <w:rPr>
          <w:noProof/>
        </w:rPr>
        <mc:AlternateContent>
          <mc:Choice Requires="wpg">
            <w:drawing>
              <wp:inline distT="0" distB="0" distL="0" distR="0" wp14:anchorId="01CB8C2E" wp14:editId="76C749DC">
                <wp:extent cx="6188710" cy="1250315"/>
                <wp:effectExtent l="0" t="0" r="2540" b="6985"/>
                <wp:docPr id="64892040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8710" cy="1250315"/>
                          <a:chOff x="0" y="0"/>
                          <a:chExt cx="6188710" cy="1250315"/>
                        </a:xfrm>
                      </wpg:grpSpPr>
                      <pic:pic xmlns:pic="http://schemas.openxmlformats.org/drawingml/2006/picture">
                        <pic:nvPicPr>
                          <pic:cNvPr id="2085683618" name="Picture 2085683618" descr="A screen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12503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85438554" name="Picture 1" descr="A grey buttons with white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10447" y="195943"/>
                            <a:ext cx="1252220" cy="2311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11" style="width:487.3pt;height:98.45pt;mso-position-horizontal-relative:char;mso-position-vertical-relative:line" coordsize="61887,12503" o:spid="_x0000_s1026" w14:anchorId="2687D1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">
                <v:shape id="Picture 2085683618" style="position:absolute;width:61887;height:12503;visibility:visible;mso-wrap-style:square" alt="A screenshot of a computer&#10;&#10;Description automatically generated with medium confidenc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">
                  <v:imagedata o:title="A screenshot of a computer&#10;&#10;Description automatically generated with medium confidence" r:id="rId69"/>
                </v:shape>
                <v:shape id="Picture 1" style="position:absolute;left:49104;top:1959;width:12522;height:2311;visibility:visible;mso-wrap-style:square" alt="A grey buttons with white text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">
                  <v:imagedata o:title="A grey buttons with white text&#10;&#10;Description automatically generated" r:id="rId70"/>
                </v:shape>
                <w10:anchorlock/>
              </v:group>
            </w:pict>
          </mc:Fallback>
        </mc:AlternateContent>
      </w:r>
    </w:p>
    <w:p w14:paraId="5C023388" w14:textId="77777777" w:rsidR="00A136D0" w:rsidRPr="007E5937" w:rsidRDefault="00A136D0" w:rsidP="00684E4F">
      <w:pPr>
        <w:rPr>
          <w:rFonts w:eastAsiaTheme="majorEastAsia"/>
          <w:color w:val="54B6E7"/>
          <w:sz w:val="26"/>
          <w:szCs w:val="26"/>
        </w:rPr>
      </w:pPr>
      <w:r w:rsidRPr="007E5937">
        <w:br w:type="page"/>
      </w:r>
    </w:p>
    <w:p w14:paraId="0A7C61C3" w14:textId="52F1F2DA" w:rsidR="00B77862" w:rsidRPr="007E5937" w:rsidRDefault="00A136D0" w:rsidP="006617AF">
      <w:pPr>
        <w:pStyle w:val="Heading2"/>
      </w:pPr>
      <w:bookmarkStart w:id="30" w:name="_Toc135082730"/>
      <w:bookmarkStart w:id="31" w:name="_Toc135122424"/>
      <w:bookmarkStart w:id="32" w:name="_Toc147493480"/>
      <w:r>
        <w:lastRenderedPageBreak/>
        <w:t>Patient Flagging</w:t>
      </w:r>
      <w:r w:rsidR="00AA3CC9">
        <w:t xml:space="preserve"> -</w:t>
      </w:r>
      <w:r>
        <w:t xml:space="preserve"> Management</w:t>
      </w:r>
      <w:bookmarkEnd w:id="30"/>
      <w:bookmarkEnd w:id="31"/>
      <w:bookmarkEnd w:id="32"/>
    </w:p>
    <w:p w14:paraId="0387F131" w14:textId="77777777" w:rsidR="006A2878" w:rsidRDefault="00526D29" w:rsidP="00684E4F">
      <w:r>
        <w:t>C</w:t>
      </w:r>
      <w:r w:rsidR="00A136D0" w:rsidRPr="007E5937">
        <w:t xml:space="preserve">ustomise the columns in the </w:t>
      </w:r>
      <w:r w:rsidR="00FB0E3F">
        <w:t>‘</w:t>
      </w:r>
      <w:r w:rsidR="00A136D0" w:rsidRPr="007E5937">
        <w:t>Patient Flagging</w:t>
      </w:r>
      <w:r w:rsidR="00FB0E3F">
        <w:t>’</w:t>
      </w:r>
      <w:r w:rsidR="00A136D0" w:rsidRPr="007E5937">
        <w:t xml:space="preserve"> screen by selecting or deselecting columns of interest</w:t>
      </w:r>
      <w:r w:rsidR="002A3056">
        <w:t>.</w:t>
      </w:r>
      <w:r w:rsidR="00A136D0" w:rsidRPr="007E5937">
        <w:t xml:space="preserve"> </w:t>
      </w:r>
      <w:r w:rsidR="002A3056">
        <w:t xml:space="preserve">In </w:t>
      </w:r>
      <w:r w:rsidR="00417DD6" w:rsidRPr="007E5937">
        <w:t>F</w:t>
      </w:r>
      <w:r w:rsidR="00A136D0" w:rsidRPr="007E5937">
        <w:t xml:space="preserve">igure </w:t>
      </w:r>
      <w:r>
        <w:t>33</w:t>
      </w:r>
      <w:r w:rsidR="00A136D0" w:rsidRPr="007E5937">
        <w:t xml:space="preserve">, </w:t>
      </w:r>
      <w:r w:rsidR="00FB0E3F">
        <w:t>‘</w:t>
      </w:r>
      <w:r w:rsidR="00A136D0" w:rsidRPr="007E5937">
        <w:t>Age</w:t>
      </w:r>
      <w:r w:rsidR="00FB0E3F">
        <w:t>’</w:t>
      </w:r>
      <w:r w:rsidR="00A136D0" w:rsidRPr="007E5937">
        <w:t xml:space="preserve"> and </w:t>
      </w:r>
      <w:r w:rsidR="00FB0E3F">
        <w:t>‘</w:t>
      </w:r>
      <w:r w:rsidR="00A136D0" w:rsidRPr="007E5937">
        <w:t>Patient Status</w:t>
      </w:r>
      <w:r w:rsidR="00FB0E3F">
        <w:t>’</w:t>
      </w:r>
      <w:r w:rsidR="00A136D0" w:rsidRPr="007E5937">
        <w:t xml:space="preserve"> columns are removed from the screen. </w:t>
      </w:r>
    </w:p>
    <w:p w14:paraId="50A1E42C" w14:textId="2852976D" w:rsidR="00A136D0" w:rsidRPr="007E5937" w:rsidRDefault="00A136D0" w:rsidP="00684E4F">
      <w:r w:rsidRPr="007E5937">
        <w:rPr>
          <w:b/>
          <w:bCs/>
        </w:rPr>
        <w:t xml:space="preserve">NOTE: </w:t>
      </w:r>
      <w:r w:rsidR="002A3056" w:rsidRPr="007E5937">
        <w:t>Re</w:t>
      </w:r>
      <w:r w:rsidR="002A3056" w:rsidRPr="002A3056">
        <w:t>s</w:t>
      </w:r>
      <w:r w:rsidRPr="007E5937">
        <w:t xml:space="preserve">electing the columns would </w:t>
      </w:r>
      <w:r w:rsidR="002A3056">
        <w:t>make them visible again</w:t>
      </w:r>
      <w:r w:rsidRPr="007E5937">
        <w:t>:</w:t>
      </w:r>
    </w:p>
    <w:p w14:paraId="317716DF" w14:textId="051DDD78" w:rsidR="00A136D0" w:rsidRPr="007E5937" w:rsidRDefault="00A136D0" w:rsidP="00684E4F">
      <w:pPr>
        <w:pStyle w:val="Caption"/>
      </w:pPr>
      <w:r w:rsidRPr="007E5937">
        <w:t xml:space="preserve">Figure </w:t>
      </w:r>
      <w:fldSimple w:instr=" SEQ Figure \* ARABIC ">
        <w:r w:rsidR="008C73BB">
          <w:rPr>
            <w:noProof/>
          </w:rPr>
          <w:t>33</w:t>
        </w:r>
      </w:fldSimple>
      <w:r w:rsidRPr="007E5937">
        <w:t xml:space="preserve"> - Column configuration</w:t>
      </w:r>
    </w:p>
    <w:p w14:paraId="3D784229" w14:textId="25C7C7A4" w:rsidR="00A136D0" w:rsidRDefault="00A136D0" w:rsidP="00BF6D04">
      <w:pPr>
        <w:jc w:val="center"/>
      </w:pPr>
      <w:r w:rsidRPr="007E5937">
        <w:rPr>
          <w:noProof/>
        </w:rPr>
        <w:drawing>
          <wp:inline distT="0" distB="0" distL="0" distR="0" wp14:anchorId="7C42AFCC" wp14:editId="55435CDA">
            <wp:extent cx="3545293" cy="4065846"/>
            <wp:effectExtent l="0" t="0" r="0" b="0"/>
            <wp:docPr id="1944519069" name="Picture 194451906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51906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560161" cy="4082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AC7B4" w14:textId="77777777" w:rsidR="006617AF" w:rsidRDefault="006617AF" w:rsidP="00684E4F"/>
    <w:p w14:paraId="5744329F" w14:textId="7FAF80CF" w:rsidR="006021B2" w:rsidRDefault="006021B2" w:rsidP="006617AF">
      <w:pPr>
        <w:pStyle w:val="Heading2"/>
      </w:pPr>
      <w:bookmarkStart w:id="33" w:name="_Toc147493481"/>
      <w:r>
        <w:t>Deleting a Flag</w:t>
      </w:r>
      <w:bookmarkEnd w:id="33"/>
    </w:p>
    <w:p w14:paraId="47056D19" w14:textId="6F6932E9" w:rsidR="005044DE" w:rsidRPr="00684E4F" w:rsidRDefault="009B6C08" w:rsidP="00684E4F">
      <w:r w:rsidRPr="00684E4F">
        <w:t xml:space="preserve">Flags can be deleted </w:t>
      </w:r>
      <w:r w:rsidR="001F0AFE" w:rsidRPr="00684E4F">
        <w:t xml:space="preserve">through the </w:t>
      </w:r>
      <w:r w:rsidR="00F31A29" w:rsidRPr="00684E4F">
        <w:t>‘Edit Flag’ menu</w:t>
      </w:r>
      <w:r w:rsidR="00EE66A8">
        <w:t>, followed by selecting the ‘Edit’ button, as demonstrated in Figure 34.</w:t>
      </w:r>
    </w:p>
    <w:p w14:paraId="0489E0D1" w14:textId="72CDE723" w:rsidR="004C357B" w:rsidRDefault="004C357B" w:rsidP="00684E4F">
      <w:pPr>
        <w:pStyle w:val="Caption"/>
      </w:pPr>
      <w:r>
        <w:t xml:space="preserve">Figure </w:t>
      </w:r>
      <w:fldSimple w:instr=" SEQ Figure \* ARABIC ">
        <w:r w:rsidR="008C73BB">
          <w:rPr>
            <w:noProof/>
          </w:rPr>
          <w:t>34</w:t>
        </w:r>
      </w:fldSimple>
      <w:r>
        <w:t xml:space="preserve"> - Delet</w:t>
      </w:r>
      <w:r w:rsidR="005134DC">
        <w:t>ing</w:t>
      </w:r>
      <w:r>
        <w:t xml:space="preserve"> a flag</w:t>
      </w:r>
      <w:r w:rsidR="00E927FB">
        <w:t xml:space="preserve"> through the Edit </w:t>
      </w:r>
      <w:proofErr w:type="gramStart"/>
      <w:r w:rsidR="00E927FB">
        <w:t>screen</w:t>
      </w:r>
      <w:proofErr w:type="gramEnd"/>
    </w:p>
    <w:p w14:paraId="0142D3EE" w14:textId="5B23123E" w:rsidR="004C357B" w:rsidRDefault="004C357B" w:rsidP="00684E4F">
      <w:r w:rsidRPr="004C357B">
        <w:rPr>
          <w:noProof/>
        </w:rPr>
        <w:drawing>
          <wp:inline distT="0" distB="0" distL="0" distR="0" wp14:anchorId="6B7FCE5B" wp14:editId="7166B813">
            <wp:extent cx="6192520" cy="1569085"/>
            <wp:effectExtent l="0" t="0" r="0" b="0"/>
            <wp:docPr id="936708031" name="Picture 9367080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708031" name="Picture 1" descr="A screenshot of a computer&#10;&#10;Description automatically generated with medium confidenc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913B4" w14:textId="1F5E4D6B" w:rsidR="005134DC" w:rsidRDefault="005134DC" w:rsidP="00684E4F">
      <w:r w:rsidRPr="005134DC">
        <w:rPr>
          <w:noProof/>
        </w:rPr>
        <w:lastRenderedPageBreak/>
        <w:drawing>
          <wp:inline distT="0" distB="0" distL="0" distR="0" wp14:anchorId="7FCCC1EE" wp14:editId="39283501">
            <wp:extent cx="6192520" cy="2520950"/>
            <wp:effectExtent l="0" t="0" r="0" b="0"/>
            <wp:docPr id="1228773519" name="Picture 12287735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773519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B80F4" w14:textId="57A50D47" w:rsidR="004D171C" w:rsidRDefault="004D171C" w:rsidP="00BF6D04">
      <w:pPr>
        <w:jc w:val="center"/>
      </w:pPr>
      <w:r w:rsidRPr="004D171C">
        <w:rPr>
          <w:noProof/>
        </w:rPr>
        <w:drawing>
          <wp:inline distT="0" distB="0" distL="0" distR="0" wp14:anchorId="71FB3B33" wp14:editId="01B86969">
            <wp:extent cx="3865705" cy="2054415"/>
            <wp:effectExtent l="0" t="0" r="1905" b="3175"/>
            <wp:docPr id="1264873569" name="Picture 126487356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873569" name="Picture 1" descr="A screenshot of a computer&#10;&#10;Description automatically generated with medium confidence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867157" cy="2055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294F3" w14:textId="599EB5DA" w:rsidR="004D171C" w:rsidRDefault="00F31A18" w:rsidP="00684E4F">
      <w:r w:rsidRPr="00684E4F">
        <w:rPr>
          <w:b/>
          <w:bCs/>
        </w:rPr>
        <w:t>NOTE</w:t>
      </w:r>
      <w:r w:rsidRPr="00684E4F">
        <w:t xml:space="preserve">: A flag can only be ‘Deleted’ when it </w:t>
      </w:r>
      <w:r w:rsidR="003F739B" w:rsidRPr="00684E4F">
        <w:t>i</w:t>
      </w:r>
      <w:r w:rsidR="00B647E0" w:rsidRPr="00684E4F">
        <w:t>s</w:t>
      </w:r>
      <w:r w:rsidR="003F739B" w:rsidRPr="00684E4F">
        <w:t xml:space="preserve"> </w:t>
      </w:r>
      <w:r w:rsidRPr="00684E4F">
        <w:t>no</w:t>
      </w:r>
      <w:r w:rsidR="00B647E0" w:rsidRPr="00684E4F">
        <w:t>t</w:t>
      </w:r>
      <w:r w:rsidRPr="00684E4F">
        <w:t xml:space="preserve"> </w:t>
      </w:r>
      <w:r w:rsidR="001676A8" w:rsidRPr="00684E4F">
        <w:t>applied to any patients</w:t>
      </w:r>
      <w:r w:rsidR="00504E07" w:rsidRPr="00684E4F">
        <w:t xml:space="preserve">, e.g. </w:t>
      </w:r>
      <w:r w:rsidR="009E67F9" w:rsidRPr="00684E4F">
        <w:t xml:space="preserve">In </w:t>
      </w:r>
      <w:r w:rsidR="00B6018E" w:rsidRPr="00684E4F">
        <w:t>Fi</w:t>
      </w:r>
      <w:r w:rsidR="00C32012">
        <w:t>g</w:t>
      </w:r>
      <w:r w:rsidR="00B6018E" w:rsidRPr="00684E4F">
        <w:t>ure 35</w:t>
      </w:r>
      <w:r w:rsidR="0061266E">
        <w:t>,</w:t>
      </w:r>
      <w:r w:rsidR="00B6018E" w:rsidRPr="00684E4F">
        <w:t xml:space="preserve"> there is no option to ‘Delete’ the RACF flag, as it has been </w:t>
      </w:r>
      <w:r w:rsidR="008B7CD6">
        <w:t>allocated</w:t>
      </w:r>
      <w:r w:rsidR="00B6018E" w:rsidRPr="00684E4F">
        <w:t xml:space="preserve"> </w:t>
      </w:r>
      <w:r w:rsidR="008B7CD6">
        <w:t xml:space="preserve">to </w:t>
      </w:r>
      <w:r w:rsidR="00B6018E" w:rsidRPr="00684E4F">
        <w:t>patient</w:t>
      </w:r>
      <w:r w:rsidR="008B7CD6">
        <w:t>s</w:t>
      </w:r>
      <w:r w:rsidR="00B6018E" w:rsidRPr="00684E4F">
        <w:t xml:space="preserve">. </w:t>
      </w:r>
      <w:r w:rsidR="00743EBF" w:rsidRPr="00684E4F">
        <w:t>Cle</w:t>
      </w:r>
      <w:r w:rsidR="0061266E">
        <w:t>a</w:t>
      </w:r>
      <w:r w:rsidR="00743EBF" w:rsidRPr="00684E4F">
        <w:t xml:space="preserve">ring the </w:t>
      </w:r>
      <w:r w:rsidR="006631A2">
        <w:t>F</w:t>
      </w:r>
      <w:r w:rsidR="00BC3328" w:rsidRPr="00684E4F">
        <w:t>lag for the cohort would present the user with the d</w:t>
      </w:r>
      <w:r w:rsidR="0061266E">
        <w:t>e</w:t>
      </w:r>
      <w:r w:rsidR="00BC3328" w:rsidRPr="00684E4F">
        <w:t>lete option</w:t>
      </w:r>
      <w:r w:rsidR="0061266E">
        <w:t>,</w:t>
      </w:r>
      <w:r w:rsidR="00BC3328" w:rsidRPr="00684E4F">
        <w:t xml:space="preserve"> as demonstrated in </w:t>
      </w:r>
      <w:r w:rsidR="00684E4F" w:rsidRPr="00684E4F">
        <w:t>Figure 36.</w:t>
      </w:r>
    </w:p>
    <w:p w14:paraId="6464D465" w14:textId="45BFA0A8" w:rsidR="007339A9" w:rsidRDefault="007339A9" w:rsidP="007339A9">
      <w:pPr>
        <w:pStyle w:val="Caption"/>
        <w:keepNext/>
      </w:pPr>
      <w:r>
        <w:t xml:space="preserve">Figure </w:t>
      </w:r>
      <w:fldSimple w:instr=" SEQ Figure \* ARABIC ">
        <w:r w:rsidR="008C73BB">
          <w:rPr>
            <w:noProof/>
          </w:rPr>
          <w:t>35</w:t>
        </w:r>
      </w:fldSimple>
      <w:r>
        <w:t xml:space="preserve"> </w:t>
      </w:r>
      <w:r w:rsidR="001B4EC7">
        <w:t>–</w:t>
      </w:r>
      <w:r>
        <w:t xml:space="preserve"> </w:t>
      </w:r>
      <w:r w:rsidR="00050507">
        <w:t xml:space="preserve">No Delete option </w:t>
      </w:r>
      <w:r w:rsidR="00C3613C">
        <w:t xml:space="preserve">because the </w:t>
      </w:r>
      <w:r w:rsidR="006631A2">
        <w:t>F</w:t>
      </w:r>
      <w:r>
        <w:t>lag</w:t>
      </w:r>
      <w:r w:rsidR="001B4EC7">
        <w:t xml:space="preserve"> </w:t>
      </w:r>
      <w:r w:rsidR="00C3613C">
        <w:t xml:space="preserve">is in </w:t>
      </w:r>
      <w:proofErr w:type="gramStart"/>
      <w:r w:rsidR="001B4EC7">
        <w:t>use</w:t>
      </w:r>
      <w:proofErr w:type="gramEnd"/>
    </w:p>
    <w:p w14:paraId="51590F15" w14:textId="364D8BA9" w:rsidR="002A33C4" w:rsidRDefault="002A33C4" w:rsidP="00684E4F">
      <w:r w:rsidRPr="002A33C4">
        <w:rPr>
          <w:noProof/>
        </w:rPr>
        <w:drawing>
          <wp:inline distT="0" distB="0" distL="0" distR="0" wp14:anchorId="57F39707" wp14:editId="6A41FA41">
            <wp:extent cx="6192520" cy="2512695"/>
            <wp:effectExtent l="0" t="0" r="0" b="1905"/>
            <wp:docPr id="9452032" name="Picture 94520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2032" name="Picture 1" descr="A screenshot of a computer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29AEA" w14:textId="7DB34158" w:rsidR="00AE6411" w:rsidRDefault="00AE6411" w:rsidP="00AE6411">
      <w:pPr>
        <w:pStyle w:val="Caption"/>
        <w:keepNext/>
      </w:pPr>
      <w:r>
        <w:lastRenderedPageBreak/>
        <w:t xml:space="preserve">Figure </w:t>
      </w:r>
      <w:fldSimple w:instr=" SEQ Figure \* ARABIC ">
        <w:r w:rsidR="008C73BB">
          <w:rPr>
            <w:noProof/>
          </w:rPr>
          <w:t>36</w:t>
        </w:r>
      </w:fldSimple>
      <w:r>
        <w:t xml:space="preserve"> - Clearing the </w:t>
      </w:r>
      <w:r w:rsidR="006631A2">
        <w:t>F</w:t>
      </w:r>
      <w:r>
        <w:t xml:space="preserve">lag allows for </w:t>
      </w:r>
      <w:proofErr w:type="gramStart"/>
      <w:r>
        <w:t>deletion</w:t>
      </w:r>
      <w:proofErr w:type="gramEnd"/>
    </w:p>
    <w:p w14:paraId="2D77BC0F" w14:textId="558430C4" w:rsidR="00AE6411" w:rsidRDefault="00AE6411" w:rsidP="00BF6D04">
      <w:pPr>
        <w:jc w:val="center"/>
      </w:pPr>
      <w:r w:rsidRPr="00AE6411">
        <w:rPr>
          <w:noProof/>
        </w:rPr>
        <w:drawing>
          <wp:inline distT="0" distB="0" distL="0" distR="0" wp14:anchorId="4B4FC4D7" wp14:editId="40C35B1E">
            <wp:extent cx="5693756" cy="2383297"/>
            <wp:effectExtent l="0" t="0" r="2540" b="0"/>
            <wp:docPr id="197304323" name="Picture 1973043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04323" name="Picture 1" descr="A screenshot of a computer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12336" cy="239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17487" w14:textId="77777777" w:rsidR="001879EF" w:rsidRDefault="001879EF">
      <w:pPr>
        <w:rPr>
          <w:rFonts w:eastAsiaTheme="majorEastAsia" w:cstheme="majorBidi"/>
          <w:b/>
          <w:color w:val="54B6E7"/>
          <w:sz w:val="26"/>
          <w:szCs w:val="26"/>
        </w:rPr>
      </w:pPr>
      <w:r>
        <w:br w:type="page"/>
      </w:r>
    </w:p>
    <w:p w14:paraId="3E50E4DE" w14:textId="721D40F2" w:rsidR="00C63C2F" w:rsidRDefault="00630AE2" w:rsidP="00630AE2">
      <w:pPr>
        <w:pStyle w:val="Heading2"/>
      </w:pPr>
      <w:bookmarkStart w:id="34" w:name="_Toc147493482"/>
      <w:r>
        <w:lastRenderedPageBreak/>
        <w:t>File Importing</w:t>
      </w:r>
      <w:bookmarkEnd w:id="34"/>
    </w:p>
    <w:p w14:paraId="2CA763C7" w14:textId="76A0316C" w:rsidR="00630AE2" w:rsidRDefault="00AF60A5" w:rsidP="00410DAB">
      <w:r>
        <w:t>Sometimes, a user will export a patient list to manage outside the system, e.g.,</w:t>
      </w:r>
      <w:r w:rsidR="00A3794D">
        <w:t xml:space="preserve"> manually update a status for a flag</w:t>
      </w:r>
      <w:r w:rsidR="00D475FE">
        <w:t>. I</w:t>
      </w:r>
      <w:r w:rsidR="001C768D">
        <w:t>n these instances</w:t>
      </w:r>
      <w:r w:rsidR="00D475FE">
        <w:t>,</w:t>
      </w:r>
      <w:r w:rsidR="001C768D">
        <w:t xml:space="preserve"> </w:t>
      </w:r>
      <w:r w:rsidR="00663B8E">
        <w:t>a user can import the patient list into the system</w:t>
      </w:r>
      <w:r w:rsidR="009162BD">
        <w:t xml:space="preserve"> </w:t>
      </w:r>
      <w:r w:rsidR="001A6D46">
        <w:t>and</w:t>
      </w:r>
      <w:r w:rsidR="00410DAB">
        <w:t xml:space="preserve"> </w:t>
      </w:r>
      <w:r w:rsidR="00180FAC">
        <w:t xml:space="preserve">update </w:t>
      </w:r>
      <w:r w:rsidR="001A6D46">
        <w:t xml:space="preserve">the status in </w:t>
      </w:r>
      <w:r w:rsidR="00601F07">
        <w:t xml:space="preserve">the </w:t>
      </w:r>
      <w:r w:rsidR="007D49BF">
        <w:t>Patient Flagging interface built into POLAR</w:t>
      </w:r>
      <w:r w:rsidR="001A6D46">
        <w:t xml:space="preserve"> Explorer </w:t>
      </w:r>
      <w:r w:rsidR="00A3794D">
        <w:t>based o</w:t>
      </w:r>
      <w:r w:rsidR="003D5C90">
        <w:t>n the edited external list.</w:t>
      </w:r>
    </w:p>
    <w:p w14:paraId="263D2E0C" w14:textId="50922622" w:rsidR="008C6895" w:rsidRDefault="008C6895" w:rsidP="008C6895">
      <w:pPr>
        <w:pStyle w:val="Caption"/>
        <w:keepNext/>
      </w:pPr>
      <w:r>
        <w:t xml:space="preserve">Figure </w:t>
      </w:r>
      <w:fldSimple w:instr=" SEQ Figure \* ARABIC ">
        <w:r w:rsidR="008C73BB">
          <w:rPr>
            <w:noProof/>
          </w:rPr>
          <w:t>37</w:t>
        </w:r>
      </w:fldSimple>
      <w:r>
        <w:rPr>
          <w:lang w:val="en-US"/>
        </w:rPr>
        <w:t xml:space="preserve"> - Exported </w:t>
      </w:r>
      <w:r w:rsidR="00D4517D">
        <w:rPr>
          <w:lang w:val="en-US"/>
        </w:rPr>
        <w:t>P</w:t>
      </w:r>
      <w:r>
        <w:rPr>
          <w:lang w:val="en-US"/>
        </w:rPr>
        <w:t xml:space="preserve">atient </w:t>
      </w:r>
      <w:r w:rsidR="00D4517D">
        <w:rPr>
          <w:lang w:val="en-US"/>
        </w:rPr>
        <w:t>L</w:t>
      </w:r>
      <w:r>
        <w:rPr>
          <w:lang w:val="en-US"/>
        </w:rPr>
        <w:t>ist</w:t>
      </w:r>
    </w:p>
    <w:p w14:paraId="3053DBDB" w14:textId="6D2A3FD8" w:rsidR="003D5C90" w:rsidRDefault="00482FDB" w:rsidP="00630AE2">
      <w:r w:rsidRPr="00482FDB">
        <w:rPr>
          <w:noProof/>
        </w:rPr>
        <w:drawing>
          <wp:inline distT="0" distB="0" distL="0" distR="0" wp14:anchorId="08E029B3" wp14:editId="7F953A3E">
            <wp:extent cx="6192520" cy="855345"/>
            <wp:effectExtent l="0" t="0" r="0" b="1905"/>
            <wp:docPr id="12732072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207267" name="Picture 1" descr="A screenshot of a computer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85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C3FA2" w14:textId="2741F789" w:rsidR="009D2DDD" w:rsidRDefault="00DC0C46" w:rsidP="007054A0">
      <w:r>
        <w:t>F</w:t>
      </w:r>
      <w:r w:rsidR="00E420C2">
        <w:t xml:space="preserve">igure 37 shows a list of patients exported </w:t>
      </w:r>
      <w:r w:rsidR="00B824B0">
        <w:t xml:space="preserve">from </w:t>
      </w:r>
      <w:r w:rsidR="00D51DDE">
        <w:t>the Patient Flagging interface</w:t>
      </w:r>
      <w:r w:rsidR="009A07D5">
        <w:t>.</w:t>
      </w:r>
      <w:r w:rsidR="00E8531F">
        <w:t xml:space="preserve"> The user can </w:t>
      </w:r>
      <w:r w:rsidR="00D51DDE">
        <w:t xml:space="preserve">now </w:t>
      </w:r>
      <w:r w:rsidR="00E8531F">
        <w:t xml:space="preserve">change </w:t>
      </w:r>
      <w:r w:rsidR="00D51DDE">
        <w:t>Patient IDs 3 and 9 statues</w:t>
      </w:r>
      <w:r w:rsidR="00021D27">
        <w:t xml:space="preserve"> </w:t>
      </w:r>
      <w:r w:rsidR="00B04BA5">
        <w:t xml:space="preserve">from ‘Consented’ to ‘Declined’ </w:t>
      </w:r>
      <w:r w:rsidR="00EF5633">
        <w:t>in the Excel list</w:t>
      </w:r>
      <w:r w:rsidR="00362DFB">
        <w:t>,</w:t>
      </w:r>
      <w:r w:rsidR="00E93744">
        <w:t xml:space="preserve"> as demonstrated</w:t>
      </w:r>
      <w:r w:rsidR="00836284">
        <w:t xml:space="preserve"> in Figure 38.</w:t>
      </w:r>
    </w:p>
    <w:p w14:paraId="3C620244" w14:textId="7328D8B9" w:rsidR="009D2DDD" w:rsidRDefault="009D2DDD" w:rsidP="009D2DDD">
      <w:pPr>
        <w:pStyle w:val="Caption"/>
        <w:keepNext/>
      </w:pPr>
      <w:r>
        <w:t xml:space="preserve">Figure 38 - </w:t>
      </w:r>
      <w:r w:rsidRPr="008B33D3">
        <w:t>Flag Status Change via Excel Export</w:t>
      </w:r>
    </w:p>
    <w:p w14:paraId="7F885376" w14:textId="77777777" w:rsidR="007054A0" w:rsidRDefault="00121F63" w:rsidP="007054A0">
      <w:r w:rsidRPr="00121F63">
        <w:rPr>
          <w:noProof/>
        </w:rPr>
        <w:drawing>
          <wp:inline distT="0" distB="0" distL="0" distR="0" wp14:anchorId="39D75E0F" wp14:editId="5A5F8CDB">
            <wp:extent cx="6192520" cy="858520"/>
            <wp:effectExtent l="0" t="0" r="0" b="0"/>
            <wp:docPr id="6601998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199882" name="Picture 1" descr="A screenshot of a computer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A5208" w14:textId="5FD37551" w:rsidR="00836284" w:rsidRDefault="00836284" w:rsidP="00A33D49">
      <w:r>
        <w:t>Saving the list will allow the user to use the import function</w:t>
      </w:r>
      <w:r w:rsidR="00611F47">
        <w:t xml:space="preserve"> buil</w:t>
      </w:r>
      <w:r w:rsidR="00362DFB">
        <w:t>t</w:t>
      </w:r>
      <w:r w:rsidR="00611F47">
        <w:t xml:space="preserve"> into the system</w:t>
      </w:r>
      <w:r w:rsidR="00362DFB">
        <w:t>,</w:t>
      </w:r>
      <w:r w:rsidR="00BB7847">
        <w:t xml:space="preserve"> as </w:t>
      </w:r>
      <w:r w:rsidR="00BA37DC">
        <w:t>seen</w:t>
      </w:r>
      <w:r w:rsidR="00BB7847">
        <w:t xml:space="preserve"> in Figure 39. </w:t>
      </w:r>
      <w:r w:rsidR="00BB7847" w:rsidRPr="00BB7847">
        <w:rPr>
          <w:b/>
          <w:bCs/>
        </w:rPr>
        <w:t>NOTE</w:t>
      </w:r>
      <w:r w:rsidR="00BB7847">
        <w:rPr>
          <w:b/>
          <w:bCs/>
        </w:rPr>
        <w:t xml:space="preserve"> </w:t>
      </w:r>
      <w:r w:rsidR="00CB6CB0" w:rsidRPr="00CB6CB0">
        <w:t xml:space="preserve">to avoid updating the statuses for </w:t>
      </w:r>
      <w:r w:rsidR="00A33D49">
        <w:t xml:space="preserve">the incorrect </w:t>
      </w:r>
      <w:r w:rsidR="00CB6CB0" w:rsidRPr="00CB6CB0">
        <w:t>Flag,</w:t>
      </w:r>
      <w:r w:rsidR="00CB6CB0">
        <w:rPr>
          <w:b/>
          <w:bCs/>
        </w:rPr>
        <w:t xml:space="preserve"> </w:t>
      </w:r>
      <w:r w:rsidR="00BB7847" w:rsidRPr="00BB7847">
        <w:t xml:space="preserve">the imported list must </w:t>
      </w:r>
      <w:r w:rsidR="00A33D49">
        <w:t xml:space="preserve">match </w:t>
      </w:r>
      <w:r w:rsidR="00BB7847" w:rsidRPr="00BB7847">
        <w:t xml:space="preserve">the </w:t>
      </w:r>
      <w:r w:rsidR="00BB7847">
        <w:t>Flag display</w:t>
      </w:r>
      <w:r w:rsidR="00B514D2">
        <w:t xml:space="preserve">ed </w:t>
      </w:r>
      <w:r w:rsidR="00BB7847">
        <w:t xml:space="preserve">in </w:t>
      </w:r>
      <w:r w:rsidR="006F4DCB">
        <w:t xml:space="preserve">the </w:t>
      </w:r>
      <w:r w:rsidR="00E260D8">
        <w:t>Patient Flagging interface</w:t>
      </w:r>
      <w:r w:rsidR="00BB7847">
        <w:t xml:space="preserve">, </w:t>
      </w:r>
      <w:proofErr w:type="gramStart"/>
      <w:r w:rsidR="00BB7847">
        <w:t>e.g</w:t>
      </w:r>
      <w:r w:rsidR="002C5944">
        <w:t>.</w:t>
      </w:r>
      <w:proofErr w:type="gramEnd"/>
      <w:r w:rsidR="00BB7847">
        <w:t xml:space="preserve"> </w:t>
      </w:r>
      <w:r w:rsidR="003D2BC1">
        <w:t xml:space="preserve">RACF </w:t>
      </w:r>
      <w:r w:rsidR="003D2BC1" w:rsidRPr="003D2BC1">
        <w:t xml:space="preserve">in </w:t>
      </w:r>
      <w:r w:rsidR="00B514D2">
        <w:t xml:space="preserve">Figure </w:t>
      </w:r>
      <w:r w:rsidR="003D2BC1" w:rsidRPr="003D2BC1">
        <w:t>39</w:t>
      </w:r>
      <w:r w:rsidR="003D2BC1">
        <w:t xml:space="preserve">. Also, the Flag Statuses must already be </w:t>
      </w:r>
      <w:r w:rsidR="002C5944">
        <w:t xml:space="preserve">configured </w:t>
      </w:r>
      <w:r w:rsidR="003D2BC1">
        <w:t>in the system for the Flag, including the correct spelling</w:t>
      </w:r>
      <w:r w:rsidR="0060737C">
        <w:t xml:space="preserve">, </w:t>
      </w:r>
      <w:proofErr w:type="gramStart"/>
      <w:r w:rsidR="0060737C">
        <w:t>e.g.</w:t>
      </w:r>
      <w:proofErr w:type="gramEnd"/>
      <w:r w:rsidR="0060737C">
        <w:t xml:space="preserve"> ‘</w:t>
      </w:r>
      <w:proofErr w:type="spellStart"/>
      <w:r w:rsidR="0060737C">
        <w:t>Cosented</w:t>
      </w:r>
      <w:proofErr w:type="spellEnd"/>
      <w:r w:rsidR="0060737C">
        <w:t>’ or ‘Declined’</w:t>
      </w:r>
      <w:r w:rsidR="002C5944">
        <w:t xml:space="preserve"> as seen in Figure 39.</w:t>
      </w:r>
    </w:p>
    <w:p w14:paraId="73FB4C78" w14:textId="207F586B" w:rsidR="009D2DDD" w:rsidRDefault="009D2DDD" w:rsidP="009D2DDD">
      <w:pPr>
        <w:pStyle w:val="Caption"/>
        <w:keepNext/>
      </w:pPr>
      <w:r>
        <w:t>Figure 39 - Import Function</w:t>
      </w:r>
    </w:p>
    <w:p w14:paraId="368391E6" w14:textId="4E3A921B" w:rsidR="00C32AAF" w:rsidRDefault="002F54F2" w:rsidP="00121F63">
      <w:pPr>
        <w:keepNext/>
      </w:pPr>
      <w:r w:rsidRPr="002F54F2">
        <w:rPr>
          <w:noProof/>
        </w:rPr>
        <w:drawing>
          <wp:inline distT="0" distB="0" distL="0" distR="0" wp14:anchorId="3803EEAD" wp14:editId="728BCF6C">
            <wp:extent cx="6192520" cy="1922780"/>
            <wp:effectExtent l="0" t="0" r="0" b="1270"/>
            <wp:docPr id="193473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73885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192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210A4" w14:textId="0F0998BD" w:rsidR="00277877" w:rsidRDefault="00BA37DC">
      <w:r>
        <w:t>Selecting the ‘Import’ button in Figure 39</w:t>
      </w:r>
      <w:r w:rsidR="00277877">
        <w:t xml:space="preserve"> will prompt the user to browse the saved Excel file</w:t>
      </w:r>
      <w:r w:rsidR="00390CE6">
        <w:t>,</w:t>
      </w:r>
      <w:r w:rsidR="00277877">
        <w:t xml:space="preserve"> as seen in Figure </w:t>
      </w:r>
      <w:r w:rsidR="00EB2A7D">
        <w:t>40.</w:t>
      </w:r>
    </w:p>
    <w:p w14:paraId="221265D5" w14:textId="7F329358" w:rsidR="00277877" w:rsidRDefault="00277877" w:rsidP="00277877">
      <w:pPr>
        <w:pStyle w:val="Caption"/>
        <w:keepNext/>
      </w:pPr>
      <w:r>
        <w:lastRenderedPageBreak/>
        <w:t>Figure 40 - Importing the Saved Excel File</w:t>
      </w:r>
    </w:p>
    <w:p w14:paraId="2DB8A45B" w14:textId="592771C0" w:rsidR="00277877" w:rsidRDefault="00277877" w:rsidP="00BF6D04">
      <w:pPr>
        <w:jc w:val="center"/>
      </w:pPr>
      <w:r w:rsidRPr="00277877">
        <w:rPr>
          <w:noProof/>
        </w:rPr>
        <w:drawing>
          <wp:inline distT="0" distB="0" distL="0" distR="0" wp14:anchorId="08C4ABB0" wp14:editId="7E7FAFC2">
            <wp:extent cx="4077216" cy="2873828"/>
            <wp:effectExtent l="0" t="0" r="0" b="3175"/>
            <wp:docPr id="20521361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1361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93533" cy="288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BF23" w14:textId="51C8ED8A" w:rsidR="00EB2A7D" w:rsidRDefault="00EB2A7D">
      <w:r>
        <w:t>A successful import process will display the following message:</w:t>
      </w:r>
    </w:p>
    <w:p w14:paraId="7F0D5503" w14:textId="5CBFE953" w:rsidR="00EB2A7D" w:rsidRDefault="00EB2A7D" w:rsidP="00EB2A7D">
      <w:pPr>
        <w:pStyle w:val="Caption"/>
        <w:keepNext/>
      </w:pPr>
      <w:r>
        <w:t>Figure 41 - Successful Import</w:t>
      </w:r>
      <w:r>
        <w:rPr>
          <w:noProof/>
        </w:rPr>
        <w:t xml:space="preserve"> Process</w:t>
      </w:r>
    </w:p>
    <w:p w14:paraId="527592FF" w14:textId="743A10FF" w:rsidR="00EB2A7D" w:rsidRDefault="00EB2A7D" w:rsidP="00BF6D04">
      <w:pPr>
        <w:jc w:val="center"/>
      </w:pPr>
      <w:r w:rsidRPr="00EB2A7D">
        <w:rPr>
          <w:noProof/>
        </w:rPr>
        <w:drawing>
          <wp:inline distT="0" distB="0" distL="0" distR="0" wp14:anchorId="72AAF933" wp14:editId="354B2363">
            <wp:extent cx="3471579" cy="1281453"/>
            <wp:effectExtent l="0" t="0" r="0" b="0"/>
            <wp:docPr id="19737641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764192" name="Picture 1" descr="A screenshot of a computer&#10;&#10;Description automatically generated"/>
                    <pic:cNvPicPr/>
                  </pic:nvPicPr>
                  <pic:blipFill rotWithShape="1">
                    <a:blip r:embed="rId81"/>
                    <a:srcRect t="3050" b="1"/>
                    <a:stretch/>
                  </pic:blipFill>
                  <pic:spPr bwMode="auto">
                    <a:xfrm>
                      <a:off x="0" y="0"/>
                      <a:ext cx="3480021" cy="1284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616AD" w14:textId="0C17AB66" w:rsidR="00EB2A7D" w:rsidRDefault="00EB2A7D">
      <w:r w:rsidRPr="00EB2A7D">
        <w:rPr>
          <w:b/>
          <w:bCs/>
        </w:rPr>
        <w:t>NOTE</w:t>
      </w:r>
      <w:r>
        <w:rPr>
          <w:b/>
          <w:bCs/>
        </w:rPr>
        <w:t xml:space="preserve">: </w:t>
      </w:r>
      <w:r>
        <w:t>Patient</w:t>
      </w:r>
      <w:r w:rsidR="002B72AE">
        <w:t xml:space="preserve"> IDs </w:t>
      </w:r>
      <w:r w:rsidR="001879EF">
        <w:t>3 and 9 now have a Flag Status of ‘Declined’ for the RACF flag:</w:t>
      </w:r>
    </w:p>
    <w:p w14:paraId="7B4BF0AD" w14:textId="72EFBC71" w:rsidR="001879EF" w:rsidRDefault="001879EF" w:rsidP="001879EF">
      <w:pPr>
        <w:pStyle w:val="Caption"/>
        <w:keepNext/>
      </w:pPr>
      <w:r>
        <w:t>Figure 42 - Status Update from an Import Process</w:t>
      </w:r>
    </w:p>
    <w:p w14:paraId="3A65D0B2" w14:textId="3FD6C9E8" w:rsidR="001879EF" w:rsidRPr="00EB2A7D" w:rsidRDefault="001879EF" w:rsidP="00BF6D04">
      <w:pPr>
        <w:jc w:val="center"/>
      </w:pPr>
      <w:r w:rsidRPr="001879EF">
        <w:rPr>
          <w:noProof/>
        </w:rPr>
        <w:drawing>
          <wp:inline distT="0" distB="0" distL="0" distR="0" wp14:anchorId="2E0C9EC7" wp14:editId="04A0F78A">
            <wp:extent cx="3821581" cy="2962894"/>
            <wp:effectExtent l="0" t="0" r="7620" b="9525"/>
            <wp:docPr id="1915887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887628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37746" cy="297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4535A" w14:textId="77777777" w:rsidR="000A1849" w:rsidRDefault="000A1849" w:rsidP="000A1849">
      <w:pPr>
        <w:pStyle w:val="Heading3"/>
      </w:pPr>
      <w:bookmarkStart w:id="35" w:name="_Toc147493483"/>
      <w:r>
        <w:lastRenderedPageBreak/>
        <w:t xml:space="preserve">Import </w:t>
      </w:r>
      <w:proofErr w:type="gramStart"/>
      <w:r>
        <w:t>troubleshooting</w:t>
      </w:r>
      <w:bookmarkEnd w:id="35"/>
      <w:proofErr w:type="gramEnd"/>
    </w:p>
    <w:p w14:paraId="5ABD52DE" w14:textId="0D29351F" w:rsidR="000A1849" w:rsidRDefault="00745E98" w:rsidP="000A1849">
      <w:r>
        <w:t>As discuss</w:t>
      </w:r>
      <w:r w:rsidR="00F230FF">
        <w:t>ed,</w:t>
      </w:r>
      <w:r>
        <w:t xml:space="preserve"> the import process should be </w:t>
      </w:r>
      <w:r w:rsidR="00A15362">
        <w:t xml:space="preserve">relevant to the </w:t>
      </w:r>
      <w:r>
        <w:t xml:space="preserve">Flag displayed in the </w:t>
      </w:r>
      <w:r w:rsidR="00A15362">
        <w:t>Patient Flagging interface</w:t>
      </w:r>
      <w:r w:rsidR="0055534C">
        <w:t xml:space="preserve">. </w:t>
      </w:r>
      <w:r w:rsidR="0055534C" w:rsidRPr="0055534C">
        <w:rPr>
          <w:b/>
          <w:bCs/>
        </w:rPr>
        <w:t>NOTE</w:t>
      </w:r>
      <w:r w:rsidR="0055534C">
        <w:rPr>
          <w:b/>
          <w:bCs/>
        </w:rPr>
        <w:t xml:space="preserve"> </w:t>
      </w:r>
      <w:r w:rsidR="0055534C" w:rsidRPr="0055534C">
        <w:t>that</w:t>
      </w:r>
      <w:r w:rsidR="0055534C">
        <w:rPr>
          <w:b/>
          <w:bCs/>
        </w:rPr>
        <w:t xml:space="preserve"> </w:t>
      </w:r>
      <w:r w:rsidR="0055534C" w:rsidRPr="00D644B8">
        <w:t xml:space="preserve">an import process cannot be performed </w:t>
      </w:r>
      <w:r w:rsidR="00B20379">
        <w:t xml:space="preserve">(is greyed out) </w:t>
      </w:r>
      <w:r w:rsidR="0055534C" w:rsidRPr="00D644B8">
        <w:t xml:space="preserve">unless a </w:t>
      </w:r>
      <w:r w:rsidR="00D644B8">
        <w:t>Flag</w:t>
      </w:r>
      <w:r w:rsidR="00D644B8" w:rsidRPr="00D644B8">
        <w:t xml:space="preserve"> is selected:</w:t>
      </w:r>
    </w:p>
    <w:p w14:paraId="0695DFB1" w14:textId="584B8BD9" w:rsidR="000C11F0" w:rsidRDefault="000C11F0" w:rsidP="000C11F0">
      <w:pPr>
        <w:pStyle w:val="Caption"/>
        <w:keepNext/>
      </w:pPr>
      <w:r>
        <w:t xml:space="preserve">Figure </w:t>
      </w:r>
      <w:r w:rsidR="002D59AE">
        <w:t>43</w:t>
      </w:r>
      <w:r>
        <w:t xml:space="preserve"> - A user must </w:t>
      </w:r>
      <w:r w:rsidR="004679DB">
        <w:t>choose</w:t>
      </w:r>
      <w:r>
        <w:t xml:space="preserve"> </w:t>
      </w:r>
      <w:r w:rsidR="004679DB">
        <w:t xml:space="preserve">the correct </w:t>
      </w:r>
      <w:r>
        <w:t xml:space="preserve">Flag </w:t>
      </w:r>
      <w:r w:rsidR="004679DB">
        <w:t>if</w:t>
      </w:r>
      <w:r>
        <w:t xml:space="preserve"> they want to import a </w:t>
      </w:r>
      <w:proofErr w:type="gramStart"/>
      <w:r>
        <w:t>list</w:t>
      </w:r>
      <w:proofErr w:type="gramEnd"/>
    </w:p>
    <w:p w14:paraId="4FB29722" w14:textId="4ECC9031" w:rsidR="000C11F0" w:rsidRDefault="000C11F0" w:rsidP="000A1849">
      <w:pPr>
        <w:rPr>
          <w:b/>
          <w:bCs/>
        </w:rPr>
      </w:pPr>
      <w:r w:rsidRPr="000C11F0">
        <w:rPr>
          <w:b/>
          <w:bCs/>
          <w:noProof/>
        </w:rPr>
        <w:drawing>
          <wp:inline distT="0" distB="0" distL="0" distR="0" wp14:anchorId="18C47C8C" wp14:editId="0CB1EC80">
            <wp:extent cx="6192520" cy="1772285"/>
            <wp:effectExtent l="0" t="0" r="0" b="0"/>
            <wp:docPr id="1707606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606298" name="Picture 1" descr="A screenshot of a computer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17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46868" w14:textId="77777777" w:rsidR="0094363B" w:rsidRDefault="00B43DC5" w:rsidP="000A1849">
      <w:r>
        <w:t xml:space="preserve">Flag </w:t>
      </w:r>
      <w:r w:rsidR="002D59AE">
        <w:t>Statuses</w:t>
      </w:r>
      <w:r>
        <w:t xml:space="preserve"> </w:t>
      </w:r>
      <w:r w:rsidRPr="002D59AE">
        <w:rPr>
          <w:b/>
          <w:bCs/>
        </w:rPr>
        <w:t>MUST</w:t>
      </w:r>
      <w:r>
        <w:t xml:space="preserve"> be the same as what has been configured in the POLAR System.</w:t>
      </w:r>
      <w:r w:rsidR="002D59AE">
        <w:t xml:space="preserve"> </w:t>
      </w:r>
    </w:p>
    <w:p w14:paraId="5021F343" w14:textId="16A25F3E" w:rsidR="00D644B8" w:rsidRDefault="002D59AE" w:rsidP="0094363B">
      <w:r>
        <w:t>In Figure 44</w:t>
      </w:r>
      <w:r w:rsidR="004679DB">
        <w:t>,</w:t>
      </w:r>
      <w:r>
        <w:t xml:space="preserve"> the user is tr</w:t>
      </w:r>
      <w:r w:rsidR="004679DB">
        <w:t>y</w:t>
      </w:r>
      <w:r>
        <w:t xml:space="preserve">ing to import a </w:t>
      </w:r>
      <w:r w:rsidR="00DB37B0">
        <w:t>‘</w:t>
      </w:r>
      <w:r>
        <w:t>Decline</w:t>
      </w:r>
      <w:r w:rsidR="00DB37B0">
        <w:t>’</w:t>
      </w:r>
      <w:r>
        <w:t xml:space="preserve"> status for Patient ID </w:t>
      </w:r>
      <w:r w:rsidR="00DB37B0">
        <w:t>9- Noting the F</w:t>
      </w:r>
      <w:r w:rsidR="0094363B">
        <w:t>la</w:t>
      </w:r>
      <w:r w:rsidR="00DB37B0">
        <w:t xml:space="preserve">g Status in </w:t>
      </w:r>
      <w:r w:rsidR="00FE44AE">
        <w:t>POLAR i</w:t>
      </w:r>
      <w:r w:rsidR="0094363B">
        <w:t>s</w:t>
      </w:r>
      <w:r w:rsidR="00FE44AE">
        <w:t xml:space="preserve"> ‘Declined’</w:t>
      </w:r>
      <w:r w:rsidR="0094363B">
        <w:t>.</w:t>
      </w:r>
    </w:p>
    <w:p w14:paraId="689F3142" w14:textId="05700D8F" w:rsidR="00DC7546" w:rsidRDefault="00DC7546" w:rsidP="00DC7546">
      <w:pPr>
        <w:pStyle w:val="Caption"/>
        <w:keepNext/>
      </w:pPr>
      <w:r>
        <w:t>Figure 44 - An Incorrect Flag Status</w:t>
      </w:r>
      <w:r w:rsidR="003C01CF">
        <w:t xml:space="preserve"> </w:t>
      </w:r>
      <w:proofErr w:type="spellStart"/>
      <w:r w:rsidR="003C01CF">
        <w:t>Entred</w:t>
      </w:r>
      <w:proofErr w:type="spellEnd"/>
    </w:p>
    <w:p w14:paraId="462A6C96" w14:textId="245DA12C" w:rsidR="00A15362" w:rsidRDefault="00DC7546" w:rsidP="000A1849">
      <w:r w:rsidRPr="00DC7546">
        <w:rPr>
          <w:noProof/>
        </w:rPr>
        <w:drawing>
          <wp:inline distT="0" distB="0" distL="0" distR="0" wp14:anchorId="36FCDC3E" wp14:editId="68F98A72">
            <wp:extent cx="6192520" cy="899795"/>
            <wp:effectExtent l="0" t="0" r="0" b="0"/>
            <wp:docPr id="16789484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948493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086D8" w14:textId="1CC45AF8" w:rsidR="00D37673" w:rsidRDefault="00D37673" w:rsidP="000A1849">
      <w:r>
        <w:t>This import process will return the following error:</w:t>
      </w:r>
    </w:p>
    <w:p w14:paraId="1D5C5A46" w14:textId="3BA152A8" w:rsidR="00E528F0" w:rsidRDefault="00E528F0" w:rsidP="00E528F0">
      <w:pPr>
        <w:pStyle w:val="Caption"/>
        <w:keepNext/>
      </w:pPr>
      <w:r>
        <w:t>Figure 45 - The Error Returned from trying to Import an Incorrect Flag Status</w:t>
      </w:r>
    </w:p>
    <w:p w14:paraId="16CA18C8" w14:textId="0205D41A" w:rsidR="00D37673" w:rsidRPr="000A1849" w:rsidRDefault="003C01CF" w:rsidP="00BF6D04">
      <w:pPr>
        <w:jc w:val="center"/>
      </w:pPr>
      <w:r w:rsidRPr="003C01CF">
        <w:rPr>
          <w:noProof/>
        </w:rPr>
        <w:drawing>
          <wp:inline distT="0" distB="0" distL="0" distR="0" wp14:anchorId="34A69E20" wp14:editId="691092DF">
            <wp:extent cx="3611088" cy="2009945"/>
            <wp:effectExtent l="0" t="0" r="8890" b="0"/>
            <wp:docPr id="785549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549768" name="Picture 1" descr="A screenshot of a computer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616897" cy="2013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B21FF" w14:textId="4C3B2A4A" w:rsidR="00F81C73" w:rsidRDefault="00DE25B5">
      <w:r w:rsidRPr="00DE25B5">
        <w:rPr>
          <w:b/>
          <w:bCs/>
        </w:rPr>
        <w:t>NOTE</w:t>
      </w:r>
      <w:r>
        <w:rPr>
          <w:b/>
          <w:bCs/>
        </w:rPr>
        <w:t xml:space="preserve"> </w:t>
      </w:r>
      <w:r>
        <w:t>Changing the flag st</w:t>
      </w:r>
      <w:r w:rsidR="00BF62C1">
        <w:t>a</w:t>
      </w:r>
      <w:r w:rsidR="007363B5">
        <w:t>t</w:t>
      </w:r>
      <w:r>
        <w:t xml:space="preserve">us to ‘Declined’ in the Exported List will </w:t>
      </w:r>
      <w:r w:rsidR="00BF62C1">
        <w:t>fix this error.</w:t>
      </w:r>
    </w:p>
    <w:p w14:paraId="16D8BE2E" w14:textId="77777777" w:rsidR="00F81C73" w:rsidRPr="00F81C73" w:rsidRDefault="00F81C73" w:rsidP="00F81C73">
      <w:pPr>
        <w:pStyle w:val="Heading3"/>
        <w:rPr>
          <w:color w:val="54B6E7"/>
          <w:sz w:val="26"/>
          <w:szCs w:val="26"/>
        </w:rPr>
      </w:pPr>
      <w:bookmarkStart w:id="36" w:name="_Toc147493484"/>
      <w:r>
        <w:t>Review</w:t>
      </w:r>
      <w:bookmarkEnd w:id="36"/>
    </w:p>
    <w:p w14:paraId="32B5B199" w14:textId="59BDF4DD" w:rsidR="00F81C73" w:rsidRDefault="00542C54" w:rsidP="00542C54">
      <w:pPr>
        <w:pStyle w:val="ListParagraph"/>
        <w:numPr>
          <w:ilvl w:val="0"/>
          <w:numId w:val="34"/>
        </w:numPr>
      </w:pPr>
      <w:r>
        <w:t>Exported Patient Lists can be imported back into the system with modified statuses</w:t>
      </w:r>
      <w:r w:rsidR="00371D60">
        <w:t>.</w:t>
      </w:r>
    </w:p>
    <w:p w14:paraId="0DBAA4E6" w14:textId="337E3335" w:rsidR="00542C54" w:rsidRDefault="00747B47" w:rsidP="00542C54">
      <w:pPr>
        <w:pStyle w:val="ListParagraph"/>
        <w:numPr>
          <w:ilvl w:val="0"/>
          <w:numId w:val="34"/>
        </w:numPr>
      </w:pPr>
      <w:r>
        <w:t xml:space="preserve">The Flag </w:t>
      </w:r>
      <w:r w:rsidR="00371D60">
        <w:t>relevant</w:t>
      </w:r>
      <w:r>
        <w:t xml:space="preserve"> to the </w:t>
      </w:r>
      <w:r w:rsidR="006F5F51">
        <w:t xml:space="preserve">import </w:t>
      </w:r>
      <w:r>
        <w:t>list must be selected before an i</w:t>
      </w:r>
      <w:r w:rsidR="00371D60">
        <w:t>m</w:t>
      </w:r>
      <w:r>
        <w:t>port process can be pe</w:t>
      </w:r>
      <w:r w:rsidR="00371D60">
        <w:t>rfor</w:t>
      </w:r>
      <w:r>
        <w:t>med</w:t>
      </w:r>
      <w:r w:rsidR="006F5F51">
        <w:t>.</w:t>
      </w:r>
    </w:p>
    <w:p w14:paraId="5D16EF1C" w14:textId="75042F50" w:rsidR="00747B47" w:rsidRPr="00F81C73" w:rsidRDefault="00AA1A37" w:rsidP="00542C54">
      <w:pPr>
        <w:pStyle w:val="ListParagraph"/>
        <w:numPr>
          <w:ilvl w:val="0"/>
          <w:numId w:val="34"/>
        </w:numPr>
      </w:pPr>
      <w:r>
        <w:t xml:space="preserve">The Flag Status on the </w:t>
      </w:r>
      <w:r w:rsidR="006F5F51">
        <w:t>import</w:t>
      </w:r>
      <w:r>
        <w:t xml:space="preserve"> l</w:t>
      </w:r>
      <w:r w:rsidR="006F5F51">
        <w:t>i</w:t>
      </w:r>
      <w:r>
        <w:t>st must exist in the system in the same fo</w:t>
      </w:r>
      <w:r w:rsidR="006F5F51">
        <w:t>r</w:t>
      </w:r>
      <w:r>
        <w:t xml:space="preserve">mat, </w:t>
      </w:r>
      <w:proofErr w:type="gramStart"/>
      <w:r>
        <w:t>e.g.</w:t>
      </w:r>
      <w:proofErr w:type="gramEnd"/>
      <w:r>
        <w:t xml:space="preserve"> the correct spelling</w:t>
      </w:r>
      <w:r w:rsidR="009121AB">
        <w:t>.</w:t>
      </w:r>
    </w:p>
    <w:p w14:paraId="4F48F796" w14:textId="763F6F2F" w:rsidR="003F6C9F" w:rsidRDefault="003F6C9F" w:rsidP="0096486C">
      <w:pPr>
        <w:pStyle w:val="Heading2"/>
      </w:pPr>
      <w:bookmarkStart w:id="37" w:name="_Toc147493485"/>
      <w:r>
        <w:lastRenderedPageBreak/>
        <w:t>Using Flags in the Clinical Summary Report</w:t>
      </w:r>
      <w:bookmarkEnd w:id="37"/>
    </w:p>
    <w:p w14:paraId="1674895A" w14:textId="238F114E" w:rsidR="00367A60" w:rsidRDefault="00B1412F" w:rsidP="00367A60">
      <w:r>
        <w:t>As demonstrated in Figure 37, a</w:t>
      </w:r>
      <w:r w:rsidR="00367A60">
        <w:t xml:space="preserve"> support</w:t>
      </w:r>
      <w:r w:rsidR="0004343C">
        <w:t>ed</w:t>
      </w:r>
      <w:r w:rsidR="00367A60">
        <w:t xml:space="preserve"> use case for patient flagging </w:t>
      </w:r>
      <w:r w:rsidR="0094476A">
        <w:t>includes</w:t>
      </w:r>
      <w:r w:rsidR="00CB6C7A">
        <w:t xml:space="preserve"> </w:t>
      </w:r>
      <w:r w:rsidR="00667C45">
        <w:t xml:space="preserve">using </w:t>
      </w:r>
      <w:r w:rsidR="00CB6C7A">
        <w:t>the POLAR Clinic Summary report to filter a patient</w:t>
      </w:r>
      <w:r w:rsidR="0004343C">
        <w:t xml:space="preserve"> cohort based on a flag and associated status.</w:t>
      </w:r>
      <w:r w:rsidR="00CB6C7A">
        <w:t xml:space="preserve"> </w:t>
      </w:r>
    </w:p>
    <w:p w14:paraId="79972759" w14:textId="378D57AB" w:rsidR="0004343C" w:rsidRDefault="0004343C" w:rsidP="0004343C">
      <w:pPr>
        <w:pStyle w:val="Caption"/>
        <w:keepNext/>
      </w:pPr>
      <w:r>
        <w:t xml:space="preserve">Figure </w:t>
      </w:r>
      <w:fldSimple w:instr=" SEQ Figure \* ARABIC ">
        <w:r w:rsidR="008C73BB">
          <w:rPr>
            <w:noProof/>
          </w:rPr>
          <w:t>38</w:t>
        </w:r>
      </w:fldSimple>
      <w:r>
        <w:t xml:space="preserve"> </w:t>
      </w:r>
      <w:r w:rsidR="0094476A">
        <w:t>–</w:t>
      </w:r>
      <w:r>
        <w:t xml:space="preserve"> </w:t>
      </w:r>
      <w:r w:rsidR="0094476A">
        <w:t xml:space="preserve">Using </w:t>
      </w:r>
      <w:r>
        <w:t>Filte</w:t>
      </w:r>
      <w:r w:rsidR="0094476A">
        <w:t xml:space="preserve">rs in the Clinic Summary </w:t>
      </w:r>
      <w:r w:rsidR="00973FF1">
        <w:t>R</w:t>
      </w:r>
      <w:r w:rsidR="0094476A">
        <w:t>eport</w:t>
      </w:r>
    </w:p>
    <w:p w14:paraId="4DA9AAD2" w14:textId="6C71707A" w:rsidR="0004343C" w:rsidRDefault="0004343C" w:rsidP="00367A60">
      <w:r w:rsidRPr="0004343C">
        <w:rPr>
          <w:noProof/>
        </w:rPr>
        <w:drawing>
          <wp:inline distT="0" distB="0" distL="0" distR="0" wp14:anchorId="56F4F646" wp14:editId="55FC0626">
            <wp:extent cx="5757567" cy="4310500"/>
            <wp:effectExtent l="0" t="0" r="0" b="0"/>
            <wp:docPr id="65536426" name="Picture 65536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36426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61125" cy="4313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EC4D" w14:textId="0C91FF63" w:rsidR="0080282C" w:rsidRDefault="00362F09" w:rsidP="00362F09">
      <w:r>
        <w:t xml:space="preserve">Figure 38 demonstrates how </w:t>
      </w:r>
      <w:r w:rsidR="003915B0">
        <w:t>Select</w:t>
      </w:r>
      <w:r>
        <w:t>ing</w:t>
      </w:r>
      <w:r w:rsidR="003915B0">
        <w:t xml:space="preserve"> the flag </w:t>
      </w:r>
      <w:r w:rsidR="00973FF1">
        <w:t>‘</w:t>
      </w:r>
      <w:r w:rsidR="003915B0">
        <w:t>Refugee</w:t>
      </w:r>
      <w:r w:rsidR="00973FF1">
        <w:t>’</w:t>
      </w:r>
      <w:r w:rsidR="003915B0">
        <w:t xml:space="preserve"> with </w:t>
      </w:r>
      <w:r>
        <w:t xml:space="preserve">a </w:t>
      </w:r>
      <w:r w:rsidR="003915B0">
        <w:t xml:space="preserve">status </w:t>
      </w:r>
      <w:r>
        <w:t xml:space="preserve">of </w:t>
      </w:r>
      <w:r w:rsidR="00973FF1">
        <w:t>‘</w:t>
      </w:r>
      <w:r w:rsidR="00481474">
        <w:t>Yes’</w:t>
      </w:r>
      <w:r w:rsidR="003915B0">
        <w:t xml:space="preserve"> </w:t>
      </w:r>
      <w:r>
        <w:t>will</w:t>
      </w:r>
      <w:r w:rsidR="00500AD5">
        <w:t xml:space="preserve"> return a cohort of 643 patients</w:t>
      </w:r>
      <w:r>
        <w:t>.</w:t>
      </w:r>
    </w:p>
    <w:p w14:paraId="33DFE084" w14:textId="4CD9D055" w:rsidR="00500AD5" w:rsidRDefault="00500AD5" w:rsidP="00500AD5">
      <w:pPr>
        <w:pStyle w:val="Caption"/>
        <w:keepNext/>
      </w:pPr>
      <w:r>
        <w:lastRenderedPageBreak/>
        <w:t xml:space="preserve">Figure </w:t>
      </w:r>
      <w:fldSimple w:instr=" SEQ Figure \* ARABIC ">
        <w:r w:rsidR="008C73BB">
          <w:rPr>
            <w:noProof/>
          </w:rPr>
          <w:t>39</w:t>
        </w:r>
      </w:fldSimple>
      <w:r>
        <w:t xml:space="preserve"> - Filtering a patient </w:t>
      </w:r>
      <w:proofErr w:type="gramStart"/>
      <w:r>
        <w:t>cohort</w:t>
      </w:r>
      <w:proofErr w:type="gramEnd"/>
    </w:p>
    <w:p w14:paraId="4AC39F8E" w14:textId="20D6F657" w:rsidR="00500AD5" w:rsidRDefault="004727E4" w:rsidP="00367A60">
      <w:r w:rsidRPr="004727E4">
        <w:rPr>
          <w:noProof/>
        </w:rPr>
        <w:drawing>
          <wp:inline distT="0" distB="0" distL="0" distR="0" wp14:anchorId="71B5281E" wp14:editId="3987400C">
            <wp:extent cx="6192520" cy="4636135"/>
            <wp:effectExtent l="0" t="0" r="0" b="0"/>
            <wp:docPr id="1657758006" name="Picture 1657758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758006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463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D66AA" w14:textId="77777777" w:rsidR="000747E0" w:rsidRDefault="000747E0" w:rsidP="00367A60"/>
    <w:p w14:paraId="0F2AE6FD" w14:textId="723AE038" w:rsidR="007B47E8" w:rsidRDefault="000747E0" w:rsidP="000747E0">
      <w:pPr>
        <w:pStyle w:val="Heading2"/>
      </w:pPr>
      <w:bookmarkStart w:id="38" w:name="_Toc147493486"/>
      <w:r>
        <w:t>Stakeholder/PHN flags versus Practice Flags</w:t>
      </w:r>
      <w:bookmarkEnd w:id="38"/>
    </w:p>
    <w:p w14:paraId="59E459B7" w14:textId="77777777" w:rsidR="006A2878" w:rsidRDefault="00102D04" w:rsidP="000747E0">
      <w:r>
        <w:t xml:space="preserve">Different </w:t>
      </w:r>
      <w:r w:rsidR="004B3C41">
        <w:t>stakeholders/</w:t>
      </w:r>
      <w:r>
        <w:t>users of the POLAR system can create flags</w:t>
      </w:r>
      <w:r w:rsidR="00210DA9">
        <w:t>. For example</w:t>
      </w:r>
      <w:r w:rsidR="00900E9F">
        <w:t>,</w:t>
      </w:r>
      <w:r w:rsidR="00210DA9">
        <w:t xml:space="preserve"> a </w:t>
      </w:r>
      <w:r>
        <w:t xml:space="preserve">Stakeholder or PHN can </w:t>
      </w:r>
      <w:r w:rsidR="00122A2A">
        <w:t>create</w:t>
      </w:r>
      <w:r>
        <w:t xml:space="preserve"> a flag</w:t>
      </w:r>
      <w:r w:rsidR="000340DC">
        <w:t xml:space="preserve"> </w:t>
      </w:r>
      <w:r w:rsidR="00900E9F">
        <w:t xml:space="preserve">to </w:t>
      </w:r>
      <w:r w:rsidR="00A95A68">
        <w:t>track</w:t>
      </w:r>
      <w:r w:rsidR="00900E9F">
        <w:t xml:space="preserve"> patients within the Practice </w:t>
      </w:r>
      <w:r>
        <w:t>as part of</w:t>
      </w:r>
      <w:r w:rsidR="00900E9F">
        <w:t xml:space="preserve"> a </w:t>
      </w:r>
      <w:proofErr w:type="spellStart"/>
      <w:r w:rsidR="00900E9F">
        <w:t>Commi</w:t>
      </w:r>
      <w:r w:rsidR="00A95A68">
        <w:t>sion</w:t>
      </w:r>
      <w:r w:rsidR="00900E9F">
        <w:t>ing</w:t>
      </w:r>
      <w:proofErr w:type="spellEnd"/>
      <w:r w:rsidR="00900E9F">
        <w:t xml:space="preserve"> ex</w:t>
      </w:r>
      <w:r>
        <w:t>er</w:t>
      </w:r>
      <w:r w:rsidR="00900E9F">
        <w:t xml:space="preserve">cise. </w:t>
      </w:r>
      <w:r w:rsidR="00122A2A">
        <w:t>When the practice user logs in to POLAR, they will see all flags created by the PHN</w:t>
      </w:r>
      <w:r w:rsidR="0002558C">
        <w:t xml:space="preserve">, as demonstrated in Figure 39. </w:t>
      </w:r>
    </w:p>
    <w:p w14:paraId="2A9E351A" w14:textId="05D86697" w:rsidR="000747E0" w:rsidRPr="0002558C" w:rsidRDefault="0002558C" w:rsidP="000747E0">
      <w:r w:rsidRPr="0002558C">
        <w:rPr>
          <w:b/>
          <w:bCs/>
        </w:rPr>
        <w:t>NOTE</w:t>
      </w:r>
      <w:r>
        <w:rPr>
          <w:b/>
          <w:bCs/>
        </w:rPr>
        <w:t xml:space="preserve">: </w:t>
      </w:r>
      <w:r>
        <w:t>The practice user cannot edit these flags.</w:t>
      </w:r>
    </w:p>
    <w:p w14:paraId="7C96B83B" w14:textId="41434067" w:rsidR="0002558C" w:rsidRDefault="0002558C" w:rsidP="0002558C">
      <w:pPr>
        <w:pStyle w:val="Caption"/>
        <w:keepNext/>
      </w:pPr>
      <w:r>
        <w:t xml:space="preserve">Figure </w:t>
      </w:r>
      <w:fldSimple w:instr=" SEQ Figure \* ARABIC ">
        <w:r w:rsidR="008C73BB">
          <w:rPr>
            <w:noProof/>
          </w:rPr>
          <w:t>40</w:t>
        </w:r>
      </w:fldSimple>
      <w:r>
        <w:t xml:space="preserve"> - Stakeholder/PHN created </w:t>
      </w:r>
      <w:proofErr w:type="gramStart"/>
      <w:r>
        <w:t>flags</w:t>
      </w:r>
      <w:proofErr w:type="gramEnd"/>
    </w:p>
    <w:p w14:paraId="261E05DD" w14:textId="202651C8" w:rsidR="009B1404" w:rsidRDefault="009B1404" w:rsidP="000747E0">
      <w:r w:rsidRPr="009B1404">
        <w:rPr>
          <w:noProof/>
        </w:rPr>
        <w:drawing>
          <wp:inline distT="0" distB="0" distL="0" distR="0" wp14:anchorId="791C1874" wp14:editId="66405906">
            <wp:extent cx="6192520" cy="1569720"/>
            <wp:effectExtent l="0" t="0" r="0" b="0"/>
            <wp:docPr id="205027108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271082" name="Picture 1" descr="A screenshot of a computer&#10;&#10;Description automatically generated with medium confidence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F35D2" w14:textId="14B60113" w:rsidR="0002558C" w:rsidRDefault="00F93450" w:rsidP="000747E0">
      <w:r>
        <w:t>When selecting a flag</w:t>
      </w:r>
      <w:r w:rsidR="00D335C2">
        <w:t>,</w:t>
      </w:r>
      <w:r>
        <w:t xml:space="preserve"> a </w:t>
      </w:r>
      <w:r w:rsidR="00E20DE0">
        <w:t xml:space="preserve">practice user will see a </w:t>
      </w:r>
      <w:r w:rsidR="00D335C2">
        <w:t>PHN or S</w:t>
      </w:r>
      <w:r>
        <w:t xml:space="preserve">takeholder </w:t>
      </w:r>
      <w:r w:rsidR="00D335C2">
        <w:t>represented with a ‘</w:t>
      </w:r>
      <w:proofErr w:type="spellStart"/>
      <w:r w:rsidR="00D335C2">
        <w:t>phn</w:t>
      </w:r>
      <w:proofErr w:type="spellEnd"/>
      <w:r w:rsidR="00D335C2">
        <w:t>’ symbol against it, as demonstrated in Figure 40.</w:t>
      </w:r>
    </w:p>
    <w:p w14:paraId="68386923" w14:textId="1CEED7D4" w:rsidR="00D335C2" w:rsidRDefault="00D335C2" w:rsidP="00D335C2">
      <w:pPr>
        <w:pStyle w:val="Caption"/>
        <w:keepNext/>
      </w:pPr>
      <w:r>
        <w:lastRenderedPageBreak/>
        <w:t xml:space="preserve">Figure </w:t>
      </w:r>
      <w:fldSimple w:instr=" SEQ Figure \* ARABIC ">
        <w:r w:rsidR="008C73BB">
          <w:rPr>
            <w:noProof/>
          </w:rPr>
          <w:t>41</w:t>
        </w:r>
      </w:fldSimple>
      <w:r>
        <w:t xml:space="preserve"> - Stakeholder/PHN flag selection</w:t>
      </w:r>
    </w:p>
    <w:p w14:paraId="567893AE" w14:textId="51DAC656" w:rsidR="00D335C2" w:rsidRDefault="00D335C2" w:rsidP="00BF6D04">
      <w:pPr>
        <w:jc w:val="center"/>
      </w:pPr>
      <w:r w:rsidRPr="00D335C2">
        <w:rPr>
          <w:noProof/>
        </w:rPr>
        <w:drawing>
          <wp:inline distT="0" distB="0" distL="0" distR="0" wp14:anchorId="50F7BBF0" wp14:editId="61A48C7D">
            <wp:extent cx="5212634" cy="2767284"/>
            <wp:effectExtent l="0" t="0" r="7620" b="0"/>
            <wp:docPr id="15065546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554695" name=""/>
                    <pic:cNvPicPr/>
                  </pic:nvPicPr>
                  <pic:blipFill rotWithShape="1">
                    <a:blip r:embed="rId89"/>
                    <a:srcRect b="11472"/>
                    <a:stretch/>
                  </pic:blipFill>
                  <pic:spPr bwMode="auto">
                    <a:xfrm>
                      <a:off x="0" y="0"/>
                      <a:ext cx="5226395" cy="2774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1F031" w14:textId="77777777" w:rsidR="006A2878" w:rsidRDefault="004F7C1C" w:rsidP="000747E0">
      <w:r>
        <w:t>Data asso</w:t>
      </w:r>
      <w:r w:rsidR="0035510F">
        <w:t>cia</w:t>
      </w:r>
      <w:r>
        <w:t>ted with Stakeholder/PHN flag</w:t>
      </w:r>
      <w:r w:rsidR="00A074BA">
        <w:t xml:space="preserve">s are </w:t>
      </w:r>
      <w:r w:rsidR="00BC3725">
        <w:t>available</w:t>
      </w:r>
      <w:r w:rsidR="00A074BA">
        <w:t xml:space="preserve"> to the Stakehol</w:t>
      </w:r>
      <w:r w:rsidR="0035510F">
        <w:t>der</w:t>
      </w:r>
      <w:r w:rsidR="00FF7FB7">
        <w:t xml:space="preserve"> or the </w:t>
      </w:r>
      <w:r w:rsidR="00A074BA">
        <w:t xml:space="preserve">PHN </w:t>
      </w:r>
      <w:r w:rsidR="00BC3725">
        <w:t xml:space="preserve">within </w:t>
      </w:r>
      <w:r w:rsidR="00C52645">
        <w:t xml:space="preserve">their de-identified POLAR </w:t>
      </w:r>
      <w:r w:rsidR="00BC3725">
        <w:t>reports or data mart extracts</w:t>
      </w:r>
      <w:r w:rsidR="00C52645">
        <w:t xml:space="preserve">. </w:t>
      </w:r>
    </w:p>
    <w:p w14:paraId="7BC5AE83" w14:textId="248FC980" w:rsidR="00D335C2" w:rsidRPr="000747E0" w:rsidRDefault="00C52645" w:rsidP="000747E0">
      <w:r w:rsidRPr="00C52645">
        <w:rPr>
          <w:b/>
          <w:bCs/>
        </w:rPr>
        <w:t>NOTE</w:t>
      </w:r>
      <w:r>
        <w:rPr>
          <w:b/>
          <w:bCs/>
        </w:rPr>
        <w:t xml:space="preserve">: </w:t>
      </w:r>
      <w:r>
        <w:t xml:space="preserve">Any flags created by the Practice are </w:t>
      </w:r>
      <w:r w:rsidRPr="00C52645">
        <w:rPr>
          <w:b/>
          <w:bCs/>
        </w:rPr>
        <w:t>NOT</w:t>
      </w:r>
      <w:r>
        <w:rPr>
          <w:b/>
          <w:bCs/>
        </w:rPr>
        <w:t xml:space="preserve"> </w:t>
      </w:r>
      <w:r w:rsidRPr="00C52645">
        <w:t>made available to the</w:t>
      </w:r>
      <w:r>
        <w:rPr>
          <w:b/>
          <w:bCs/>
        </w:rPr>
        <w:t xml:space="preserve"> </w:t>
      </w:r>
      <w:r>
        <w:t>Stakeholder or PHN.</w:t>
      </w:r>
    </w:p>
    <w:sectPr w:rsidR="00D335C2" w:rsidRPr="000747E0" w:rsidSect="00457AAA">
      <w:headerReference w:type="even" r:id="rId90"/>
      <w:headerReference w:type="default" r:id="rId91"/>
      <w:footerReference w:type="even" r:id="rId92"/>
      <w:footerReference w:type="default" r:id="rId93"/>
      <w:headerReference w:type="first" r:id="rId94"/>
      <w:footerReference w:type="first" r:id="rId95"/>
      <w:pgSz w:w="11906" w:h="16838" w:code="9"/>
      <w:pgMar w:top="1440" w:right="1077" w:bottom="1440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D0A54" w14:textId="77777777" w:rsidR="00D1725C" w:rsidRDefault="00D1725C" w:rsidP="00684E4F">
      <w:r>
        <w:separator/>
      </w:r>
    </w:p>
  </w:endnote>
  <w:endnote w:type="continuationSeparator" w:id="0">
    <w:p w14:paraId="037170A7" w14:textId="77777777" w:rsidR="00D1725C" w:rsidRDefault="00D1725C" w:rsidP="00684E4F">
      <w:r>
        <w:continuationSeparator/>
      </w:r>
    </w:p>
  </w:endnote>
  <w:endnote w:type="continuationNotice" w:id="1">
    <w:p w14:paraId="17BEC11D" w14:textId="77777777" w:rsidR="00D1725C" w:rsidRDefault="00D1725C" w:rsidP="00684E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FB588" w14:textId="1DB6AEB0" w:rsidR="003A0F05" w:rsidRDefault="00457CBB" w:rsidP="00684E4F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2B4B468B" wp14:editId="054358D8">
          <wp:simplePos x="0" y="0"/>
          <wp:positionH relativeFrom="column">
            <wp:posOffset>4902835</wp:posOffset>
          </wp:positionH>
          <wp:positionV relativeFrom="paragraph">
            <wp:posOffset>72018</wp:posOffset>
          </wp:positionV>
          <wp:extent cx="1356995" cy="318135"/>
          <wp:effectExtent l="0" t="0" r="0" b="571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Outcome Health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6995" cy="318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A0F05">
      <w:rPr>
        <w:b/>
        <w:noProof/>
        <w:color w:val="1C4377"/>
        <w:lang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833EDCA" wp14:editId="5F4797AB">
              <wp:simplePos x="0" y="0"/>
              <wp:positionH relativeFrom="column">
                <wp:posOffset>-123092</wp:posOffset>
              </wp:positionH>
              <wp:positionV relativeFrom="paragraph">
                <wp:posOffset>126365</wp:posOffset>
              </wp:positionV>
              <wp:extent cx="2667000" cy="264160"/>
              <wp:effectExtent l="0" t="0" r="0" b="254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67000" cy="2641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B66CFCD" w14:textId="050D5F4A" w:rsidR="003A0F05" w:rsidRPr="009173E9" w:rsidRDefault="003A0F05" w:rsidP="00684E4F">
                          <w:pPr>
                            <w:pStyle w:val="Footer"/>
                          </w:pPr>
                          <w:r>
                            <w:t>PUD no. 01</w:t>
                          </w:r>
                          <w:r w:rsidR="002F5D60">
                            <w:t>8</w:t>
                          </w:r>
                        </w:p>
                        <w:p w14:paraId="623EDF76" w14:textId="77777777" w:rsidR="003A0F05" w:rsidRDefault="003A0F05" w:rsidP="00684E4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3833EDCA">
              <v:stroke joinstyle="miter"/>
              <v:path gradientshapeok="t" o:connecttype="rect"/>
            </v:shapetype>
            <v:shape id="Text Box 20" style="position:absolute;margin-left:-9.7pt;margin-top:9.95pt;width:210pt;height:20.8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38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">
              <v:textbox>
                <w:txbxContent>
                  <w:p w:rsidRPr="009173E9" w:rsidR="003A0F05" w:rsidP="00684E4F" w:rsidRDefault="003A0F05" w14:paraId="6B66CFCD" w14:textId="050D5F4A">
                    <w:pPr>
                      <w:pStyle w:val="Footer"/>
                    </w:pPr>
                    <w:r>
                      <w:t>PUD no. 01</w:t>
                    </w:r>
                    <w:r w:rsidR="002F5D60">
                      <w:t>8</w:t>
                    </w:r>
                  </w:p>
                  <w:p w:rsidR="003A0F05" w:rsidP="00684E4F" w:rsidRDefault="003A0F05" w14:paraId="623EDF76" w14:textId="77777777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A2FD" w14:textId="07AED355" w:rsidR="003A0F05" w:rsidRDefault="00457CBB" w:rsidP="00684E4F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0288" behindDoc="0" locked="0" layoutInCell="1" allowOverlap="1" wp14:anchorId="7253EBC3" wp14:editId="4510D093">
          <wp:simplePos x="0" y="0"/>
          <wp:positionH relativeFrom="column">
            <wp:posOffset>4990728</wp:posOffset>
          </wp:positionH>
          <wp:positionV relativeFrom="paragraph">
            <wp:posOffset>59689</wp:posOffset>
          </wp:positionV>
          <wp:extent cx="1356995" cy="318135"/>
          <wp:effectExtent l="0" t="0" r="0" b="5715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Outcome Health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6995" cy="318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A0F05">
      <w:rPr>
        <w:b/>
        <w:noProof/>
        <w:color w:val="1C4377"/>
        <w:lang w:eastAsia="en-AU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E096269" wp14:editId="34A58ABC">
              <wp:simplePos x="0" y="0"/>
              <wp:positionH relativeFrom="column">
                <wp:posOffset>-121920</wp:posOffset>
              </wp:positionH>
              <wp:positionV relativeFrom="paragraph">
                <wp:posOffset>122311</wp:posOffset>
              </wp:positionV>
              <wp:extent cx="2667000" cy="264160"/>
              <wp:effectExtent l="0" t="0" r="0" b="254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67000" cy="2641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D77E486" w14:textId="42C40581" w:rsidR="003A0F05" w:rsidRPr="009173E9" w:rsidRDefault="003A0F05" w:rsidP="00684E4F">
                          <w:pPr>
                            <w:pStyle w:val="Footer"/>
                          </w:pPr>
                          <w:r>
                            <w:t>PUD no. 01</w:t>
                          </w:r>
                          <w:r w:rsidR="001758C8">
                            <w:t>8</w:t>
                          </w:r>
                        </w:p>
                        <w:p w14:paraId="2B86ECEE" w14:textId="77777777" w:rsidR="003A0F05" w:rsidRDefault="003A0F05" w:rsidP="00684E4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3E096269">
              <v:stroke joinstyle="miter"/>
              <v:path gradientshapeok="t" o:connecttype="rect"/>
            </v:shapetype>
            <v:shape id="Text Box 18" style="position:absolute;margin-left:-9.6pt;margin-top:9.65pt;width:210pt;height:20.8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39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">
              <v:textbox>
                <w:txbxContent>
                  <w:p w:rsidRPr="009173E9" w:rsidR="003A0F05" w:rsidP="00684E4F" w:rsidRDefault="003A0F05" w14:paraId="6D77E486" w14:textId="42C40581">
                    <w:pPr>
                      <w:pStyle w:val="Footer"/>
                    </w:pPr>
                    <w:r>
                      <w:t>PUD no. 01</w:t>
                    </w:r>
                    <w:r w:rsidR="001758C8">
                      <w:t>8</w:t>
                    </w:r>
                  </w:p>
                  <w:p w:rsidR="003A0F05" w:rsidP="00684E4F" w:rsidRDefault="003A0F05" w14:paraId="2B86ECEE" w14:textId="77777777"/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F741D" w14:textId="787805C7" w:rsidR="003A0F05" w:rsidRPr="009173E9" w:rsidRDefault="003A0F05" w:rsidP="00684E4F">
    <w:pPr>
      <w:pStyle w:val="Footer"/>
    </w:pPr>
    <w:r>
      <w:t>PUD no. 01</w:t>
    </w:r>
    <w:r w:rsidR="001758C8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071D1" w14:textId="77777777" w:rsidR="00D1725C" w:rsidRDefault="00D1725C" w:rsidP="00684E4F">
      <w:r>
        <w:separator/>
      </w:r>
    </w:p>
  </w:footnote>
  <w:footnote w:type="continuationSeparator" w:id="0">
    <w:p w14:paraId="349FF285" w14:textId="77777777" w:rsidR="00D1725C" w:rsidRDefault="00D1725C" w:rsidP="00684E4F">
      <w:r>
        <w:continuationSeparator/>
      </w:r>
    </w:p>
  </w:footnote>
  <w:footnote w:type="continuationNotice" w:id="1">
    <w:p w14:paraId="467D9623" w14:textId="77777777" w:rsidR="00D1725C" w:rsidRDefault="00D1725C" w:rsidP="00684E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C08D" w14:textId="42A10A4F" w:rsidR="003A0F05" w:rsidRDefault="003A0F05" w:rsidP="00684E4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3102BBFD" wp14:editId="50F2B452">
          <wp:simplePos x="0" y="0"/>
          <wp:positionH relativeFrom="column">
            <wp:posOffset>4486116</wp:posOffset>
          </wp:positionH>
          <wp:positionV relativeFrom="paragraph">
            <wp:posOffset>30812</wp:posOffset>
          </wp:positionV>
          <wp:extent cx="1721644" cy="305654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OLAR -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1644" cy="3056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aps/>
        <w:noProof/>
        <w:color w:val="808080" w:themeColor="background1" w:themeShade="80"/>
        <w:szCs w:val="20"/>
        <w:lang w:eastAsia="en-AU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09FC9EB6" wp14:editId="3B615554">
              <wp:simplePos x="0" y="0"/>
              <wp:positionH relativeFrom="page">
                <wp:posOffset>81481</wp:posOffset>
              </wp:positionH>
              <wp:positionV relativeFrom="page">
                <wp:posOffset>82783</wp:posOffset>
              </wp:positionV>
              <wp:extent cx="1700784" cy="1024128"/>
              <wp:effectExtent l="0" t="0" r="0" b="5080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9" name="Group 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0" name="Rectangle 1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2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3" name="Text Box 1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33C78C" w14:textId="77777777" w:rsidR="003A0F05" w:rsidRPr="008E17DE" w:rsidRDefault="003A0F05" w:rsidP="00684E4F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  <w:r w:rsidRPr="008E17DE">
                              <w:rPr>
                                <w:color w:val="FFFFFF" w:themeColor="background1"/>
                              </w:rPr>
                              <w:fldChar w:fldCharType="begin"/>
                            </w:r>
                            <w:r w:rsidRPr="008E17DE">
                              <w:rPr>
                                <w:color w:val="FFFFFF" w:themeColor="background1"/>
                              </w:rPr>
                              <w:instrText xml:space="preserve"> PAGE   \* MERGEFORMAT </w:instrText>
                            </w:r>
                            <w:r w:rsidRPr="008E17DE">
                              <w:rPr>
                                <w:color w:val="FFFFFF" w:themeColor="background1"/>
                              </w:rPr>
                              <w:fldChar w:fldCharType="separate"/>
                            </w:r>
                            <w:r w:rsidR="008F220A" w:rsidRPr="008E17DE">
                              <w:rPr>
                                <w:noProof/>
                                <w:color w:val="FFFFFF" w:themeColor="background1"/>
                              </w:rPr>
                              <w:t>2</w:t>
                            </w:r>
                            <w:r w:rsidRPr="008E17DE">
                              <w:rPr>
                                <w:noProof/>
                                <w:color w:val="FFFFFF" w:themeColor="background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group id="Group 8" style="position:absolute;margin-left:6.4pt;margin-top:6.5pt;width:133.9pt;height:80.65pt;z-index:251654144;mso-position-horizontal-relative:page;mso-position-vertical-relative:page;mso-width-relative:margin;mso-height-relative:margin" coordsize="17007,10241" o:spid="_x0000_s1026" w14:anchorId="09FC9EB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">
              <v:group id="Group 9" style="position:absolute;width:17007;height:10241" coordsize="17007,10241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rect id="Rectangle 10" style="position:absolute;width:17007;height:10241;visibility:visible;mso-wrap-style:square;v-text-anchor:middle" o:spid="_x0000_s1028" fillcolor="white [3212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">
                  <v:fill opacity="0"/>
                </v:rect>
                <v:shape id="Rectangle 1" style="position:absolute;left:2286;width:14630;height:10149;visibility:visible;mso-wrap-style:square;v-text-anchor:middle" coordsize="1462822,1014481" o:spid="_x0000_s1029" fillcolor="#5b9bd5 [3204]" stroked="f" strokeweight="1pt" path="m,l1462822,,910372,376306,,101448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">
                  <v:stroke joinstyle="miter"/>
                  <v:path arrowok="t" o:connecttype="custom" o:connectlocs="0,0;1463040,0;910508,376493;0,1014984;0,0" o:connectangles="0,0,0,0,0"/>
                </v:shape>
                <v:rect id="Rectangle 12" style="position:absolute;left:2286;width:14721;height:10241;visibility:visible;mso-wrap-style:square;v-text-anchor:middle" o:spid="_x0000_s1030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">
                  <v:fill type="frame" o:title="" recolor="t" rotate="t" r:id="rId3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style="position:absolute;left:2370;top:189;width:4428;height:3753;flip:x;visibility:visible;mso-wrap-style:square;v-text-anchor:middle" o:spid="_x0000_s1031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">
                <v:textbox inset=",7.2pt,,7.2pt">
                  <w:txbxContent>
                    <w:p w:rsidRPr="008E17DE" w:rsidR="003A0F05" w:rsidP="00684E4F" w:rsidRDefault="003A0F05" w14:paraId="6D33C78C" w14:textId="77777777">
                      <w:pPr>
                        <w:pStyle w:val="Header"/>
                        <w:rPr>
                          <w:color w:val="FFFFFF" w:themeColor="background1"/>
                        </w:rPr>
                      </w:pPr>
                      <w:r w:rsidRPr="008E17DE">
                        <w:rPr>
                          <w:color w:val="FFFFFF" w:themeColor="background1"/>
                        </w:rPr>
                        <w:fldChar w:fldCharType="begin"/>
                      </w:r>
                      <w:r w:rsidRPr="008E17DE">
                        <w:rPr>
                          <w:color w:val="FFFFFF" w:themeColor="background1"/>
                        </w:rPr>
                        <w:instrText xml:space="preserve"> PAGE   \* MERGEFORMAT </w:instrText>
                      </w:r>
                      <w:r w:rsidRPr="008E17DE">
                        <w:rPr>
                          <w:color w:val="FFFFFF" w:themeColor="background1"/>
                        </w:rPr>
                        <w:fldChar w:fldCharType="separate"/>
                      </w:r>
                      <w:r w:rsidRPr="008E17DE" w:rsidR="008F220A">
                        <w:rPr>
                          <w:noProof/>
                          <w:color w:val="FFFFFF" w:themeColor="background1"/>
                        </w:rPr>
                        <w:t>2</w:t>
                      </w:r>
                      <w:r w:rsidRPr="008E17DE">
                        <w:rPr>
                          <w:noProof/>
                          <w:color w:val="FFFFFF" w:themeColor="background1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66F06" w14:textId="4841034D" w:rsidR="003A0F05" w:rsidRDefault="00000000" w:rsidP="00684E4F">
    <w:pPr>
      <w:pStyle w:val="Header"/>
    </w:pPr>
    <w:sdt>
      <w:sdtPr>
        <w:id w:val="38801377"/>
        <w:docPartObj>
          <w:docPartGallery w:val="Watermarks"/>
          <w:docPartUnique/>
        </w:docPartObj>
      </w:sdtPr>
      <w:sdtContent>
        <w:r>
          <w:rPr>
            <w:noProof/>
          </w:rPr>
          <w:pict w14:anchorId="11C60F6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34" type="#_x0000_t136" style="position:absolute;margin-left:0;margin-top:0;width:412.4pt;height:247.45pt;rotation:315;z-index:-25165516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3A0F05">
      <w:rPr>
        <w:caps/>
        <w:noProof/>
        <w:color w:val="808080" w:themeColor="background1" w:themeShade="80"/>
        <w:szCs w:val="20"/>
        <w:lang w:eastAsia="en-AU"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20134D9C" wp14:editId="1F952833">
              <wp:simplePos x="0" y="0"/>
              <wp:positionH relativeFrom="page">
                <wp:align>right</wp:align>
              </wp:positionH>
              <wp:positionV relativeFrom="page">
                <wp:posOffset>82782</wp:posOffset>
              </wp:positionV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BAADDC" w14:textId="77777777" w:rsidR="003A0F05" w:rsidRPr="008E17DE" w:rsidRDefault="003A0F05" w:rsidP="00684E4F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  <w:r w:rsidRPr="008E17DE">
                              <w:rPr>
                                <w:color w:val="FFFFFF" w:themeColor="background1"/>
                              </w:rPr>
                              <w:fldChar w:fldCharType="begin"/>
                            </w:r>
                            <w:r w:rsidRPr="008E17DE">
                              <w:rPr>
                                <w:color w:val="FFFFFF" w:themeColor="background1"/>
                              </w:rPr>
                              <w:instrText xml:space="preserve"> PAGE   \* MERGEFORMAT </w:instrText>
                            </w:r>
                            <w:r w:rsidRPr="008E17DE">
                              <w:rPr>
                                <w:color w:val="FFFFFF" w:themeColor="background1"/>
                              </w:rPr>
                              <w:fldChar w:fldCharType="separate"/>
                            </w:r>
                            <w:r w:rsidR="008F220A" w:rsidRPr="008E17DE">
                              <w:rPr>
                                <w:noProof/>
                                <w:color w:val="FFFFFF" w:themeColor="background1"/>
                              </w:rPr>
                              <w:t>13</w:t>
                            </w:r>
                            <w:r w:rsidRPr="008E17DE">
                              <w:rPr>
                                <w:noProof/>
                                <w:color w:val="FFFFFF" w:themeColor="background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group id="Group 167" style="position:absolute;margin-left:82.7pt;margin-top:6.5pt;width:133.9pt;height:80.65pt;z-index:251655168;mso-position-horizontal:right;mso-position-horizontal-relative:page;mso-position-vertical-relative:page;mso-width-relative:margin;mso-height-relative:margin" coordsize="17007,10241" o:spid="_x0000_s1032" w14:anchorId="20134D9C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iqrCiQUAAIo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">
              <v:group id="Group 168" style="position:absolute;width:17007;height:10241" coordsize="17007,10241" o:spid="_x0000_s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style="position:absolute;width:17007;height:10241;visibility:visible;mso-wrap-style:square;v-text-anchor:middle" o:spid="_x0000_s1034" fillcolor="white [3212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>
                  <v:fill opacity="0"/>
                </v:rect>
                <v:shape id="Rectangle 12" style="position:absolute;width:14630;height:10149;visibility:visible;mso-wrap-style:square;v-text-anchor:middle" coordsize="1462822,1014481" o:spid="_x0000_s1035" fillcolor="#5b9bd5 [3204]" stroked="f" strokeweight="1pt" path="m,l1462822,r,1014481l638269,4078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>
                  <v:stroke joinstyle="miter"/>
                  <v:path arrowok="t" o:connecttype="custom" o:connectlocs="0,0;1463040,0;1463040,1014984;638364,408101;0,0" o:connectangles="0,0,0,0,0"/>
                </v:shape>
                <v:rect id="Rectangle 171" style="position:absolute;width:14721;height:10241;visibility:visible;mso-wrap-style:square;v-text-anchor:middle" o:spid="_x0000_s1036" strokecolor="white [3212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>
                  <v:fill type="frame" o:title="" recolor="t" rotate="t" r:id="rId2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style="position:absolute;left:10326;top:95;width:4381;height:3752;visibility:visible;mso-wrap-style:square;v-text-anchor:middle" o:spid="_x0000_s1037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>
                <v:textbox inset=",7.2pt,,7.2pt">
                  <w:txbxContent>
                    <w:p w:rsidRPr="008E17DE" w:rsidR="003A0F05" w:rsidP="00684E4F" w:rsidRDefault="003A0F05" w14:paraId="6FBAADDC" w14:textId="77777777">
                      <w:pPr>
                        <w:pStyle w:val="Header"/>
                        <w:rPr>
                          <w:color w:val="FFFFFF" w:themeColor="background1"/>
                        </w:rPr>
                      </w:pPr>
                      <w:r w:rsidRPr="008E17DE">
                        <w:rPr>
                          <w:color w:val="FFFFFF" w:themeColor="background1"/>
                        </w:rPr>
                        <w:fldChar w:fldCharType="begin"/>
                      </w:r>
                      <w:r w:rsidRPr="008E17DE">
                        <w:rPr>
                          <w:color w:val="FFFFFF" w:themeColor="background1"/>
                        </w:rPr>
                        <w:instrText xml:space="preserve"> PAGE   \* MERGEFORMAT </w:instrText>
                      </w:r>
                      <w:r w:rsidRPr="008E17DE">
                        <w:rPr>
                          <w:color w:val="FFFFFF" w:themeColor="background1"/>
                        </w:rPr>
                        <w:fldChar w:fldCharType="separate"/>
                      </w:r>
                      <w:r w:rsidRPr="008E17DE" w:rsidR="008F220A">
                        <w:rPr>
                          <w:noProof/>
                          <w:color w:val="FFFFFF" w:themeColor="background1"/>
                        </w:rPr>
                        <w:t>13</w:t>
                      </w:r>
                      <w:r w:rsidRPr="008E17DE">
                        <w:rPr>
                          <w:noProof/>
                          <w:color w:val="FFFFFF" w:themeColor="background1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5E0CC" w14:textId="2321167F" w:rsidR="003A0F05" w:rsidRDefault="003A0F05" w:rsidP="00684E4F">
    <w:pPr>
      <w:pStyle w:val="Header"/>
    </w:pPr>
    <w:r>
      <w:rPr>
        <w:noProof/>
        <w:lang w:eastAsia="en-AU"/>
      </w:rPr>
      <w:drawing>
        <wp:inline distT="0" distB="0" distL="0" distR="0" wp14:anchorId="4C3AA45D" wp14:editId="00C052C4">
          <wp:extent cx="1619911" cy="2863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OLAR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0768" cy="3148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F2C85"/>
    <w:multiLevelType w:val="hybridMultilevel"/>
    <w:tmpl w:val="348C3D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A6E53"/>
    <w:multiLevelType w:val="hybridMultilevel"/>
    <w:tmpl w:val="8DF6A3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269F"/>
    <w:multiLevelType w:val="multilevel"/>
    <w:tmpl w:val="28A8176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4262" w:hanging="576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1571" w:hanging="72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404040" w:themeColor="text1" w:themeTint="BF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81D4B20"/>
    <w:multiLevelType w:val="hybridMultilevel"/>
    <w:tmpl w:val="78C832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03A2D"/>
    <w:multiLevelType w:val="hybridMultilevel"/>
    <w:tmpl w:val="43187052"/>
    <w:lvl w:ilvl="0" w:tplc="0C090001">
      <w:start w:val="1"/>
      <w:numFmt w:val="bullet"/>
      <w:lvlText w:val=""/>
      <w:lvlJc w:val="left"/>
      <w:pPr>
        <w:ind w:left="14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5" w15:restartNumberingAfterBreak="0">
    <w:nsid w:val="1A6845E1"/>
    <w:multiLevelType w:val="hybridMultilevel"/>
    <w:tmpl w:val="FFBEA6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B3006"/>
    <w:multiLevelType w:val="hybridMultilevel"/>
    <w:tmpl w:val="49E09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82C15"/>
    <w:multiLevelType w:val="hybridMultilevel"/>
    <w:tmpl w:val="DA0A37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BC4DDE"/>
    <w:multiLevelType w:val="hybridMultilevel"/>
    <w:tmpl w:val="FB36CF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036960"/>
    <w:multiLevelType w:val="hybridMultilevel"/>
    <w:tmpl w:val="C256DD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711282"/>
    <w:multiLevelType w:val="hybridMultilevel"/>
    <w:tmpl w:val="527CF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06585E"/>
    <w:multiLevelType w:val="hybridMultilevel"/>
    <w:tmpl w:val="D3DAE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0184F"/>
    <w:multiLevelType w:val="hybridMultilevel"/>
    <w:tmpl w:val="5C627FE6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8C757DD"/>
    <w:multiLevelType w:val="hybridMultilevel"/>
    <w:tmpl w:val="5C627FE6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A255226"/>
    <w:multiLevelType w:val="hybridMultilevel"/>
    <w:tmpl w:val="7550DD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FE1758"/>
    <w:multiLevelType w:val="hybridMultilevel"/>
    <w:tmpl w:val="2CDC6C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3D4534"/>
    <w:multiLevelType w:val="hybridMultilevel"/>
    <w:tmpl w:val="59AC8A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E63802"/>
    <w:multiLevelType w:val="hybridMultilevel"/>
    <w:tmpl w:val="D0ACE4C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13016D"/>
    <w:multiLevelType w:val="hybridMultilevel"/>
    <w:tmpl w:val="058AE42A"/>
    <w:lvl w:ilvl="0" w:tplc="B54C9F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4CF5C30"/>
    <w:multiLevelType w:val="hybridMultilevel"/>
    <w:tmpl w:val="0836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862A5D"/>
    <w:multiLevelType w:val="hybridMultilevel"/>
    <w:tmpl w:val="BBB0E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3A60F2"/>
    <w:multiLevelType w:val="hybridMultilevel"/>
    <w:tmpl w:val="CD1E9E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B17F1A"/>
    <w:multiLevelType w:val="hybridMultilevel"/>
    <w:tmpl w:val="9AAC6802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3" w15:restartNumberingAfterBreak="0">
    <w:nsid w:val="60AB5B2C"/>
    <w:multiLevelType w:val="hybridMultilevel"/>
    <w:tmpl w:val="CC685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DC0E9B"/>
    <w:multiLevelType w:val="hybridMultilevel"/>
    <w:tmpl w:val="E44E3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2070C6"/>
    <w:multiLevelType w:val="hybridMultilevel"/>
    <w:tmpl w:val="47DAE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D12C97"/>
    <w:multiLevelType w:val="hybridMultilevel"/>
    <w:tmpl w:val="9BE8B4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B974E9"/>
    <w:multiLevelType w:val="hybridMultilevel"/>
    <w:tmpl w:val="AAA86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C3D33"/>
    <w:multiLevelType w:val="hybridMultilevel"/>
    <w:tmpl w:val="2C7AA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E6517B"/>
    <w:multiLevelType w:val="hybridMultilevel"/>
    <w:tmpl w:val="5C627FE6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7A67DE1"/>
    <w:multiLevelType w:val="hybridMultilevel"/>
    <w:tmpl w:val="CC2C3F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E4093D"/>
    <w:multiLevelType w:val="hybridMultilevel"/>
    <w:tmpl w:val="35CC46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85339">
    <w:abstractNumId w:val="2"/>
  </w:num>
  <w:num w:numId="2" w16cid:durableId="790855036">
    <w:abstractNumId w:val="23"/>
  </w:num>
  <w:num w:numId="3" w16cid:durableId="1533693275">
    <w:abstractNumId w:val="25"/>
  </w:num>
  <w:num w:numId="4" w16cid:durableId="1996833266">
    <w:abstractNumId w:val="28"/>
  </w:num>
  <w:num w:numId="5" w16cid:durableId="238445241">
    <w:abstractNumId w:val="27"/>
  </w:num>
  <w:num w:numId="6" w16cid:durableId="1807431720">
    <w:abstractNumId w:val="24"/>
  </w:num>
  <w:num w:numId="7" w16cid:durableId="1195920764">
    <w:abstractNumId w:val="11"/>
  </w:num>
  <w:num w:numId="8" w16cid:durableId="2007859144">
    <w:abstractNumId w:val="5"/>
  </w:num>
  <w:num w:numId="9" w16cid:durableId="1395349555">
    <w:abstractNumId w:val="19"/>
  </w:num>
  <w:num w:numId="10" w16cid:durableId="636108244">
    <w:abstractNumId w:val="10"/>
  </w:num>
  <w:num w:numId="11" w16cid:durableId="1032725911">
    <w:abstractNumId w:val="31"/>
  </w:num>
  <w:num w:numId="12" w16cid:durableId="1459643348">
    <w:abstractNumId w:val="20"/>
  </w:num>
  <w:num w:numId="13" w16cid:durableId="1428229490">
    <w:abstractNumId w:val="18"/>
  </w:num>
  <w:num w:numId="14" w16cid:durableId="991716770">
    <w:abstractNumId w:val="7"/>
  </w:num>
  <w:num w:numId="15" w16cid:durableId="448279223">
    <w:abstractNumId w:val="6"/>
  </w:num>
  <w:num w:numId="16" w16cid:durableId="1806044438">
    <w:abstractNumId w:val="0"/>
  </w:num>
  <w:num w:numId="17" w16cid:durableId="898858047">
    <w:abstractNumId w:val="3"/>
  </w:num>
  <w:num w:numId="18" w16cid:durableId="146673627">
    <w:abstractNumId w:val="16"/>
  </w:num>
  <w:num w:numId="19" w16cid:durableId="1841041740">
    <w:abstractNumId w:val="29"/>
  </w:num>
  <w:num w:numId="20" w16cid:durableId="1943950335">
    <w:abstractNumId w:val="8"/>
  </w:num>
  <w:num w:numId="21" w16cid:durableId="116222067">
    <w:abstractNumId w:val="15"/>
  </w:num>
  <w:num w:numId="22" w16cid:durableId="2024547034">
    <w:abstractNumId w:val="13"/>
  </w:num>
  <w:num w:numId="23" w16cid:durableId="2020307070">
    <w:abstractNumId w:val="9"/>
  </w:num>
  <w:num w:numId="24" w16cid:durableId="239684514">
    <w:abstractNumId w:val="12"/>
  </w:num>
  <w:num w:numId="25" w16cid:durableId="2101169899">
    <w:abstractNumId w:val="17"/>
  </w:num>
  <w:num w:numId="26" w16cid:durableId="1081634256">
    <w:abstractNumId w:val="1"/>
  </w:num>
  <w:num w:numId="27" w16cid:durableId="936716002">
    <w:abstractNumId w:val="22"/>
  </w:num>
  <w:num w:numId="28" w16cid:durableId="629433923">
    <w:abstractNumId w:val="30"/>
  </w:num>
  <w:num w:numId="29" w16cid:durableId="293567031">
    <w:abstractNumId w:val="26"/>
  </w:num>
  <w:num w:numId="30" w16cid:durableId="1721515390">
    <w:abstractNumId w:val="2"/>
  </w:num>
  <w:num w:numId="31" w16cid:durableId="370492781">
    <w:abstractNumId w:val="4"/>
  </w:num>
  <w:num w:numId="32" w16cid:durableId="1272129388">
    <w:abstractNumId w:val="2"/>
  </w:num>
  <w:num w:numId="33" w16cid:durableId="82990704">
    <w:abstractNumId w:val="21"/>
  </w:num>
  <w:num w:numId="34" w16cid:durableId="1071926084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Mzc2szA3MDMyNzBR0lEKTi0uzszPAykwqwUAYQeULiwAAAA="/>
  </w:docVars>
  <w:rsids>
    <w:rsidRoot w:val="00170158"/>
    <w:rsid w:val="0000050D"/>
    <w:rsid w:val="00000708"/>
    <w:rsid w:val="00000D24"/>
    <w:rsid w:val="000048DD"/>
    <w:rsid w:val="0000662C"/>
    <w:rsid w:val="00007725"/>
    <w:rsid w:val="00010C85"/>
    <w:rsid w:val="00011A44"/>
    <w:rsid w:val="00011C5A"/>
    <w:rsid w:val="000145FD"/>
    <w:rsid w:val="00016294"/>
    <w:rsid w:val="00020F96"/>
    <w:rsid w:val="00021100"/>
    <w:rsid w:val="00021D27"/>
    <w:rsid w:val="00024966"/>
    <w:rsid w:val="00024F5D"/>
    <w:rsid w:val="0002558C"/>
    <w:rsid w:val="00025881"/>
    <w:rsid w:val="000278AB"/>
    <w:rsid w:val="0002795A"/>
    <w:rsid w:val="00031A61"/>
    <w:rsid w:val="00031D7C"/>
    <w:rsid w:val="00033778"/>
    <w:rsid w:val="0003382F"/>
    <w:rsid w:val="000340DC"/>
    <w:rsid w:val="00034BBA"/>
    <w:rsid w:val="0003560B"/>
    <w:rsid w:val="0003607B"/>
    <w:rsid w:val="00037246"/>
    <w:rsid w:val="00041CDA"/>
    <w:rsid w:val="00042ADF"/>
    <w:rsid w:val="00042E79"/>
    <w:rsid w:val="0004343C"/>
    <w:rsid w:val="00045C51"/>
    <w:rsid w:val="00047A88"/>
    <w:rsid w:val="00050029"/>
    <w:rsid w:val="000500A5"/>
    <w:rsid w:val="00050507"/>
    <w:rsid w:val="0005120F"/>
    <w:rsid w:val="000523A9"/>
    <w:rsid w:val="00053757"/>
    <w:rsid w:val="0005477F"/>
    <w:rsid w:val="000557F7"/>
    <w:rsid w:val="00055907"/>
    <w:rsid w:val="00055ECA"/>
    <w:rsid w:val="0005681D"/>
    <w:rsid w:val="00057B3D"/>
    <w:rsid w:val="00062695"/>
    <w:rsid w:val="00064382"/>
    <w:rsid w:val="00064438"/>
    <w:rsid w:val="00065CE6"/>
    <w:rsid w:val="00067D41"/>
    <w:rsid w:val="0007035E"/>
    <w:rsid w:val="0007271F"/>
    <w:rsid w:val="0007415D"/>
    <w:rsid w:val="000747E0"/>
    <w:rsid w:val="0008129B"/>
    <w:rsid w:val="00081672"/>
    <w:rsid w:val="000824D7"/>
    <w:rsid w:val="00082D23"/>
    <w:rsid w:val="00083B41"/>
    <w:rsid w:val="00085AFF"/>
    <w:rsid w:val="000869A7"/>
    <w:rsid w:val="000872B7"/>
    <w:rsid w:val="00090091"/>
    <w:rsid w:val="00090287"/>
    <w:rsid w:val="000903FB"/>
    <w:rsid w:val="00090E52"/>
    <w:rsid w:val="00094278"/>
    <w:rsid w:val="000948C6"/>
    <w:rsid w:val="000956F8"/>
    <w:rsid w:val="00097D87"/>
    <w:rsid w:val="000A138E"/>
    <w:rsid w:val="000A1849"/>
    <w:rsid w:val="000A3163"/>
    <w:rsid w:val="000A568A"/>
    <w:rsid w:val="000A568C"/>
    <w:rsid w:val="000A6174"/>
    <w:rsid w:val="000A66EF"/>
    <w:rsid w:val="000A7EB4"/>
    <w:rsid w:val="000B0718"/>
    <w:rsid w:val="000B0769"/>
    <w:rsid w:val="000B1AA3"/>
    <w:rsid w:val="000B3389"/>
    <w:rsid w:val="000B441E"/>
    <w:rsid w:val="000B5B9A"/>
    <w:rsid w:val="000C11F0"/>
    <w:rsid w:val="000C223F"/>
    <w:rsid w:val="000C7048"/>
    <w:rsid w:val="000C7DCC"/>
    <w:rsid w:val="000C7FF2"/>
    <w:rsid w:val="000D1476"/>
    <w:rsid w:val="000D1C86"/>
    <w:rsid w:val="000D1F83"/>
    <w:rsid w:val="000D2016"/>
    <w:rsid w:val="000D3559"/>
    <w:rsid w:val="000D4070"/>
    <w:rsid w:val="000D422B"/>
    <w:rsid w:val="000D4902"/>
    <w:rsid w:val="000D624C"/>
    <w:rsid w:val="000E1975"/>
    <w:rsid w:val="000E5DFE"/>
    <w:rsid w:val="000E7F0B"/>
    <w:rsid w:val="000F0963"/>
    <w:rsid w:val="000F0CB9"/>
    <w:rsid w:val="000F2B1D"/>
    <w:rsid w:val="000F411A"/>
    <w:rsid w:val="000F4193"/>
    <w:rsid w:val="000F47A1"/>
    <w:rsid w:val="000F5359"/>
    <w:rsid w:val="000F5E74"/>
    <w:rsid w:val="001000A0"/>
    <w:rsid w:val="001010AE"/>
    <w:rsid w:val="00101E64"/>
    <w:rsid w:val="00102D04"/>
    <w:rsid w:val="00104807"/>
    <w:rsid w:val="00105569"/>
    <w:rsid w:val="001057FA"/>
    <w:rsid w:val="00112111"/>
    <w:rsid w:val="00112F89"/>
    <w:rsid w:val="001130D7"/>
    <w:rsid w:val="001141FB"/>
    <w:rsid w:val="001142D9"/>
    <w:rsid w:val="00115827"/>
    <w:rsid w:val="00115FC1"/>
    <w:rsid w:val="00117ABC"/>
    <w:rsid w:val="00117C0C"/>
    <w:rsid w:val="001217C8"/>
    <w:rsid w:val="001218BD"/>
    <w:rsid w:val="00121C49"/>
    <w:rsid w:val="00121F63"/>
    <w:rsid w:val="00122A2A"/>
    <w:rsid w:val="00122D7C"/>
    <w:rsid w:val="0012406E"/>
    <w:rsid w:val="00124A6C"/>
    <w:rsid w:val="00125B6B"/>
    <w:rsid w:val="001266D3"/>
    <w:rsid w:val="00126F49"/>
    <w:rsid w:val="001271DF"/>
    <w:rsid w:val="00127D5D"/>
    <w:rsid w:val="00130313"/>
    <w:rsid w:val="00130A2A"/>
    <w:rsid w:val="00132734"/>
    <w:rsid w:val="00132873"/>
    <w:rsid w:val="00132AB9"/>
    <w:rsid w:val="00133EA9"/>
    <w:rsid w:val="00134AD4"/>
    <w:rsid w:val="00140961"/>
    <w:rsid w:val="00140E3C"/>
    <w:rsid w:val="00141C5F"/>
    <w:rsid w:val="00141F6C"/>
    <w:rsid w:val="00143609"/>
    <w:rsid w:val="00143739"/>
    <w:rsid w:val="00147378"/>
    <w:rsid w:val="0014778E"/>
    <w:rsid w:val="00147AEC"/>
    <w:rsid w:val="0015247C"/>
    <w:rsid w:val="00153F64"/>
    <w:rsid w:val="00154389"/>
    <w:rsid w:val="00154D86"/>
    <w:rsid w:val="00154E52"/>
    <w:rsid w:val="0015508A"/>
    <w:rsid w:val="00156773"/>
    <w:rsid w:val="00156AC6"/>
    <w:rsid w:val="001601DD"/>
    <w:rsid w:val="0016141A"/>
    <w:rsid w:val="00162212"/>
    <w:rsid w:val="001626B2"/>
    <w:rsid w:val="00164997"/>
    <w:rsid w:val="001667BF"/>
    <w:rsid w:val="00166FD7"/>
    <w:rsid w:val="001676A8"/>
    <w:rsid w:val="00167BCF"/>
    <w:rsid w:val="00170158"/>
    <w:rsid w:val="00170D55"/>
    <w:rsid w:val="00173216"/>
    <w:rsid w:val="0017420B"/>
    <w:rsid w:val="00174219"/>
    <w:rsid w:val="0017471A"/>
    <w:rsid w:val="0017495B"/>
    <w:rsid w:val="001758C8"/>
    <w:rsid w:val="001761E5"/>
    <w:rsid w:val="00180389"/>
    <w:rsid w:val="00180399"/>
    <w:rsid w:val="00180C8F"/>
    <w:rsid w:val="00180FAC"/>
    <w:rsid w:val="0018134A"/>
    <w:rsid w:val="00184E6A"/>
    <w:rsid w:val="001857BE"/>
    <w:rsid w:val="00185C33"/>
    <w:rsid w:val="00186EA9"/>
    <w:rsid w:val="001879EF"/>
    <w:rsid w:val="001901F5"/>
    <w:rsid w:val="001902AB"/>
    <w:rsid w:val="001913B8"/>
    <w:rsid w:val="001946DC"/>
    <w:rsid w:val="001958C7"/>
    <w:rsid w:val="0019687A"/>
    <w:rsid w:val="00196C82"/>
    <w:rsid w:val="00196E1B"/>
    <w:rsid w:val="00197332"/>
    <w:rsid w:val="00197EA2"/>
    <w:rsid w:val="001A063A"/>
    <w:rsid w:val="001A6AFE"/>
    <w:rsid w:val="001A6D46"/>
    <w:rsid w:val="001A78DD"/>
    <w:rsid w:val="001B02D0"/>
    <w:rsid w:val="001B2880"/>
    <w:rsid w:val="001B33FA"/>
    <w:rsid w:val="001B35B4"/>
    <w:rsid w:val="001B3AC0"/>
    <w:rsid w:val="001B4EC7"/>
    <w:rsid w:val="001B52F3"/>
    <w:rsid w:val="001B75A1"/>
    <w:rsid w:val="001B7A9A"/>
    <w:rsid w:val="001B7FAA"/>
    <w:rsid w:val="001C17C0"/>
    <w:rsid w:val="001C1BFE"/>
    <w:rsid w:val="001C30CB"/>
    <w:rsid w:val="001C6B4D"/>
    <w:rsid w:val="001C716E"/>
    <w:rsid w:val="001C768D"/>
    <w:rsid w:val="001D189F"/>
    <w:rsid w:val="001D2D95"/>
    <w:rsid w:val="001D3B6D"/>
    <w:rsid w:val="001D3DBD"/>
    <w:rsid w:val="001D4330"/>
    <w:rsid w:val="001D4AB5"/>
    <w:rsid w:val="001D50A4"/>
    <w:rsid w:val="001D7A1C"/>
    <w:rsid w:val="001E06F9"/>
    <w:rsid w:val="001E1924"/>
    <w:rsid w:val="001E1CA7"/>
    <w:rsid w:val="001E2416"/>
    <w:rsid w:val="001E27FA"/>
    <w:rsid w:val="001E2AD4"/>
    <w:rsid w:val="001E30C1"/>
    <w:rsid w:val="001E4B91"/>
    <w:rsid w:val="001E5238"/>
    <w:rsid w:val="001E554B"/>
    <w:rsid w:val="001E60CC"/>
    <w:rsid w:val="001F0AFE"/>
    <w:rsid w:val="001F1EB4"/>
    <w:rsid w:val="001F3037"/>
    <w:rsid w:val="001F4175"/>
    <w:rsid w:val="001F5785"/>
    <w:rsid w:val="001F61A8"/>
    <w:rsid w:val="001F6778"/>
    <w:rsid w:val="001F7E7E"/>
    <w:rsid w:val="002006AE"/>
    <w:rsid w:val="00201233"/>
    <w:rsid w:val="002040D9"/>
    <w:rsid w:val="00204D5F"/>
    <w:rsid w:val="00206C0E"/>
    <w:rsid w:val="002074AE"/>
    <w:rsid w:val="002079E4"/>
    <w:rsid w:val="00207FF8"/>
    <w:rsid w:val="00210DA9"/>
    <w:rsid w:val="00210F5E"/>
    <w:rsid w:val="002144CE"/>
    <w:rsid w:val="00215CA2"/>
    <w:rsid w:val="00216B28"/>
    <w:rsid w:val="002207B7"/>
    <w:rsid w:val="00221069"/>
    <w:rsid w:val="002215B7"/>
    <w:rsid w:val="00223717"/>
    <w:rsid w:val="00231A6B"/>
    <w:rsid w:val="00231F1E"/>
    <w:rsid w:val="00232DA1"/>
    <w:rsid w:val="00233068"/>
    <w:rsid w:val="002337EF"/>
    <w:rsid w:val="00234762"/>
    <w:rsid w:val="00234F13"/>
    <w:rsid w:val="002355BF"/>
    <w:rsid w:val="00236E32"/>
    <w:rsid w:val="0024036D"/>
    <w:rsid w:val="00240547"/>
    <w:rsid w:val="00241532"/>
    <w:rsid w:val="00241C08"/>
    <w:rsid w:val="00241E91"/>
    <w:rsid w:val="00242C90"/>
    <w:rsid w:val="00242DB7"/>
    <w:rsid w:val="00243079"/>
    <w:rsid w:val="002443E4"/>
    <w:rsid w:val="0024451A"/>
    <w:rsid w:val="0024585B"/>
    <w:rsid w:val="002461A5"/>
    <w:rsid w:val="0025209B"/>
    <w:rsid w:val="00253023"/>
    <w:rsid w:val="00254D2A"/>
    <w:rsid w:val="002565AD"/>
    <w:rsid w:val="00257B26"/>
    <w:rsid w:val="002606EF"/>
    <w:rsid w:val="002637CD"/>
    <w:rsid w:val="00264A97"/>
    <w:rsid w:val="00264DDF"/>
    <w:rsid w:val="00270A98"/>
    <w:rsid w:val="00271573"/>
    <w:rsid w:val="0027390D"/>
    <w:rsid w:val="00273DD6"/>
    <w:rsid w:val="00274D6E"/>
    <w:rsid w:val="00276C70"/>
    <w:rsid w:val="00277877"/>
    <w:rsid w:val="002804CD"/>
    <w:rsid w:val="00281E3F"/>
    <w:rsid w:val="00282D6F"/>
    <w:rsid w:val="00283840"/>
    <w:rsid w:val="00283B44"/>
    <w:rsid w:val="002866AC"/>
    <w:rsid w:val="00287A40"/>
    <w:rsid w:val="00287C06"/>
    <w:rsid w:val="00290E3F"/>
    <w:rsid w:val="002921CA"/>
    <w:rsid w:val="002924A4"/>
    <w:rsid w:val="00293B4B"/>
    <w:rsid w:val="002A1ED2"/>
    <w:rsid w:val="002A2827"/>
    <w:rsid w:val="002A3056"/>
    <w:rsid w:val="002A3339"/>
    <w:rsid w:val="002A33C4"/>
    <w:rsid w:val="002A35B3"/>
    <w:rsid w:val="002A4BA8"/>
    <w:rsid w:val="002A5A2C"/>
    <w:rsid w:val="002B024A"/>
    <w:rsid w:val="002B12B2"/>
    <w:rsid w:val="002B1549"/>
    <w:rsid w:val="002B2BB4"/>
    <w:rsid w:val="002B41D9"/>
    <w:rsid w:val="002B42EA"/>
    <w:rsid w:val="002B7189"/>
    <w:rsid w:val="002B72AE"/>
    <w:rsid w:val="002B7507"/>
    <w:rsid w:val="002C1320"/>
    <w:rsid w:val="002C212C"/>
    <w:rsid w:val="002C2693"/>
    <w:rsid w:val="002C382C"/>
    <w:rsid w:val="002C5944"/>
    <w:rsid w:val="002D0C8C"/>
    <w:rsid w:val="002D12BC"/>
    <w:rsid w:val="002D2185"/>
    <w:rsid w:val="002D259B"/>
    <w:rsid w:val="002D3C21"/>
    <w:rsid w:val="002D59AE"/>
    <w:rsid w:val="002D68C8"/>
    <w:rsid w:val="002D7338"/>
    <w:rsid w:val="002E0847"/>
    <w:rsid w:val="002E0CE0"/>
    <w:rsid w:val="002E1E26"/>
    <w:rsid w:val="002E1F76"/>
    <w:rsid w:val="002E3134"/>
    <w:rsid w:val="002E50C5"/>
    <w:rsid w:val="002E5812"/>
    <w:rsid w:val="002E5872"/>
    <w:rsid w:val="002E5C83"/>
    <w:rsid w:val="002E6383"/>
    <w:rsid w:val="002F1145"/>
    <w:rsid w:val="002F1D6A"/>
    <w:rsid w:val="002F4EAB"/>
    <w:rsid w:val="002F54F2"/>
    <w:rsid w:val="002F5D60"/>
    <w:rsid w:val="002F7B7C"/>
    <w:rsid w:val="0030158B"/>
    <w:rsid w:val="00302D48"/>
    <w:rsid w:val="00303272"/>
    <w:rsid w:val="003046E6"/>
    <w:rsid w:val="00304F87"/>
    <w:rsid w:val="00306D61"/>
    <w:rsid w:val="003078B6"/>
    <w:rsid w:val="00310CAC"/>
    <w:rsid w:val="00312257"/>
    <w:rsid w:val="00314BBC"/>
    <w:rsid w:val="00316D51"/>
    <w:rsid w:val="003170AB"/>
    <w:rsid w:val="003179A1"/>
    <w:rsid w:val="00317FB9"/>
    <w:rsid w:val="003205FF"/>
    <w:rsid w:val="00320BE0"/>
    <w:rsid w:val="003212FD"/>
    <w:rsid w:val="00321B41"/>
    <w:rsid w:val="00324DB5"/>
    <w:rsid w:val="003268F8"/>
    <w:rsid w:val="00327E02"/>
    <w:rsid w:val="00333436"/>
    <w:rsid w:val="00333938"/>
    <w:rsid w:val="00333D77"/>
    <w:rsid w:val="0033418A"/>
    <w:rsid w:val="0033462D"/>
    <w:rsid w:val="00337103"/>
    <w:rsid w:val="00340543"/>
    <w:rsid w:val="00341116"/>
    <w:rsid w:val="003426A1"/>
    <w:rsid w:val="00342E63"/>
    <w:rsid w:val="003472ED"/>
    <w:rsid w:val="0035002A"/>
    <w:rsid w:val="00350E98"/>
    <w:rsid w:val="003527D1"/>
    <w:rsid w:val="00353E8D"/>
    <w:rsid w:val="0035429C"/>
    <w:rsid w:val="003545CF"/>
    <w:rsid w:val="003549BD"/>
    <w:rsid w:val="00354C72"/>
    <w:rsid w:val="0035510F"/>
    <w:rsid w:val="00355F4C"/>
    <w:rsid w:val="003567ED"/>
    <w:rsid w:val="00357573"/>
    <w:rsid w:val="003601AC"/>
    <w:rsid w:val="0036032A"/>
    <w:rsid w:val="00361E67"/>
    <w:rsid w:val="00362DFB"/>
    <w:rsid w:val="00362F09"/>
    <w:rsid w:val="00363072"/>
    <w:rsid w:val="00366895"/>
    <w:rsid w:val="00366C8F"/>
    <w:rsid w:val="00367A60"/>
    <w:rsid w:val="00370B87"/>
    <w:rsid w:val="00371D60"/>
    <w:rsid w:val="00372C6E"/>
    <w:rsid w:val="003739FE"/>
    <w:rsid w:val="00376688"/>
    <w:rsid w:val="0038084C"/>
    <w:rsid w:val="00381472"/>
    <w:rsid w:val="003818A7"/>
    <w:rsid w:val="00382B98"/>
    <w:rsid w:val="003906E7"/>
    <w:rsid w:val="00390CE6"/>
    <w:rsid w:val="00391038"/>
    <w:rsid w:val="003915B0"/>
    <w:rsid w:val="00392490"/>
    <w:rsid w:val="0039468E"/>
    <w:rsid w:val="00395000"/>
    <w:rsid w:val="00395194"/>
    <w:rsid w:val="00396567"/>
    <w:rsid w:val="00396DE1"/>
    <w:rsid w:val="003A0F05"/>
    <w:rsid w:val="003A1BC4"/>
    <w:rsid w:val="003A229A"/>
    <w:rsid w:val="003A6EF3"/>
    <w:rsid w:val="003A7B2F"/>
    <w:rsid w:val="003B0929"/>
    <w:rsid w:val="003B0D37"/>
    <w:rsid w:val="003B129E"/>
    <w:rsid w:val="003B2766"/>
    <w:rsid w:val="003B5398"/>
    <w:rsid w:val="003B76C8"/>
    <w:rsid w:val="003B7ACC"/>
    <w:rsid w:val="003B7FE0"/>
    <w:rsid w:val="003C01CF"/>
    <w:rsid w:val="003C0E6C"/>
    <w:rsid w:val="003C1AF6"/>
    <w:rsid w:val="003C1F95"/>
    <w:rsid w:val="003C5256"/>
    <w:rsid w:val="003C5890"/>
    <w:rsid w:val="003C5EE4"/>
    <w:rsid w:val="003C60A8"/>
    <w:rsid w:val="003C625E"/>
    <w:rsid w:val="003C766A"/>
    <w:rsid w:val="003C7E66"/>
    <w:rsid w:val="003D029E"/>
    <w:rsid w:val="003D15B2"/>
    <w:rsid w:val="003D1EB7"/>
    <w:rsid w:val="003D269A"/>
    <w:rsid w:val="003D2BC1"/>
    <w:rsid w:val="003D2D88"/>
    <w:rsid w:val="003D3553"/>
    <w:rsid w:val="003D42C7"/>
    <w:rsid w:val="003D45DA"/>
    <w:rsid w:val="003D5C59"/>
    <w:rsid w:val="003D5C90"/>
    <w:rsid w:val="003E1355"/>
    <w:rsid w:val="003E2083"/>
    <w:rsid w:val="003E2D7B"/>
    <w:rsid w:val="003E2E57"/>
    <w:rsid w:val="003E395D"/>
    <w:rsid w:val="003E3AAA"/>
    <w:rsid w:val="003E3F5D"/>
    <w:rsid w:val="003E46D4"/>
    <w:rsid w:val="003E6059"/>
    <w:rsid w:val="003E6FA3"/>
    <w:rsid w:val="003E7762"/>
    <w:rsid w:val="003F0547"/>
    <w:rsid w:val="003F0583"/>
    <w:rsid w:val="003F0669"/>
    <w:rsid w:val="003F08D8"/>
    <w:rsid w:val="003F4EA3"/>
    <w:rsid w:val="003F6225"/>
    <w:rsid w:val="003F6C3A"/>
    <w:rsid w:val="003F6C9F"/>
    <w:rsid w:val="003F739B"/>
    <w:rsid w:val="003F73C1"/>
    <w:rsid w:val="003F7634"/>
    <w:rsid w:val="004006CD"/>
    <w:rsid w:val="0040582C"/>
    <w:rsid w:val="00405F41"/>
    <w:rsid w:val="00405F9F"/>
    <w:rsid w:val="004060D6"/>
    <w:rsid w:val="00406935"/>
    <w:rsid w:val="004069E7"/>
    <w:rsid w:val="00407C20"/>
    <w:rsid w:val="00410DAB"/>
    <w:rsid w:val="0041243B"/>
    <w:rsid w:val="00413831"/>
    <w:rsid w:val="00413AFB"/>
    <w:rsid w:val="00413B0C"/>
    <w:rsid w:val="00415B68"/>
    <w:rsid w:val="00417DD6"/>
    <w:rsid w:val="004201B0"/>
    <w:rsid w:val="0042058F"/>
    <w:rsid w:val="00421D61"/>
    <w:rsid w:val="00425A85"/>
    <w:rsid w:val="00425C06"/>
    <w:rsid w:val="00425DCD"/>
    <w:rsid w:val="0042658D"/>
    <w:rsid w:val="00426651"/>
    <w:rsid w:val="004302D8"/>
    <w:rsid w:val="004314D8"/>
    <w:rsid w:val="00431AB5"/>
    <w:rsid w:val="00432C11"/>
    <w:rsid w:val="004339AC"/>
    <w:rsid w:val="00433B3B"/>
    <w:rsid w:val="004340E2"/>
    <w:rsid w:val="00435CAB"/>
    <w:rsid w:val="0044000A"/>
    <w:rsid w:val="004407B6"/>
    <w:rsid w:val="00440F40"/>
    <w:rsid w:val="004418F9"/>
    <w:rsid w:val="00444733"/>
    <w:rsid w:val="00445460"/>
    <w:rsid w:val="00445C8F"/>
    <w:rsid w:val="00446475"/>
    <w:rsid w:val="00447D5D"/>
    <w:rsid w:val="0045053B"/>
    <w:rsid w:val="00451C55"/>
    <w:rsid w:val="004532E7"/>
    <w:rsid w:val="0045404C"/>
    <w:rsid w:val="004549B2"/>
    <w:rsid w:val="00455960"/>
    <w:rsid w:val="00455C3D"/>
    <w:rsid w:val="00455D52"/>
    <w:rsid w:val="004562FB"/>
    <w:rsid w:val="0045659A"/>
    <w:rsid w:val="004577C0"/>
    <w:rsid w:val="00457AAA"/>
    <w:rsid w:val="00457CBB"/>
    <w:rsid w:val="004602A0"/>
    <w:rsid w:val="004616FF"/>
    <w:rsid w:val="00462EBA"/>
    <w:rsid w:val="00463DAA"/>
    <w:rsid w:val="004642CC"/>
    <w:rsid w:val="00466A66"/>
    <w:rsid w:val="004679DB"/>
    <w:rsid w:val="0047160B"/>
    <w:rsid w:val="004727E4"/>
    <w:rsid w:val="00476BCA"/>
    <w:rsid w:val="00476DB5"/>
    <w:rsid w:val="00477118"/>
    <w:rsid w:val="004803AC"/>
    <w:rsid w:val="00481474"/>
    <w:rsid w:val="00482FDB"/>
    <w:rsid w:val="004831C6"/>
    <w:rsid w:val="004834FC"/>
    <w:rsid w:val="004836B8"/>
    <w:rsid w:val="00483D9C"/>
    <w:rsid w:val="00486E9D"/>
    <w:rsid w:val="0048715D"/>
    <w:rsid w:val="00487228"/>
    <w:rsid w:val="00487BD8"/>
    <w:rsid w:val="00487D96"/>
    <w:rsid w:val="004901F5"/>
    <w:rsid w:val="00490A1D"/>
    <w:rsid w:val="00491527"/>
    <w:rsid w:val="00492BDD"/>
    <w:rsid w:val="00494A3B"/>
    <w:rsid w:val="00496D57"/>
    <w:rsid w:val="004A2069"/>
    <w:rsid w:val="004A32D0"/>
    <w:rsid w:val="004A421D"/>
    <w:rsid w:val="004A4796"/>
    <w:rsid w:val="004A5229"/>
    <w:rsid w:val="004A5DB4"/>
    <w:rsid w:val="004A635E"/>
    <w:rsid w:val="004A6D2E"/>
    <w:rsid w:val="004A6DB9"/>
    <w:rsid w:val="004B0C90"/>
    <w:rsid w:val="004B32A9"/>
    <w:rsid w:val="004B3C41"/>
    <w:rsid w:val="004B5CC2"/>
    <w:rsid w:val="004B7484"/>
    <w:rsid w:val="004B776D"/>
    <w:rsid w:val="004C1789"/>
    <w:rsid w:val="004C1951"/>
    <w:rsid w:val="004C19CF"/>
    <w:rsid w:val="004C1D18"/>
    <w:rsid w:val="004C357B"/>
    <w:rsid w:val="004C4A9A"/>
    <w:rsid w:val="004C59D9"/>
    <w:rsid w:val="004C6BE6"/>
    <w:rsid w:val="004D0747"/>
    <w:rsid w:val="004D171C"/>
    <w:rsid w:val="004D506A"/>
    <w:rsid w:val="004D57D3"/>
    <w:rsid w:val="004E2296"/>
    <w:rsid w:val="004E2F6A"/>
    <w:rsid w:val="004E33F7"/>
    <w:rsid w:val="004E34FF"/>
    <w:rsid w:val="004E4F02"/>
    <w:rsid w:val="004E6B6B"/>
    <w:rsid w:val="004F0ECF"/>
    <w:rsid w:val="004F1A3A"/>
    <w:rsid w:val="004F2444"/>
    <w:rsid w:val="004F3178"/>
    <w:rsid w:val="004F419C"/>
    <w:rsid w:val="004F4248"/>
    <w:rsid w:val="004F44C8"/>
    <w:rsid w:val="004F4F03"/>
    <w:rsid w:val="004F5FE0"/>
    <w:rsid w:val="004F628C"/>
    <w:rsid w:val="004F7711"/>
    <w:rsid w:val="004F7C1C"/>
    <w:rsid w:val="00500AD5"/>
    <w:rsid w:val="00501ED2"/>
    <w:rsid w:val="00502454"/>
    <w:rsid w:val="005044DE"/>
    <w:rsid w:val="00504E07"/>
    <w:rsid w:val="00505F14"/>
    <w:rsid w:val="005104BD"/>
    <w:rsid w:val="005111DF"/>
    <w:rsid w:val="00512923"/>
    <w:rsid w:val="005134DC"/>
    <w:rsid w:val="00513F7B"/>
    <w:rsid w:val="0051460A"/>
    <w:rsid w:val="00515854"/>
    <w:rsid w:val="00515F0A"/>
    <w:rsid w:val="00517841"/>
    <w:rsid w:val="005206F1"/>
    <w:rsid w:val="00521BAE"/>
    <w:rsid w:val="00522879"/>
    <w:rsid w:val="0052320D"/>
    <w:rsid w:val="00523438"/>
    <w:rsid w:val="00526B63"/>
    <w:rsid w:val="00526D29"/>
    <w:rsid w:val="00527A9F"/>
    <w:rsid w:val="005321CE"/>
    <w:rsid w:val="0053379D"/>
    <w:rsid w:val="00535604"/>
    <w:rsid w:val="00535973"/>
    <w:rsid w:val="0053705C"/>
    <w:rsid w:val="0053730B"/>
    <w:rsid w:val="00537934"/>
    <w:rsid w:val="00540769"/>
    <w:rsid w:val="00542C54"/>
    <w:rsid w:val="00545352"/>
    <w:rsid w:val="0054743E"/>
    <w:rsid w:val="00551487"/>
    <w:rsid w:val="005527E9"/>
    <w:rsid w:val="005531A3"/>
    <w:rsid w:val="0055426D"/>
    <w:rsid w:val="00554C74"/>
    <w:rsid w:val="0055534C"/>
    <w:rsid w:val="005561B2"/>
    <w:rsid w:val="00556FF2"/>
    <w:rsid w:val="00560026"/>
    <w:rsid w:val="0056087D"/>
    <w:rsid w:val="00560945"/>
    <w:rsid w:val="00560A05"/>
    <w:rsid w:val="00560A65"/>
    <w:rsid w:val="0056377B"/>
    <w:rsid w:val="005637E9"/>
    <w:rsid w:val="00563AB2"/>
    <w:rsid w:val="00563FC5"/>
    <w:rsid w:val="0056416B"/>
    <w:rsid w:val="00564C06"/>
    <w:rsid w:val="005675AB"/>
    <w:rsid w:val="00567DAB"/>
    <w:rsid w:val="00570839"/>
    <w:rsid w:val="00572630"/>
    <w:rsid w:val="00573CC0"/>
    <w:rsid w:val="005746B5"/>
    <w:rsid w:val="005746F2"/>
    <w:rsid w:val="00576902"/>
    <w:rsid w:val="00577773"/>
    <w:rsid w:val="00577D1E"/>
    <w:rsid w:val="00581E29"/>
    <w:rsid w:val="00584010"/>
    <w:rsid w:val="00584537"/>
    <w:rsid w:val="00586A9B"/>
    <w:rsid w:val="005910BC"/>
    <w:rsid w:val="005924B2"/>
    <w:rsid w:val="00593978"/>
    <w:rsid w:val="00593ECA"/>
    <w:rsid w:val="00595F7E"/>
    <w:rsid w:val="00596C13"/>
    <w:rsid w:val="005979F0"/>
    <w:rsid w:val="005A1DE8"/>
    <w:rsid w:val="005A34E8"/>
    <w:rsid w:val="005A4200"/>
    <w:rsid w:val="005A493B"/>
    <w:rsid w:val="005A5983"/>
    <w:rsid w:val="005A5D36"/>
    <w:rsid w:val="005A7431"/>
    <w:rsid w:val="005B0877"/>
    <w:rsid w:val="005B0A19"/>
    <w:rsid w:val="005B17E6"/>
    <w:rsid w:val="005B44D2"/>
    <w:rsid w:val="005B4E81"/>
    <w:rsid w:val="005B50F8"/>
    <w:rsid w:val="005B5C76"/>
    <w:rsid w:val="005B7CF6"/>
    <w:rsid w:val="005C0B94"/>
    <w:rsid w:val="005C0E72"/>
    <w:rsid w:val="005C1A7D"/>
    <w:rsid w:val="005C1D71"/>
    <w:rsid w:val="005C39D3"/>
    <w:rsid w:val="005C799C"/>
    <w:rsid w:val="005C7BE2"/>
    <w:rsid w:val="005C7E39"/>
    <w:rsid w:val="005D105B"/>
    <w:rsid w:val="005D330A"/>
    <w:rsid w:val="005D34D9"/>
    <w:rsid w:val="005D495D"/>
    <w:rsid w:val="005D536A"/>
    <w:rsid w:val="005D6416"/>
    <w:rsid w:val="005D7F9B"/>
    <w:rsid w:val="005E051A"/>
    <w:rsid w:val="005E1E64"/>
    <w:rsid w:val="005E5A83"/>
    <w:rsid w:val="005E5E80"/>
    <w:rsid w:val="005E6002"/>
    <w:rsid w:val="005F0686"/>
    <w:rsid w:val="005F117C"/>
    <w:rsid w:val="005F3E3A"/>
    <w:rsid w:val="005F3F7D"/>
    <w:rsid w:val="005F40B7"/>
    <w:rsid w:val="005F47A6"/>
    <w:rsid w:val="005F665C"/>
    <w:rsid w:val="005F7829"/>
    <w:rsid w:val="005F7AE0"/>
    <w:rsid w:val="00601F07"/>
    <w:rsid w:val="006020C7"/>
    <w:rsid w:val="006021B2"/>
    <w:rsid w:val="00603582"/>
    <w:rsid w:val="00603A31"/>
    <w:rsid w:val="00605926"/>
    <w:rsid w:val="0060737C"/>
    <w:rsid w:val="00611F47"/>
    <w:rsid w:val="00611F6E"/>
    <w:rsid w:val="0061210D"/>
    <w:rsid w:val="0061266E"/>
    <w:rsid w:val="00613E07"/>
    <w:rsid w:val="006149BE"/>
    <w:rsid w:val="00615756"/>
    <w:rsid w:val="00615E66"/>
    <w:rsid w:val="00615F4A"/>
    <w:rsid w:val="006200C4"/>
    <w:rsid w:val="00620432"/>
    <w:rsid w:val="00620683"/>
    <w:rsid w:val="006251E3"/>
    <w:rsid w:val="00625440"/>
    <w:rsid w:val="00627B63"/>
    <w:rsid w:val="006306F2"/>
    <w:rsid w:val="00630AE2"/>
    <w:rsid w:val="00630C70"/>
    <w:rsid w:val="006339F7"/>
    <w:rsid w:val="00636D19"/>
    <w:rsid w:val="00636EB8"/>
    <w:rsid w:val="006409BA"/>
    <w:rsid w:val="00640ADB"/>
    <w:rsid w:val="0064108A"/>
    <w:rsid w:val="0064272C"/>
    <w:rsid w:val="00642BCD"/>
    <w:rsid w:val="006435A5"/>
    <w:rsid w:val="00643EF5"/>
    <w:rsid w:val="00645D1A"/>
    <w:rsid w:val="00647BA4"/>
    <w:rsid w:val="006501D1"/>
    <w:rsid w:val="00652C29"/>
    <w:rsid w:val="006542E7"/>
    <w:rsid w:val="00654F74"/>
    <w:rsid w:val="0065531B"/>
    <w:rsid w:val="006568CF"/>
    <w:rsid w:val="00656EAC"/>
    <w:rsid w:val="00660711"/>
    <w:rsid w:val="006617AF"/>
    <w:rsid w:val="00661CE4"/>
    <w:rsid w:val="00662059"/>
    <w:rsid w:val="00662EAE"/>
    <w:rsid w:val="006631A2"/>
    <w:rsid w:val="00663811"/>
    <w:rsid w:val="00663B8E"/>
    <w:rsid w:val="00664370"/>
    <w:rsid w:val="006649FE"/>
    <w:rsid w:val="00667C45"/>
    <w:rsid w:val="006701E4"/>
    <w:rsid w:val="00670777"/>
    <w:rsid w:val="00672BBB"/>
    <w:rsid w:val="00673943"/>
    <w:rsid w:val="00676E5B"/>
    <w:rsid w:val="00682E89"/>
    <w:rsid w:val="0068366B"/>
    <w:rsid w:val="00684E4F"/>
    <w:rsid w:val="006868AE"/>
    <w:rsid w:val="00692E84"/>
    <w:rsid w:val="00693CDF"/>
    <w:rsid w:val="00695986"/>
    <w:rsid w:val="00696A39"/>
    <w:rsid w:val="00696B2D"/>
    <w:rsid w:val="006973B1"/>
    <w:rsid w:val="00697F21"/>
    <w:rsid w:val="00697F9B"/>
    <w:rsid w:val="006A1BEA"/>
    <w:rsid w:val="006A2878"/>
    <w:rsid w:val="006A5538"/>
    <w:rsid w:val="006A5E6A"/>
    <w:rsid w:val="006A6E98"/>
    <w:rsid w:val="006A776E"/>
    <w:rsid w:val="006B209A"/>
    <w:rsid w:val="006B299C"/>
    <w:rsid w:val="006B2D96"/>
    <w:rsid w:val="006B2EE3"/>
    <w:rsid w:val="006B52DF"/>
    <w:rsid w:val="006B66E0"/>
    <w:rsid w:val="006C136E"/>
    <w:rsid w:val="006C2F9E"/>
    <w:rsid w:val="006C3790"/>
    <w:rsid w:val="006C39D5"/>
    <w:rsid w:val="006C3ED0"/>
    <w:rsid w:val="006C5759"/>
    <w:rsid w:val="006C5B7A"/>
    <w:rsid w:val="006D0052"/>
    <w:rsid w:val="006D0DCD"/>
    <w:rsid w:val="006D6979"/>
    <w:rsid w:val="006D7246"/>
    <w:rsid w:val="006E00CE"/>
    <w:rsid w:val="006E04F4"/>
    <w:rsid w:val="006E0A29"/>
    <w:rsid w:val="006E1BA1"/>
    <w:rsid w:val="006E1F9C"/>
    <w:rsid w:val="006E4086"/>
    <w:rsid w:val="006E4C51"/>
    <w:rsid w:val="006E5CA9"/>
    <w:rsid w:val="006F1D93"/>
    <w:rsid w:val="006F2017"/>
    <w:rsid w:val="006F2E31"/>
    <w:rsid w:val="006F3C68"/>
    <w:rsid w:val="006F4DCB"/>
    <w:rsid w:val="006F52BC"/>
    <w:rsid w:val="006F5F51"/>
    <w:rsid w:val="006F63DE"/>
    <w:rsid w:val="006F7B63"/>
    <w:rsid w:val="0070024B"/>
    <w:rsid w:val="00702CB5"/>
    <w:rsid w:val="007054A0"/>
    <w:rsid w:val="007070C4"/>
    <w:rsid w:val="00707B7E"/>
    <w:rsid w:val="00710348"/>
    <w:rsid w:val="007110EE"/>
    <w:rsid w:val="007116E8"/>
    <w:rsid w:val="00713821"/>
    <w:rsid w:val="00715191"/>
    <w:rsid w:val="00717F37"/>
    <w:rsid w:val="00721021"/>
    <w:rsid w:val="00721104"/>
    <w:rsid w:val="007213D6"/>
    <w:rsid w:val="00723AAC"/>
    <w:rsid w:val="00724B95"/>
    <w:rsid w:val="007251F3"/>
    <w:rsid w:val="007268EC"/>
    <w:rsid w:val="00730200"/>
    <w:rsid w:val="007339A9"/>
    <w:rsid w:val="00733BAB"/>
    <w:rsid w:val="00733CBD"/>
    <w:rsid w:val="007363B5"/>
    <w:rsid w:val="0073679B"/>
    <w:rsid w:val="007403BD"/>
    <w:rsid w:val="00743876"/>
    <w:rsid w:val="0074390E"/>
    <w:rsid w:val="00743EBF"/>
    <w:rsid w:val="00745112"/>
    <w:rsid w:val="00745E98"/>
    <w:rsid w:val="00747B47"/>
    <w:rsid w:val="00747F6D"/>
    <w:rsid w:val="00750897"/>
    <w:rsid w:val="00753823"/>
    <w:rsid w:val="00754A5A"/>
    <w:rsid w:val="00755F7A"/>
    <w:rsid w:val="0075735D"/>
    <w:rsid w:val="00761D3D"/>
    <w:rsid w:val="00762932"/>
    <w:rsid w:val="00763F2E"/>
    <w:rsid w:val="00765C59"/>
    <w:rsid w:val="00766DE0"/>
    <w:rsid w:val="00767A1C"/>
    <w:rsid w:val="007702A4"/>
    <w:rsid w:val="00770DCD"/>
    <w:rsid w:val="0077276F"/>
    <w:rsid w:val="0077556C"/>
    <w:rsid w:val="00775D52"/>
    <w:rsid w:val="007779C0"/>
    <w:rsid w:val="007801FA"/>
    <w:rsid w:val="0078491D"/>
    <w:rsid w:val="00784E2A"/>
    <w:rsid w:val="007851A0"/>
    <w:rsid w:val="007853A6"/>
    <w:rsid w:val="007859C8"/>
    <w:rsid w:val="00786191"/>
    <w:rsid w:val="007878A8"/>
    <w:rsid w:val="00787E22"/>
    <w:rsid w:val="00795761"/>
    <w:rsid w:val="00795AE7"/>
    <w:rsid w:val="00795DD0"/>
    <w:rsid w:val="00797CB5"/>
    <w:rsid w:val="007A1265"/>
    <w:rsid w:val="007A3005"/>
    <w:rsid w:val="007A4EE3"/>
    <w:rsid w:val="007A5350"/>
    <w:rsid w:val="007A5EF7"/>
    <w:rsid w:val="007A7FFB"/>
    <w:rsid w:val="007B0723"/>
    <w:rsid w:val="007B080E"/>
    <w:rsid w:val="007B0900"/>
    <w:rsid w:val="007B47E8"/>
    <w:rsid w:val="007B5165"/>
    <w:rsid w:val="007B5B12"/>
    <w:rsid w:val="007B6AD1"/>
    <w:rsid w:val="007C00AD"/>
    <w:rsid w:val="007C1B3C"/>
    <w:rsid w:val="007C4A33"/>
    <w:rsid w:val="007D2007"/>
    <w:rsid w:val="007D34D2"/>
    <w:rsid w:val="007D49BF"/>
    <w:rsid w:val="007D623E"/>
    <w:rsid w:val="007D697C"/>
    <w:rsid w:val="007D7302"/>
    <w:rsid w:val="007D7BA8"/>
    <w:rsid w:val="007E0501"/>
    <w:rsid w:val="007E1696"/>
    <w:rsid w:val="007E192F"/>
    <w:rsid w:val="007E1B41"/>
    <w:rsid w:val="007E2DD2"/>
    <w:rsid w:val="007E2F3F"/>
    <w:rsid w:val="007E5937"/>
    <w:rsid w:val="007E5EE9"/>
    <w:rsid w:val="007F1C93"/>
    <w:rsid w:val="007F290A"/>
    <w:rsid w:val="007F3025"/>
    <w:rsid w:val="007F3FA7"/>
    <w:rsid w:val="007F69CE"/>
    <w:rsid w:val="007F7739"/>
    <w:rsid w:val="0080022C"/>
    <w:rsid w:val="0080282C"/>
    <w:rsid w:val="00802BE6"/>
    <w:rsid w:val="00802C3E"/>
    <w:rsid w:val="00802D75"/>
    <w:rsid w:val="008033D7"/>
    <w:rsid w:val="00804B98"/>
    <w:rsid w:val="00805C95"/>
    <w:rsid w:val="0080615F"/>
    <w:rsid w:val="0080617A"/>
    <w:rsid w:val="00806ACE"/>
    <w:rsid w:val="0080741B"/>
    <w:rsid w:val="008110CD"/>
    <w:rsid w:val="00812B0C"/>
    <w:rsid w:val="00816B67"/>
    <w:rsid w:val="00821108"/>
    <w:rsid w:val="00823BA8"/>
    <w:rsid w:val="00823E79"/>
    <w:rsid w:val="00824EA5"/>
    <w:rsid w:val="008252E2"/>
    <w:rsid w:val="008253F8"/>
    <w:rsid w:val="008271FA"/>
    <w:rsid w:val="00827452"/>
    <w:rsid w:val="008274D7"/>
    <w:rsid w:val="0083078F"/>
    <w:rsid w:val="008311CC"/>
    <w:rsid w:val="00831298"/>
    <w:rsid w:val="00833A2F"/>
    <w:rsid w:val="00833F83"/>
    <w:rsid w:val="00835635"/>
    <w:rsid w:val="00836284"/>
    <w:rsid w:val="00836A0D"/>
    <w:rsid w:val="008408C8"/>
    <w:rsid w:val="00840C98"/>
    <w:rsid w:val="00841A1B"/>
    <w:rsid w:val="008430F0"/>
    <w:rsid w:val="00843CD7"/>
    <w:rsid w:val="0084520C"/>
    <w:rsid w:val="00845253"/>
    <w:rsid w:val="00845E58"/>
    <w:rsid w:val="008473D1"/>
    <w:rsid w:val="00847A30"/>
    <w:rsid w:val="00852628"/>
    <w:rsid w:val="008526C4"/>
    <w:rsid w:val="00857248"/>
    <w:rsid w:val="00857BD4"/>
    <w:rsid w:val="00860501"/>
    <w:rsid w:val="00860734"/>
    <w:rsid w:val="008616E0"/>
    <w:rsid w:val="00861ADF"/>
    <w:rsid w:val="00861F5C"/>
    <w:rsid w:val="00862B98"/>
    <w:rsid w:val="00862D7D"/>
    <w:rsid w:val="0086544C"/>
    <w:rsid w:val="00866E39"/>
    <w:rsid w:val="00870F32"/>
    <w:rsid w:val="00871F74"/>
    <w:rsid w:val="00872B4A"/>
    <w:rsid w:val="00873C93"/>
    <w:rsid w:val="00874811"/>
    <w:rsid w:val="00875A72"/>
    <w:rsid w:val="00875BBC"/>
    <w:rsid w:val="00876417"/>
    <w:rsid w:val="00877B0C"/>
    <w:rsid w:val="008831D6"/>
    <w:rsid w:val="0088405B"/>
    <w:rsid w:val="0088424A"/>
    <w:rsid w:val="00884ABF"/>
    <w:rsid w:val="008856B6"/>
    <w:rsid w:val="00890EE5"/>
    <w:rsid w:val="008929AF"/>
    <w:rsid w:val="00895C50"/>
    <w:rsid w:val="008A23D7"/>
    <w:rsid w:val="008A2503"/>
    <w:rsid w:val="008A3C71"/>
    <w:rsid w:val="008A4033"/>
    <w:rsid w:val="008A439A"/>
    <w:rsid w:val="008A464F"/>
    <w:rsid w:val="008A6A1F"/>
    <w:rsid w:val="008A6D9D"/>
    <w:rsid w:val="008A7945"/>
    <w:rsid w:val="008B3926"/>
    <w:rsid w:val="008B59CD"/>
    <w:rsid w:val="008B5AF5"/>
    <w:rsid w:val="008B6C72"/>
    <w:rsid w:val="008B7CD6"/>
    <w:rsid w:val="008C0801"/>
    <w:rsid w:val="008C11D1"/>
    <w:rsid w:val="008C18CE"/>
    <w:rsid w:val="008C19D7"/>
    <w:rsid w:val="008C2539"/>
    <w:rsid w:val="008C3515"/>
    <w:rsid w:val="008C6895"/>
    <w:rsid w:val="008C6B0B"/>
    <w:rsid w:val="008C702F"/>
    <w:rsid w:val="008C73BB"/>
    <w:rsid w:val="008D13A1"/>
    <w:rsid w:val="008D23C6"/>
    <w:rsid w:val="008D37C1"/>
    <w:rsid w:val="008D3FBB"/>
    <w:rsid w:val="008D41E9"/>
    <w:rsid w:val="008D5238"/>
    <w:rsid w:val="008D77BB"/>
    <w:rsid w:val="008E00E6"/>
    <w:rsid w:val="008E0139"/>
    <w:rsid w:val="008E100B"/>
    <w:rsid w:val="008E17DE"/>
    <w:rsid w:val="008E2490"/>
    <w:rsid w:val="008E37E3"/>
    <w:rsid w:val="008E689E"/>
    <w:rsid w:val="008E78BA"/>
    <w:rsid w:val="008F220A"/>
    <w:rsid w:val="008F25A7"/>
    <w:rsid w:val="008F3066"/>
    <w:rsid w:val="008F31FC"/>
    <w:rsid w:val="008F3D4A"/>
    <w:rsid w:val="008F4ECE"/>
    <w:rsid w:val="00900E9F"/>
    <w:rsid w:val="009015AE"/>
    <w:rsid w:val="0090219E"/>
    <w:rsid w:val="009024AC"/>
    <w:rsid w:val="00902C5B"/>
    <w:rsid w:val="009041E9"/>
    <w:rsid w:val="00905451"/>
    <w:rsid w:val="009064CD"/>
    <w:rsid w:val="00906B82"/>
    <w:rsid w:val="009106F4"/>
    <w:rsid w:val="00910951"/>
    <w:rsid w:val="009121AB"/>
    <w:rsid w:val="0091468F"/>
    <w:rsid w:val="009152C4"/>
    <w:rsid w:val="009162BD"/>
    <w:rsid w:val="009173E9"/>
    <w:rsid w:val="0092092F"/>
    <w:rsid w:val="00921DD2"/>
    <w:rsid w:val="009232F0"/>
    <w:rsid w:val="009245C1"/>
    <w:rsid w:val="00924880"/>
    <w:rsid w:val="00924F31"/>
    <w:rsid w:val="0092527D"/>
    <w:rsid w:val="009259BB"/>
    <w:rsid w:val="00926278"/>
    <w:rsid w:val="0093484B"/>
    <w:rsid w:val="00934BCB"/>
    <w:rsid w:val="009354B0"/>
    <w:rsid w:val="0093674E"/>
    <w:rsid w:val="00940A47"/>
    <w:rsid w:val="00941A7A"/>
    <w:rsid w:val="00942B34"/>
    <w:rsid w:val="0094363B"/>
    <w:rsid w:val="009442C9"/>
    <w:rsid w:val="0094476A"/>
    <w:rsid w:val="009447D7"/>
    <w:rsid w:val="0094664E"/>
    <w:rsid w:val="00947507"/>
    <w:rsid w:val="00951BFD"/>
    <w:rsid w:val="0095234C"/>
    <w:rsid w:val="00952524"/>
    <w:rsid w:val="009530B8"/>
    <w:rsid w:val="009538EC"/>
    <w:rsid w:val="009566D7"/>
    <w:rsid w:val="009569C4"/>
    <w:rsid w:val="00957C30"/>
    <w:rsid w:val="00960549"/>
    <w:rsid w:val="00961D85"/>
    <w:rsid w:val="00963432"/>
    <w:rsid w:val="0096344D"/>
    <w:rsid w:val="0096449D"/>
    <w:rsid w:val="0096486C"/>
    <w:rsid w:val="00964ECD"/>
    <w:rsid w:val="009650FF"/>
    <w:rsid w:val="00967369"/>
    <w:rsid w:val="009707B4"/>
    <w:rsid w:val="00971E5B"/>
    <w:rsid w:val="009726BF"/>
    <w:rsid w:val="00972AE6"/>
    <w:rsid w:val="00972DC0"/>
    <w:rsid w:val="00972DFA"/>
    <w:rsid w:val="00972EAD"/>
    <w:rsid w:val="00973771"/>
    <w:rsid w:val="00973B58"/>
    <w:rsid w:val="00973C18"/>
    <w:rsid w:val="00973C50"/>
    <w:rsid w:val="00973FF1"/>
    <w:rsid w:val="00974EC1"/>
    <w:rsid w:val="00981024"/>
    <w:rsid w:val="00982152"/>
    <w:rsid w:val="00982EF1"/>
    <w:rsid w:val="00983330"/>
    <w:rsid w:val="00983783"/>
    <w:rsid w:val="009841F3"/>
    <w:rsid w:val="00985B80"/>
    <w:rsid w:val="009868C5"/>
    <w:rsid w:val="0099078A"/>
    <w:rsid w:val="00992B98"/>
    <w:rsid w:val="00992E33"/>
    <w:rsid w:val="00994427"/>
    <w:rsid w:val="00994498"/>
    <w:rsid w:val="009946F5"/>
    <w:rsid w:val="00994F89"/>
    <w:rsid w:val="009956A0"/>
    <w:rsid w:val="00997419"/>
    <w:rsid w:val="009A07D5"/>
    <w:rsid w:val="009A0B11"/>
    <w:rsid w:val="009A0DFF"/>
    <w:rsid w:val="009A15F6"/>
    <w:rsid w:val="009A2470"/>
    <w:rsid w:val="009A319E"/>
    <w:rsid w:val="009A3BF9"/>
    <w:rsid w:val="009A59BC"/>
    <w:rsid w:val="009A5FC8"/>
    <w:rsid w:val="009A600D"/>
    <w:rsid w:val="009B1404"/>
    <w:rsid w:val="009B4249"/>
    <w:rsid w:val="009B6C08"/>
    <w:rsid w:val="009B6EFD"/>
    <w:rsid w:val="009C017D"/>
    <w:rsid w:val="009C4DF9"/>
    <w:rsid w:val="009C6998"/>
    <w:rsid w:val="009C749D"/>
    <w:rsid w:val="009C7CBB"/>
    <w:rsid w:val="009D1B37"/>
    <w:rsid w:val="009D231C"/>
    <w:rsid w:val="009D2546"/>
    <w:rsid w:val="009D2DDD"/>
    <w:rsid w:val="009D4EB8"/>
    <w:rsid w:val="009D5F94"/>
    <w:rsid w:val="009D6679"/>
    <w:rsid w:val="009E011E"/>
    <w:rsid w:val="009E10DA"/>
    <w:rsid w:val="009E21F2"/>
    <w:rsid w:val="009E30AC"/>
    <w:rsid w:val="009E38A3"/>
    <w:rsid w:val="009E67F9"/>
    <w:rsid w:val="009F0D4F"/>
    <w:rsid w:val="009F0E51"/>
    <w:rsid w:val="009F1CD8"/>
    <w:rsid w:val="009F5699"/>
    <w:rsid w:val="009F5F43"/>
    <w:rsid w:val="009F68B6"/>
    <w:rsid w:val="009F6F34"/>
    <w:rsid w:val="009F70C3"/>
    <w:rsid w:val="00A03532"/>
    <w:rsid w:val="00A059A0"/>
    <w:rsid w:val="00A06EC6"/>
    <w:rsid w:val="00A0740D"/>
    <w:rsid w:val="00A074BA"/>
    <w:rsid w:val="00A07E91"/>
    <w:rsid w:val="00A10143"/>
    <w:rsid w:val="00A111D8"/>
    <w:rsid w:val="00A120C2"/>
    <w:rsid w:val="00A136D0"/>
    <w:rsid w:val="00A14CBB"/>
    <w:rsid w:val="00A15362"/>
    <w:rsid w:val="00A16C75"/>
    <w:rsid w:val="00A21305"/>
    <w:rsid w:val="00A22D6C"/>
    <w:rsid w:val="00A2392A"/>
    <w:rsid w:val="00A24D06"/>
    <w:rsid w:val="00A26BD8"/>
    <w:rsid w:val="00A31D8C"/>
    <w:rsid w:val="00A3238C"/>
    <w:rsid w:val="00A3242F"/>
    <w:rsid w:val="00A324A3"/>
    <w:rsid w:val="00A32741"/>
    <w:rsid w:val="00A327FB"/>
    <w:rsid w:val="00A32FB6"/>
    <w:rsid w:val="00A332FD"/>
    <w:rsid w:val="00A33D49"/>
    <w:rsid w:val="00A366DC"/>
    <w:rsid w:val="00A37160"/>
    <w:rsid w:val="00A376CA"/>
    <w:rsid w:val="00A3794D"/>
    <w:rsid w:val="00A40B5B"/>
    <w:rsid w:val="00A42014"/>
    <w:rsid w:val="00A42472"/>
    <w:rsid w:val="00A427E0"/>
    <w:rsid w:val="00A42F21"/>
    <w:rsid w:val="00A43192"/>
    <w:rsid w:val="00A4452D"/>
    <w:rsid w:val="00A4522B"/>
    <w:rsid w:val="00A50B7A"/>
    <w:rsid w:val="00A52208"/>
    <w:rsid w:val="00A522EF"/>
    <w:rsid w:val="00A52BB3"/>
    <w:rsid w:val="00A52D7A"/>
    <w:rsid w:val="00A5377C"/>
    <w:rsid w:val="00A55408"/>
    <w:rsid w:val="00A5619E"/>
    <w:rsid w:val="00A56503"/>
    <w:rsid w:val="00A569A2"/>
    <w:rsid w:val="00A57151"/>
    <w:rsid w:val="00A57F8F"/>
    <w:rsid w:val="00A61F23"/>
    <w:rsid w:val="00A7075E"/>
    <w:rsid w:val="00A733A6"/>
    <w:rsid w:val="00A73785"/>
    <w:rsid w:val="00A80E24"/>
    <w:rsid w:val="00A827C6"/>
    <w:rsid w:val="00A82AEF"/>
    <w:rsid w:val="00A841F9"/>
    <w:rsid w:val="00A84343"/>
    <w:rsid w:val="00A84BBF"/>
    <w:rsid w:val="00A84BDA"/>
    <w:rsid w:val="00A85C86"/>
    <w:rsid w:val="00A86832"/>
    <w:rsid w:val="00A9149D"/>
    <w:rsid w:val="00A918FA"/>
    <w:rsid w:val="00A928EF"/>
    <w:rsid w:val="00A93DAE"/>
    <w:rsid w:val="00A94B13"/>
    <w:rsid w:val="00A94B58"/>
    <w:rsid w:val="00A9510A"/>
    <w:rsid w:val="00A95647"/>
    <w:rsid w:val="00A95A68"/>
    <w:rsid w:val="00A979C5"/>
    <w:rsid w:val="00AA050F"/>
    <w:rsid w:val="00AA1A37"/>
    <w:rsid w:val="00AA1E0C"/>
    <w:rsid w:val="00AA3A89"/>
    <w:rsid w:val="00AA3CC9"/>
    <w:rsid w:val="00AA5843"/>
    <w:rsid w:val="00AA63D1"/>
    <w:rsid w:val="00AA640A"/>
    <w:rsid w:val="00AA645E"/>
    <w:rsid w:val="00AB17FE"/>
    <w:rsid w:val="00AB34BB"/>
    <w:rsid w:val="00AB5A77"/>
    <w:rsid w:val="00AB61C3"/>
    <w:rsid w:val="00AB77D8"/>
    <w:rsid w:val="00AC02CE"/>
    <w:rsid w:val="00AC05A5"/>
    <w:rsid w:val="00AC0C9A"/>
    <w:rsid w:val="00AC14AF"/>
    <w:rsid w:val="00AC3B11"/>
    <w:rsid w:val="00AC4396"/>
    <w:rsid w:val="00AC6614"/>
    <w:rsid w:val="00AC6656"/>
    <w:rsid w:val="00AC7666"/>
    <w:rsid w:val="00AD0607"/>
    <w:rsid w:val="00AD12EE"/>
    <w:rsid w:val="00AD149B"/>
    <w:rsid w:val="00AD1CA8"/>
    <w:rsid w:val="00AD44E1"/>
    <w:rsid w:val="00AD55AF"/>
    <w:rsid w:val="00AD5E9C"/>
    <w:rsid w:val="00AD6389"/>
    <w:rsid w:val="00AD6BCC"/>
    <w:rsid w:val="00AD739A"/>
    <w:rsid w:val="00AE012C"/>
    <w:rsid w:val="00AE348E"/>
    <w:rsid w:val="00AE4070"/>
    <w:rsid w:val="00AE45C1"/>
    <w:rsid w:val="00AE4A3B"/>
    <w:rsid w:val="00AE5483"/>
    <w:rsid w:val="00AE564A"/>
    <w:rsid w:val="00AE5C06"/>
    <w:rsid w:val="00AE6411"/>
    <w:rsid w:val="00AF0AE9"/>
    <w:rsid w:val="00AF1C17"/>
    <w:rsid w:val="00AF400B"/>
    <w:rsid w:val="00AF4B71"/>
    <w:rsid w:val="00AF579A"/>
    <w:rsid w:val="00AF60A5"/>
    <w:rsid w:val="00AF7179"/>
    <w:rsid w:val="00B008F8"/>
    <w:rsid w:val="00B01778"/>
    <w:rsid w:val="00B02284"/>
    <w:rsid w:val="00B039FD"/>
    <w:rsid w:val="00B049EB"/>
    <w:rsid w:val="00B04BA5"/>
    <w:rsid w:val="00B13AC4"/>
    <w:rsid w:val="00B1412F"/>
    <w:rsid w:val="00B14748"/>
    <w:rsid w:val="00B16AAB"/>
    <w:rsid w:val="00B17480"/>
    <w:rsid w:val="00B17F10"/>
    <w:rsid w:val="00B20379"/>
    <w:rsid w:val="00B22860"/>
    <w:rsid w:val="00B22DAD"/>
    <w:rsid w:val="00B25BAB"/>
    <w:rsid w:val="00B27FFD"/>
    <w:rsid w:val="00B30111"/>
    <w:rsid w:val="00B322F9"/>
    <w:rsid w:val="00B33ADE"/>
    <w:rsid w:val="00B34290"/>
    <w:rsid w:val="00B342EE"/>
    <w:rsid w:val="00B3530E"/>
    <w:rsid w:val="00B3534C"/>
    <w:rsid w:val="00B35FA2"/>
    <w:rsid w:val="00B378CA"/>
    <w:rsid w:val="00B37CC0"/>
    <w:rsid w:val="00B4317D"/>
    <w:rsid w:val="00B43396"/>
    <w:rsid w:val="00B43DC5"/>
    <w:rsid w:val="00B442E6"/>
    <w:rsid w:val="00B463A3"/>
    <w:rsid w:val="00B47C4E"/>
    <w:rsid w:val="00B514D2"/>
    <w:rsid w:val="00B54C12"/>
    <w:rsid w:val="00B553DA"/>
    <w:rsid w:val="00B56189"/>
    <w:rsid w:val="00B6018E"/>
    <w:rsid w:val="00B61200"/>
    <w:rsid w:val="00B61E40"/>
    <w:rsid w:val="00B647E0"/>
    <w:rsid w:val="00B67E33"/>
    <w:rsid w:val="00B700A1"/>
    <w:rsid w:val="00B70948"/>
    <w:rsid w:val="00B75DC1"/>
    <w:rsid w:val="00B77862"/>
    <w:rsid w:val="00B77AA7"/>
    <w:rsid w:val="00B77E70"/>
    <w:rsid w:val="00B8194C"/>
    <w:rsid w:val="00B81ACB"/>
    <w:rsid w:val="00B81C85"/>
    <w:rsid w:val="00B81EB8"/>
    <w:rsid w:val="00B824B0"/>
    <w:rsid w:val="00B82551"/>
    <w:rsid w:val="00B83FDC"/>
    <w:rsid w:val="00B84352"/>
    <w:rsid w:val="00B87D32"/>
    <w:rsid w:val="00B903AF"/>
    <w:rsid w:val="00B9091F"/>
    <w:rsid w:val="00B92EC2"/>
    <w:rsid w:val="00B96FC7"/>
    <w:rsid w:val="00B971F8"/>
    <w:rsid w:val="00B9764B"/>
    <w:rsid w:val="00BA10A6"/>
    <w:rsid w:val="00BA23A2"/>
    <w:rsid w:val="00BA2795"/>
    <w:rsid w:val="00BA37DC"/>
    <w:rsid w:val="00BA401A"/>
    <w:rsid w:val="00BB0D3B"/>
    <w:rsid w:val="00BB0D61"/>
    <w:rsid w:val="00BB1646"/>
    <w:rsid w:val="00BB2502"/>
    <w:rsid w:val="00BB64C7"/>
    <w:rsid w:val="00BB6AFF"/>
    <w:rsid w:val="00BB75A7"/>
    <w:rsid w:val="00BB7847"/>
    <w:rsid w:val="00BC249D"/>
    <w:rsid w:val="00BC3328"/>
    <w:rsid w:val="00BC3725"/>
    <w:rsid w:val="00BC6D5F"/>
    <w:rsid w:val="00BD1045"/>
    <w:rsid w:val="00BD63A7"/>
    <w:rsid w:val="00BD65A8"/>
    <w:rsid w:val="00BE0E96"/>
    <w:rsid w:val="00BE413C"/>
    <w:rsid w:val="00BE4CF9"/>
    <w:rsid w:val="00BE5C38"/>
    <w:rsid w:val="00BE6038"/>
    <w:rsid w:val="00BE64CD"/>
    <w:rsid w:val="00BE6C95"/>
    <w:rsid w:val="00BF4559"/>
    <w:rsid w:val="00BF526B"/>
    <w:rsid w:val="00BF62C1"/>
    <w:rsid w:val="00BF6D04"/>
    <w:rsid w:val="00C01103"/>
    <w:rsid w:val="00C0149B"/>
    <w:rsid w:val="00C01F79"/>
    <w:rsid w:val="00C02322"/>
    <w:rsid w:val="00C03121"/>
    <w:rsid w:val="00C0614E"/>
    <w:rsid w:val="00C06317"/>
    <w:rsid w:val="00C06B88"/>
    <w:rsid w:val="00C0721E"/>
    <w:rsid w:val="00C105D0"/>
    <w:rsid w:val="00C146AB"/>
    <w:rsid w:val="00C15472"/>
    <w:rsid w:val="00C15783"/>
    <w:rsid w:val="00C15ABD"/>
    <w:rsid w:val="00C15D86"/>
    <w:rsid w:val="00C1648C"/>
    <w:rsid w:val="00C20D57"/>
    <w:rsid w:val="00C20DE5"/>
    <w:rsid w:val="00C21431"/>
    <w:rsid w:val="00C23C36"/>
    <w:rsid w:val="00C25775"/>
    <w:rsid w:val="00C271AB"/>
    <w:rsid w:val="00C31777"/>
    <w:rsid w:val="00C32012"/>
    <w:rsid w:val="00C322D9"/>
    <w:rsid w:val="00C32AAF"/>
    <w:rsid w:val="00C33F99"/>
    <w:rsid w:val="00C340F9"/>
    <w:rsid w:val="00C3613C"/>
    <w:rsid w:val="00C37D82"/>
    <w:rsid w:val="00C44E96"/>
    <w:rsid w:val="00C50142"/>
    <w:rsid w:val="00C507CD"/>
    <w:rsid w:val="00C51CB3"/>
    <w:rsid w:val="00C521A9"/>
    <w:rsid w:val="00C52645"/>
    <w:rsid w:val="00C52DC8"/>
    <w:rsid w:val="00C56248"/>
    <w:rsid w:val="00C56C69"/>
    <w:rsid w:val="00C615A2"/>
    <w:rsid w:val="00C62434"/>
    <w:rsid w:val="00C63175"/>
    <w:rsid w:val="00C63C2F"/>
    <w:rsid w:val="00C64683"/>
    <w:rsid w:val="00C64D34"/>
    <w:rsid w:val="00C71D01"/>
    <w:rsid w:val="00C71FE1"/>
    <w:rsid w:val="00C72696"/>
    <w:rsid w:val="00C72A8A"/>
    <w:rsid w:val="00C7517A"/>
    <w:rsid w:val="00C757C2"/>
    <w:rsid w:val="00C8045D"/>
    <w:rsid w:val="00C81DB3"/>
    <w:rsid w:val="00C83C70"/>
    <w:rsid w:val="00C87A30"/>
    <w:rsid w:val="00C90DC2"/>
    <w:rsid w:val="00C92165"/>
    <w:rsid w:val="00C94DD7"/>
    <w:rsid w:val="00C955AD"/>
    <w:rsid w:val="00C95DFF"/>
    <w:rsid w:val="00C963A0"/>
    <w:rsid w:val="00CA0259"/>
    <w:rsid w:val="00CA2734"/>
    <w:rsid w:val="00CA6857"/>
    <w:rsid w:val="00CB0F67"/>
    <w:rsid w:val="00CB1EAF"/>
    <w:rsid w:val="00CB4E0F"/>
    <w:rsid w:val="00CB5233"/>
    <w:rsid w:val="00CB6025"/>
    <w:rsid w:val="00CB6C7A"/>
    <w:rsid w:val="00CB6CB0"/>
    <w:rsid w:val="00CB7F25"/>
    <w:rsid w:val="00CC0190"/>
    <w:rsid w:val="00CC1801"/>
    <w:rsid w:val="00CC4D64"/>
    <w:rsid w:val="00CC5EA6"/>
    <w:rsid w:val="00CC6D12"/>
    <w:rsid w:val="00CC754F"/>
    <w:rsid w:val="00CC77AA"/>
    <w:rsid w:val="00CC7C37"/>
    <w:rsid w:val="00CD0C56"/>
    <w:rsid w:val="00CD275C"/>
    <w:rsid w:val="00CD2B51"/>
    <w:rsid w:val="00CD2C8E"/>
    <w:rsid w:val="00CD68AF"/>
    <w:rsid w:val="00CD7F11"/>
    <w:rsid w:val="00CE020C"/>
    <w:rsid w:val="00CE0747"/>
    <w:rsid w:val="00CE1F58"/>
    <w:rsid w:val="00CE1F5B"/>
    <w:rsid w:val="00CE34D1"/>
    <w:rsid w:val="00CE56EC"/>
    <w:rsid w:val="00CE7783"/>
    <w:rsid w:val="00CE78D6"/>
    <w:rsid w:val="00CF096B"/>
    <w:rsid w:val="00CF3A41"/>
    <w:rsid w:val="00CF4E68"/>
    <w:rsid w:val="00CF5151"/>
    <w:rsid w:val="00CF5C3C"/>
    <w:rsid w:val="00CF7A53"/>
    <w:rsid w:val="00D016CC"/>
    <w:rsid w:val="00D01884"/>
    <w:rsid w:val="00D01A22"/>
    <w:rsid w:val="00D01C2E"/>
    <w:rsid w:val="00D0226A"/>
    <w:rsid w:val="00D03B35"/>
    <w:rsid w:val="00D14287"/>
    <w:rsid w:val="00D143D1"/>
    <w:rsid w:val="00D145F6"/>
    <w:rsid w:val="00D14767"/>
    <w:rsid w:val="00D15501"/>
    <w:rsid w:val="00D16CA2"/>
    <w:rsid w:val="00D1725C"/>
    <w:rsid w:val="00D20902"/>
    <w:rsid w:val="00D21699"/>
    <w:rsid w:val="00D21D28"/>
    <w:rsid w:val="00D22607"/>
    <w:rsid w:val="00D22731"/>
    <w:rsid w:val="00D232FA"/>
    <w:rsid w:val="00D25810"/>
    <w:rsid w:val="00D25A95"/>
    <w:rsid w:val="00D25FA0"/>
    <w:rsid w:val="00D2689B"/>
    <w:rsid w:val="00D269DF"/>
    <w:rsid w:val="00D27674"/>
    <w:rsid w:val="00D3174B"/>
    <w:rsid w:val="00D31B14"/>
    <w:rsid w:val="00D335C2"/>
    <w:rsid w:val="00D37560"/>
    <w:rsid w:val="00D37673"/>
    <w:rsid w:val="00D42E9F"/>
    <w:rsid w:val="00D43F42"/>
    <w:rsid w:val="00D44B98"/>
    <w:rsid w:val="00D44F43"/>
    <w:rsid w:val="00D4517D"/>
    <w:rsid w:val="00D45469"/>
    <w:rsid w:val="00D46A6F"/>
    <w:rsid w:val="00D475FE"/>
    <w:rsid w:val="00D51DDE"/>
    <w:rsid w:val="00D548D8"/>
    <w:rsid w:val="00D57310"/>
    <w:rsid w:val="00D57CC3"/>
    <w:rsid w:val="00D60FF5"/>
    <w:rsid w:val="00D61BA9"/>
    <w:rsid w:val="00D63F19"/>
    <w:rsid w:val="00D6433D"/>
    <w:rsid w:val="00D644B8"/>
    <w:rsid w:val="00D65F5C"/>
    <w:rsid w:val="00D6683B"/>
    <w:rsid w:val="00D668C9"/>
    <w:rsid w:val="00D669A0"/>
    <w:rsid w:val="00D66D31"/>
    <w:rsid w:val="00D709DE"/>
    <w:rsid w:val="00D71A2A"/>
    <w:rsid w:val="00D72074"/>
    <w:rsid w:val="00D72BB5"/>
    <w:rsid w:val="00D72C7E"/>
    <w:rsid w:val="00D73011"/>
    <w:rsid w:val="00D73015"/>
    <w:rsid w:val="00D73EBC"/>
    <w:rsid w:val="00D74BAA"/>
    <w:rsid w:val="00D76573"/>
    <w:rsid w:val="00D775AA"/>
    <w:rsid w:val="00D77879"/>
    <w:rsid w:val="00D819BD"/>
    <w:rsid w:val="00D82699"/>
    <w:rsid w:val="00D82B2A"/>
    <w:rsid w:val="00D84826"/>
    <w:rsid w:val="00D84D24"/>
    <w:rsid w:val="00D85290"/>
    <w:rsid w:val="00D855FD"/>
    <w:rsid w:val="00D91F9A"/>
    <w:rsid w:val="00D92034"/>
    <w:rsid w:val="00D920AA"/>
    <w:rsid w:val="00D921D0"/>
    <w:rsid w:val="00D9334A"/>
    <w:rsid w:val="00D936C1"/>
    <w:rsid w:val="00D94061"/>
    <w:rsid w:val="00D9568E"/>
    <w:rsid w:val="00D95CCE"/>
    <w:rsid w:val="00DA0B62"/>
    <w:rsid w:val="00DA14D9"/>
    <w:rsid w:val="00DA20D9"/>
    <w:rsid w:val="00DA23C6"/>
    <w:rsid w:val="00DA2DDB"/>
    <w:rsid w:val="00DA4DCC"/>
    <w:rsid w:val="00DA6244"/>
    <w:rsid w:val="00DA6B53"/>
    <w:rsid w:val="00DA6DC6"/>
    <w:rsid w:val="00DA6F4B"/>
    <w:rsid w:val="00DB123A"/>
    <w:rsid w:val="00DB12A4"/>
    <w:rsid w:val="00DB14B7"/>
    <w:rsid w:val="00DB2206"/>
    <w:rsid w:val="00DB37B0"/>
    <w:rsid w:val="00DB429B"/>
    <w:rsid w:val="00DB4565"/>
    <w:rsid w:val="00DB4C8D"/>
    <w:rsid w:val="00DB6670"/>
    <w:rsid w:val="00DB7AF2"/>
    <w:rsid w:val="00DC0215"/>
    <w:rsid w:val="00DC0C46"/>
    <w:rsid w:val="00DC1CC8"/>
    <w:rsid w:val="00DC1E8C"/>
    <w:rsid w:val="00DC29B3"/>
    <w:rsid w:val="00DC4C4B"/>
    <w:rsid w:val="00DC5B9C"/>
    <w:rsid w:val="00DC7546"/>
    <w:rsid w:val="00DD393E"/>
    <w:rsid w:val="00DD6EC0"/>
    <w:rsid w:val="00DE012D"/>
    <w:rsid w:val="00DE059E"/>
    <w:rsid w:val="00DE0B97"/>
    <w:rsid w:val="00DE25B5"/>
    <w:rsid w:val="00DE38A6"/>
    <w:rsid w:val="00DE3C49"/>
    <w:rsid w:val="00DE3EB2"/>
    <w:rsid w:val="00DE6C68"/>
    <w:rsid w:val="00DE71BE"/>
    <w:rsid w:val="00DF0AFC"/>
    <w:rsid w:val="00DF0F11"/>
    <w:rsid w:val="00DF2DB4"/>
    <w:rsid w:val="00DF5F09"/>
    <w:rsid w:val="00DF60D9"/>
    <w:rsid w:val="00DF61CD"/>
    <w:rsid w:val="00DF76A9"/>
    <w:rsid w:val="00E00A57"/>
    <w:rsid w:val="00E019A3"/>
    <w:rsid w:val="00E02EC4"/>
    <w:rsid w:val="00E03150"/>
    <w:rsid w:val="00E04684"/>
    <w:rsid w:val="00E04C1F"/>
    <w:rsid w:val="00E055A3"/>
    <w:rsid w:val="00E058F7"/>
    <w:rsid w:val="00E06157"/>
    <w:rsid w:val="00E074C0"/>
    <w:rsid w:val="00E074C9"/>
    <w:rsid w:val="00E11320"/>
    <w:rsid w:val="00E11992"/>
    <w:rsid w:val="00E12701"/>
    <w:rsid w:val="00E13943"/>
    <w:rsid w:val="00E157FB"/>
    <w:rsid w:val="00E15833"/>
    <w:rsid w:val="00E1622B"/>
    <w:rsid w:val="00E164A9"/>
    <w:rsid w:val="00E20DE0"/>
    <w:rsid w:val="00E223B5"/>
    <w:rsid w:val="00E24254"/>
    <w:rsid w:val="00E251C2"/>
    <w:rsid w:val="00E25BAB"/>
    <w:rsid w:val="00E25EE9"/>
    <w:rsid w:val="00E260D8"/>
    <w:rsid w:val="00E26839"/>
    <w:rsid w:val="00E26C82"/>
    <w:rsid w:val="00E26F7E"/>
    <w:rsid w:val="00E279B7"/>
    <w:rsid w:val="00E33749"/>
    <w:rsid w:val="00E34CEC"/>
    <w:rsid w:val="00E35274"/>
    <w:rsid w:val="00E35385"/>
    <w:rsid w:val="00E3785F"/>
    <w:rsid w:val="00E40026"/>
    <w:rsid w:val="00E40261"/>
    <w:rsid w:val="00E40F28"/>
    <w:rsid w:val="00E4124D"/>
    <w:rsid w:val="00E420C2"/>
    <w:rsid w:val="00E42D0A"/>
    <w:rsid w:val="00E45E77"/>
    <w:rsid w:val="00E5021A"/>
    <w:rsid w:val="00E50A3D"/>
    <w:rsid w:val="00E517AD"/>
    <w:rsid w:val="00E51A47"/>
    <w:rsid w:val="00E528F0"/>
    <w:rsid w:val="00E53A17"/>
    <w:rsid w:val="00E5617E"/>
    <w:rsid w:val="00E56590"/>
    <w:rsid w:val="00E6152F"/>
    <w:rsid w:val="00E627DD"/>
    <w:rsid w:val="00E63AC7"/>
    <w:rsid w:val="00E63CB7"/>
    <w:rsid w:val="00E67F6B"/>
    <w:rsid w:val="00E702AB"/>
    <w:rsid w:val="00E75C7C"/>
    <w:rsid w:val="00E800ED"/>
    <w:rsid w:val="00E84685"/>
    <w:rsid w:val="00E84F7A"/>
    <w:rsid w:val="00E8531F"/>
    <w:rsid w:val="00E85ABB"/>
    <w:rsid w:val="00E86826"/>
    <w:rsid w:val="00E869B5"/>
    <w:rsid w:val="00E873BC"/>
    <w:rsid w:val="00E903B2"/>
    <w:rsid w:val="00E90814"/>
    <w:rsid w:val="00E9095E"/>
    <w:rsid w:val="00E91244"/>
    <w:rsid w:val="00E91AA8"/>
    <w:rsid w:val="00E927FB"/>
    <w:rsid w:val="00E9284C"/>
    <w:rsid w:val="00E93744"/>
    <w:rsid w:val="00E94467"/>
    <w:rsid w:val="00E9487C"/>
    <w:rsid w:val="00E968B0"/>
    <w:rsid w:val="00E97BAC"/>
    <w:rsid w:val="00E97CF4"/>
    <w:rsid w:val="00EA08C3"/>
    <w:rsid w:val="00EA140F"/>
    <w:rsid w:val="00EA2A48"/>
    <w:rsid w:val="00EA3A6F"/>
    <w:rsid w:val="00EA3AF1"/>
    <w:rsid w:val="00EA635F"/>
    <w:rsid w:val="00EA7FB9"/>
    <w:rsid w:val="00EB0A38"/>
    <w:rsid w:val="00EB0B02"/>
    <w:rsid w:val="00EB2A7D"/>
    <w:rsid w:val="00EB2CA4"/>
    <w:rsid w:val="00EB63C0"/>
    <w:rsid w:val="00EB64C1"/>
    <w:rsid w:val="00EB740B"/>
    <w:rsid w:val="00EC09CA"/>
    <w:rsid w:val="00EC0D14"/>
    <w:rsid w:val="00EC0D33"/>
    <w:rsid w:val="00EC1CB6"/>
    <w:rsid w:val="00EC3124"/>
    <w:rsid w:val="00EC336F"/>
    <w:rsid w:val="00EC435C"/>
    <w:rsid w:val="00EC4562"/>
    <w:rsid w:val="00EC5305"/>
    <w:rsid w:val="00EC555C"/>
    <w:rsid w:val="00EC5892"/>
    <w:rsid w:val="00EC6DAC"/>
    <w:rsid w:val="00ED1A65"/>
    <w:rsid w:val="00ED283D"/>
    <w:rsid w:val="00ED2F2C"/>
    <w:rsid w:val="00ED368E"/>
    <w:rsid w:val="00ED462F"/>
    <w:rsid w:val="00ED4A08"/>
    <w:rsid w:val="00ED4B61"/>
    <w:rsid w:val="00ED5C8A"/>
    <w:rsid w:val="00ED7175"/>
    <w:rsid w:val="00ED73B4"/>
    <w:rsid w:val="00ED7740"/>
    <w:rsid w:val="00EE1535"/>
    <w:rsid w:val="00EE271C"/>
    <w:rsid w:val="00EE38FE"/>
    <w:rsid w:val="00EE54CA"/>
    <w:rsid w:val="00EE5F5D"/>
    <w:rsid w:val="00EE66A8"/>
    <w:rsid w:val="00EF2A3C"/>
    <w:rsid w:val="00EF368F"/>
    <w:rsid w:val="00EF4FD5"/>
    <w:rsid w:val="00EF5633"/>
    <w:rsid w:val="00EF5CB8"/>
    <w:rsid w:val="00EF7F7D"/>
    <w:rsid w:val="00F00278"/>
    <w:rsid w:val="00F01055"/>
    <w:rsid w:val="00F03C71"/>
    <w:rsid w:val="00F04730"/>
    <w:rsid w:val="00F04989"/>
    <w:rsid w:val="00F056E6"/>
    <w:rsid w:val="00F07C52"/>
    <w:rsid w:val="00F103EC"/>
    <w:rsid w:val="00F1368E"/>
    <w:rsid w:val="00F160F5"/>
    <w:rsid w:val="00F1724E"/>
    <w:rsid w:val="00F2018E"/>
    <w:rsid w:val="00F20D88"/>
    <w:rsid w:val="00F21DB2"/>
    <w:rsid w:val="00F22599"/>
    <w:rsid w:val="00F230FF"/>
    <w:rsid w:val="00F23FE7"/>
    <w:rsid w:val="00F254CB"/>
    <w:rsid w:val="00F257F2"/>
    <w:rsid w:val="00F25B7D"/>
    <w:rsid w:val="00F26CC2"/>
    <w:rsid w:val="00F2736E"/>
    <w:rsid w:val="00F276C3"/>
    <w:rsid w:val="00F27724"/>
    <w:rsid w:val="00F30FCD"/>
    <w:rsid w:val="00F31A18"/>
    <w:rsid w:val="00F31A29"/>
    <w:rsid w:val="00F32DD2"/>
    <w:rsid w:val="00F3348D"/>
    <w:rsid w:val="00F367FC"/>
    <w:rsid w:val="00F37696"/>
    <w:rsid w:val="00F41168"/>
    <w:rsid w:val="00F417E2"/>
    <w:rsid w:val="00F4283D"/>
    <w:rsid w:val="00F429C5"/>
    <w:rsid w:val="00F44EED"/>
    <w:rsid w:val="00F4683F"/>
    <w:rsid w:val="00F4717D"/>
    <w:rsid w:val="00F5044A"/>
    <w:rsid w:val="00F5047C"/>
    <w:rsid w:val="00F51BB0"/>
    <w:rsid w:val="00F52463"/>
    <w:rsid w:val="00F5317D"/>
    <w:rsid w:val="00F533B2"/>
    <w:rsid w:val="00F539ED"/>
    <w:rsid w:val="00F544D3"/>
    <w:rsid w:val="00F549E8"/>
    <w:rsid w:val="00F54CD4"/>
    <w:rsid w:val="00F551DA"/>
    <w:rsid w:val="00F5656D"/>
    <w:rsid w:val="00F5770C"/>
    <w:rsid w:val="00F602BD"/>
    <w:rsid w:val="00F615AD"/>
    <w:rsid w:val="00F61B8E"/>
    <w:rsid w:val="00F61F00"/>
    <w:rsid w:val="00F651A9"/>
    <w:rsid w:val="00F6546E"/>
    <w:rsid w:val="00F66145"/>
    <w:rsid w:val="00F66436"/>
    <w:rsid w:val="00F70350"/>
    <w:rsid w:val="00F7137A"/>
    <w:rsid w:val="00F72475"/>
    <w:rsid w:val="00F72DD2"/>
    <w:rsid w:val="00F73BE2"/>
    <w:rsid w:val="00F74214"/>
    <w:rsid w:val="00F74F6E"/>
    <w:rsid w:val="00F7525D"/>
    <w:rsid w:val="00F75478"/>
    <w:rsid w:val="00F75A3D"/>
    <w:rsid w:val="00F802C8"/>
    <w:rsid w:val="00F803A8"/>
    <w:rsid w:val="00F80F88"/>
    <w:rsid w:val="00F81814"/>
    <w:rsid w:val="00F81C73"/>
    <w:rsid w:val="00F83132"/>
    <w:rsid w:val="00F8321B"/>
    <w:rsid w:val="00F85A05"/>
    <w:rsid w:val="00F90DC6"/>
    <w:rsid w:val="00F91C12"/>
    <w:rsid w:val="00F9275C"/>
    <w:rsid w:val="00F9318D"/>
    <w:rsid w:val="00F93450"/>
    <w:rsid w:val="00F93B05"/>
    <w:rsid w:val="00F970B0"/>
    <w:rsid w:val="00FA47B2"/>
    <w:rsid w:val="00FA4A06"/>
    <w:rsid w:val="00FA4E2C"/>
    <w:rsid w:val="00FA5432"/>
    <w:rsid w:val="00FA60EA"/>
    <w:rsid w:val="00FA6A57"/>
    <w:rsid w:val="00FB0B49"/>
    <w:rsid w:val="00FB0E3F"/>
    <w:rsid w:val="00FB0FD7"/>
    <w:rsid w:val="00FB2902"/>
    <w:rsid w:val="00FB2C35"/>
    <w:rsid w:val="00FB5FF5"/>
    <w:rsid w:val="00FC092A"/>
    <w:rsid w:val="00FC1244"/>
    <w:rsid w:val="00FC2C07"/>
    <w:rsid w:val="00FC3143"/>
    <w:rsid w:val="00FC4827"/>
    <w:rsid w:val="00FC5215"/>
    <w:rsid w:val="00FC5326"/>
    <w:rsid w:val="00FD11F9"/>
    <w:rsid w:val="00FD1CFA"/>
    <w:rsid w:val="00FD3BA0"/>
    <w:rsid w:val="00FD43C4"/>
    <w:rsid w:val="00FD58AA"/>
    <w:rsid w:val="00FD692D"/>
    <w:rsid w:val="00FD7986"/>
    <w:rsid w:val="00FD79EE"/>
    <w:rsid w:val="00FD7FA1"/>
    <w:rsid w:val="00FE3289"/>
    <w:rsid w:val="00FE3CB7"/>
    <w:rsid w:val="00FE44AE"/>
    <w:rsid w:val="00FE79AF"/>
    <w:rsid w:val="00FF1FE5"/>
    <w:rsid w:val="00FF2D0D"/>
    <w:rsid w:val="00FF51CA"/>
    <w:rsid w:val="00FF567F"/>
    <w:rsid w:val="00FF6F03"/>
    <w:rsid w:val="00FF7FB7"/>
    <w:rsid w:val="0CFC9329"/>
    <w:rsid w:val="1C944316"/>
    <w:rsid w:val="281B9034"/>
    <w:rsid w:val="29D0BC8B"/>
    <w:rsid w:val="52A6D621"/>
    <w:rsid w:val="5D1EAB9A"/>
    <w:rsid w:val="606A294F"/>
    <w:rsid w:val="6AAFD4FA"/>
    <w:rsid w:val="7DF0A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51B56"/>
  <w15:chartTrackingRefBased/>
  <w15:docId w15:val="{1649E53D-9B59-4F61-9F8E-FE29CFA7B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HAnsi" w:hAnsi="Century Gothic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E4F"/>
    <w:rPr>
      <w:rFonts w:asciiTheme="majorHAnsi" w:hAnsiTheme="majorHAnsi" w:cs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7D1E"/>
    <w:pPr>
      <w:keepNext/>
      <w:keepLines/>
      <w:numPr>
        <w:numId w:val="1"/>
      </w:numPr>
      <w:pBdr>
        <w:bottom w:val="single" w:sz="12" w:space="1" w:color="1C4377"/>
      </w:pBdr>
      <w:spacing w:before="240" w:after="240" w:line="240" w:lineRule="auto"/>
      <w:outlineLvl w:val="0"/>
    </w:pPr>
    <w:rPr>
      <w:rFonts w:eastAsiaTheme="majorEastAsia" w:cstheme="majorBidi"/>
      <w:b/>
      <w:color w:val="1C437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7AF"/>
    <w:pPr>
      <w:keepNext/>
      <w:keepLines/>
      <w:numPr>
        <w:ilvl w:val="1"/>
        <w:numId w:val="1"/>
      </w:numPr>
      <w:spacing w:before="40" w:after="40" w:line="240" w:lineRule="auto"/>
      <w:ind w:left="567"/>
      <w:outlineLvl w:val="1"/>
    </w:pPr>
    <w:rPr>
      <w:rFonts w:eastAsiaTheme="majorEastAsia" w:cstheme="majorBidi"/>
      <w:b/>
      <w:color w:val="54B6E7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5253"/>
    <w:pPr>
      <w:keepNext/>
      <w:keepLines/>
      <w:numPr>
        <w:ilvl w:val="2"/>
        <w:numId w:val="1"/>
      </w:numPr>
      <w:spacing w:before="40" w:after="40" w:line="240" w:lineRule="auto"/>
      <w:ind w:left="709"/>
      <w:outlineLvl w:val="2"/>
    </w:pPr>
    <w:rPr>
      <w:rFonts w:eastAsiaTheme="majorEastAsia" w:cstheme="majorBidi"/>
      <w:b/>
      <w:bCs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35A5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35A5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35A5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35A5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35A5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35A5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7D1E"/>
    <w:rPr>
      <w:rFonts w:eastAsiaTheme="majorEastAsia" w:cstheme="majorBidi"/>
      <w:b/>
      <w:color w:val="1C4377"/>
      <w:sz w:val="32"/>
      <w:szCs w:val="32"/>
    </w:rPr>
  </w:style>
  <w:style w:type="paragraph" w:styleId="NoSpacing">
    <w:name w:val="No Spacing"/>
    <w:uiPriority w:val="1"/>
    <w:qFormat/>
    <w:rsid w:val="006435A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617AF"/>
    <w:rPr>
      <w:rFonts w:asciiTheme="majorHAnsi" w:eastAsiaTheme="majorEastAsia" w:hAnsiTheme="majorHAnsi" w:cstheme="majorBidi"/>
      <w:b/>
      <w:color w:val="54B6E7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435A5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35A5"/>
    <w:rPr>
      <w:rFonts w:ascii="Century Gothic" w:eastAsiaTheme="majorEastAsia" w:hAnsi="Century Gothic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845253"/>
    <w:rPr>
      <w:rFonts w:asciiTheme="majorHAnsi" w:eastAsiaTheme="majorEastAsia" w:hAnsiTheme="majorHAnsi" w:cstheme="majorBidi"/>
      <w:b/>
      <w:bCs/>
      <w:color w:val="404040" w:themeColor="text1" w:themeTint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35A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35A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35A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35A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35A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35A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A50B7A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26B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07725"/>
    <w:pPr>
      <w:tabs>
        <w:tab w:val="left" w:pos="880"/>
        <w:tab w:val="right" w:leader="dot" w:pos="9736"/>
      </w:tabs>
      <w:spacing w:after="100" w:line="240" w:lineRule="auto"/>
      <w:ind w:left="221"/>
    </w:pPr>
  </w:style>
  <w:style w:type="paragraph" w:styleId="TOC3">
    <w:name w:val="toc 3"/>
    <w:basedOn w:val="Normal"/>
    <w:next w:val="Normal"/>
    <w:autoRedefine/>
    <w:uiPriority w:val="39"/>
    <w:unhideWhenUsed/>
    <w:rsid w:val="009726B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726B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258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881"/>
  </w:style>
  <w:style w:type="paragraph" w:styleId="Footer">
    <w:name w:val="footer"/>
    <w:basedOn w:val="Normal"/>
    <w:link w:val="FooterChar"/>
    <w:uiPriority w:val="99"/>
    <w:unhideWhenUsed/>
    <w:rsid w:val="000258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881"/>
  </w:style>
  <w:style w:type="character" w:styleId="PlaceholderText">
    <w:name w:val="Placeholder Text"/>
    <w:basedOn w:val="DefaultParagraphFont"/>
    <w:uiPriority w:val="99"/>
    <w:semiHidden/>
    <w:rsid w:val="00025881"/>
    <w:rPr>
      <w:color w:val="808080"/>
    </w:rPr>
  </w:style>
  <w:style w:type="paragraph" w:styleId="ListParagraph">
    <w:name w:val="List Paragraph"/>
    <w:basedOn w:val="Normal"/>
    <w:uiPriority w:val="34"/>
    <w:qFormat/>
    <w:rsid w:val="009538EC"/>
    <w:pPr>
      <w:ind w:left="720"/>
      <w:contextualSpacing/>
    </w:pPr>
  </w:style>
  <w:style w:type="table" w:styleId="TableGrid">
    <w:name w:val="Table Grid"/>
    <w:basedOn w:val="TableNormal"/>
    <w:uiPriority w:val="39"/>
    <w:rsid w:val="004138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201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01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01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01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01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1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18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011C5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795DD0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B7FAA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F2736E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9C6998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2059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62059"/>
    <w:rPr>
      <w:rFonts w:asciiTheme="minorHAnsi" w:eastAsiaTheme="minorEastAsia" w:hAnsiTheme="minorHAnsi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9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6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6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9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5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8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6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7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4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78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6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0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4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1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75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54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0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8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9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7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8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0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2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5" Type="http://schemas.openxmlformats.org/officeDocument/2006/relationships/numbering" Target="numbering.xml"/><Relationship Id="rId90" Type="http://schemas.openxmlformats.org/officeDocument/2006/relationships/header" Target="header1.xml"/><Relationship Id="rId95" Type="http://schemas.openxmlformats.org/officeDocument/2006/relationships/footer" Target="footer3.xml"/><Relationship Id="rId22" Type="http://schemas.openxmlformats.org/officeDocument/2006/relationships/image" Target="media/image12.png"/><Relationship Id="rId43" Type="http://schemas.openxmlformats.org/officeDocument/2006/relationships/image" Target="media/image31.png"/><Relationship Id="rId48" Type="http://schemas.openxmlformats.org/officeDocument/2006/relationships/image" Target="media/image38.png"/><Relationship Id="rId64" Type="http://schemas.openxmlformats.org/officeDocument/2006/relationships/image" Target="media/image53.png"/><Relationship Id="rId69" Type="http://schemas.openxmlformats.org/officeDocument/2006/relationships/image" Target="media/image59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54" Type="http://schemas.openxmlformats.org/officeDocument/2006/relationships/image" Target="media/image44.png"/><Relationship Id="rId62" Type="http://schemas.openxmlformats.org/officeDocument/2006/relationships/image" Target="media/image51.png"/><Relationship Id="rId70" Type="http://schemas.openxmlformats.org/officeDocument/2006/relationships/image" Target="media/image60.png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header" Target="header2.xml"/><Relationship Id="rId9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7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6.png"/><Relationship Id="rId34" Type="http://schemas.openxmlformats.org/officeDocument/2006/relationships/image" Target="media/image21.png"/><Relationship Id="rId50" Type="http://schemas.openxmlformats.org/officeDocument/2006/relationships/image" Target="media/image40.png"/><Relationship Id="rId55" Type="http://schemas.openxmlformats.org/officeDocument/2006/relationships/image" Target="media/image42.png"/><Relationship Id="rId76" Type="http://schemas.openxmlformats.org/officeDocument/2006/relationships/image" Target="media/image65.png"/><Relationship Id="rId97" Type="http://schemas.openxmlformats.org/officeDocument/2006/relationships/glossaryDocument" Target="glossary/document.xml"/><Relationship Id="rId7" Type="http://schemas.openxmlformats.org/officeDocument/2006/relationships/settings" Target="settings.xml"/><Relationship Id="rId71" Type="http://schemas.openxmlformats.org/officeDocument/2006/relationships/image" Target="media/image58.png"/><Relationship Id="rId92" Type="http://schemas.openxmlformats.org/officeDocument/2006/relationships/footer" Target="footer1.xml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6.png"/><Relationship Id="rId87" Type="http://schemas.openxmlformats.org/officeDocument/2006/relationships/image" Target="media/image76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17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image" Target="media/image61.png"/><Relationship Id="rId93" Type="http://schemas.openxmlformats.org/officeDocument/2006/relationships/footer" Target="footer2.xml"/><Relationship Id="rId98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2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2.png"/><Relationship Id="rId2" Type="http://schemas.openxmlformats.org/officeDocument/2006/relationships/image" Target="media/image80.png"/><Relationship Id="rId1" Type="http://schemas.openxmlformats.org/officeDocument/2006/relationships/image" Target="media/image79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4.png"/><Relationship Id="rId1" Type="http://schemas.openxmlformats.org/officeDocument/2006/relationships/image" Target="media/image8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3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7B89E4BD3F14380852D3B7D6B3E8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CBDDD-268C-41E7-97A7-35055DBA9E58}"/>
      </w:docPartPr>
      <w:docPartBody>
        <w:p w:rsidR="009E21F2" w:rsidRDefault="009E21F2" w:rsidP="009E21F2">
          <w:pPr>
            <w:pStyle w:val="87B89E4BD3F14380852D3B7D6B3E8CD1"/>
          </w:pPr>
          <w:r w:rsidRPr="0082375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3E5E"/>
    <w:rsid w:val="00056BB5"/>
    <w:rsid w:val="000A38F8"/>
    <w:rsid w:val="000E5B6F"/>
    <w:rsid w:val="00106E74"/>
    <w:rsid w:val="001319C3"/>
    <w:rsid w:val="001474AA"/>
    <w:rsid w:val="001A25A7"/>
    <w:rsid w:val="001B11BE"/>
    <w:rsid w:val="001F13C7"/>
    <w:rsid w:val="00233119"/>
    <w:rsid w:val="002556D3"/>
    <w:rsid w:val="0026087E"/>
    <w:rsid w:val="002B311F"/>
    <w:rsid w:val="002B767F"/>
    <w:rsid w:val="002E7905"/>
    <w:rsid w:val="003148F9"/>
    <w:rsid w:val="003307C7"/>
    <w:rsid w:val="00345930"/>
    <w:rsid w:val="00357E07"/>
    <w:rsid w:val="003B29CF"/>
    <w:rsid w:val="003D7E2D"/>
    <w:rsid w:val="00404AA4"/>
    <w:rsid w:val="004143DB"/>
    <w:rsid w:val="004A2FDD"/>
    <w:rsid w:val="00550E61"/>
    <w:rsid w:val="00580FA0"/>
    <w:rsid w:val="00587F8A"/>
    <w:rsid w:val="005964A0"/>
    <w:rsid w:val="005A376B"/>
    <w:rsid w:val="00622735"/>
    <w:rsid w:val="006508AA"/>
    <w:rsid w:val="006535A3"/>
    <w:rsid w:val="00656C9C"/>
    <w:rsid w:val="00664BCA"/>
    <w:rsid w:val="0068578D"/>
    <w:rsid w:val="006F45E9"/>
    <w:rsid w:val="00702642"/>
    <w:rsid w:val="007043B2"/>
    <w:rsid w:val="00762F7B"/>
    <w:rsid w:val="00764582"/>
    <w:rsid w:val="007C6A81"/>
    <w:rsid w:val="007F5BE7"/>
    <w:rsid w:val="008523A1"/>
    <w:rsid w:val="008757E6"/>
    <w:rsid w:val="008A63F1"/>
    <w:rsid w:val="008C3E5E"/>
    <w:rsid w:val="00912A85"/>
    <w:rsid w:val="009E21F2"/>
    <w:rsid w:val="00A25A02"/>
    <w:rsid w:val="00A26034"/>
    <w:rsid w:val="00AA672D"/>
    <w:rsid w:val="00AB0B26"/>
    <w:rsid w:val="00AB77AB"/>
    <w:rsid w:val="00AE288D"/>
    <w:rsid w:val="00B04F84"/>
    <w:rsid w:val="00B05FCD"/>
    <w:rsid w:val="00B4209B"/>
    <w:rsid w:val="00B61B79"/>
    <w:rsid w:val="00BB75D6"/>
    <w:rsid w:val="00BE5933"/>
    <w:rsid w:val="00BF4082"/>
    <w:rsid w:val="00C64F9D"/>
    <w:rsid w:val="00C71A93"/>
    <w:rsid w:val="00C92761"/>
    <w:rsid w:val="00C973D9"/>
    <w:rsid w:val="00CA2492"/>
    <w:rsid w:val="00CA505F"/>
    <w:rsid w:val="00CF16A3"/>
    <w:rsid w:val="00D14D95"/>
    <w:rsid w:val="00D17F45"/>
    <w:rsid w:val="00D2574A"/>
    <w:rsid w:val="00DB3487"/>
    <w:rsid w:val="00DD43F9"/>
    <w:rsid w:val="00E128E0"/>
    <w:rsid w:val="00E3086E"/>
    <w:rsid w:val="00E35857"/>
    <w:rsid w:val="00E35A7B"/>
    <w:rsid w:val="00E53136"/>
    <w:rsid w:val="00E53471"/>
    <w:rsid w:val="00E82F8E"/>
    <w:rsid w:val="00E85D5B"/>
    <w:rsid w:val="00EB03EE"/>
    <w:rsid w:val="00EB1183"/>
    <w:rsid w:val="00EE3704"/>
    <w:rsid w:val="00EF6EE3"/>
    <w:rsid w:val="00F75BB7"/>
    <w:rsid w:val="00F941D0"/>
    <w:rsid w:val="00FC3133"/>
    <w:rsid w:val="00FD13C3"/>
    <w:rsid w:val="00FF3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21F2"/>
    <w:rPr>
      <w:color w:val="808080"/>
    </w:rPr>
  </w:style>
  <w:style w:type="paragraph" w:customStyle="1" w:styleId="87B89E4BD3F14380852D3B7D6B3E8CD1">
    <w:name w:val="87B89E4BD3F14380852D3B7D6B3E8CD1"/>
    <w:rsid w:val="009E21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1fd931-9dd0-4345-92f3-8fa17dcf0dd4">
      <Terms xmlns="http://schemas.microsoft.com/office/infopath/2007/PartnerControls"/>
    </lcf76f155ced4ddcb4097134ff3c332f>
    <TaxCatchAll xmlns="777f319d-4297-4de6-b2b7-f66bd2b9343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62C2FB166A694A90D77F143E370709" ma:contentTypeVersion="16" ma:contentTypeDescription="Create a new document." ma:contentTypeScope="" ma:versionID="36de3e919da4ad4b46572f3a2519b9f9">
  <xsd:schema xmlns:xsd="http://www.w3.org/2001/XMLSchema" xmlns:xs="http://www.w3.org/2001/XMLSchema" xmlns:p="http://schemas.microsoft.com/office/2006/metadata/properties" xmlns:ns2="3d1fd931-9dd0-4345-92f3-8fa17dcf0dd4" xmlns:ns3="777f319d-4297-4de6-b2b7-f66bd2b93433" targetNamespace="http://schemas.microsoft.com/office/2006/metadata/properties" ma:root="true" ma:fieldsID="9d42b7ade1cba75382700bc2d829d8d1" ns2:_="" ns3:_="">
    <xsd:import namespace="3d1fd931-9dd0-4345-92f3-8fa17dcf0dd4"/>
    <xsd:import namespace="777f319d-4297-4de6-b2b7-f66bd2b934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fd931-9dd0-4345-92f3-8fa17dcf0d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4030333-c63d-4437-bdf8-b5ac626c08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f319d-4297-4de6-b2b7-f66bd2b9343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a8e1096-f814-42ff-8573-09779ee6e5ab}" ma:internalName="TaxCatchAll" ma:showField="CatchAllData" ma:web="777f319d-4297-4de6-b2b7-f66bd2b934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6030FD-03B0-47EE-B2FE-8830658AA2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EE91AD-C33F-4062-9216-30D430F00267}">
  <ds:schemaRefs>
    <ds:schemaRef ds:uri="http://schemas.microsoft.com/office/2006/metadata/properties"/>
    <ds:schemaRef ds:uri="http://schemas.microsoft.com/office/infopath/2007/PartnerControls"/>
    <ds:schemaRef ds:uri="3d1fd931-9dd0-4345-92f3-8fa17dcf0dd4"/>
    <ds:schemaRef ds:uri="777f319d-4297-4de6-b2b7-f66bd2b93433"/>
  </ds:schemaRefs>
</ds:datastoreItem>
</file>

<file path=customXml/itemProps3.xml><?xml version="1.0" encoding="utf-8"?>
<ds:datastoreItem xmlns:ds="http://schemas.openxmlformats.org/officeDocument/2006/customXml" ds:itemID="{94E3C641-52BD-42EB-A799-6B95B9BA63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7D52B0-260D-4E41-B6BB-75F6E7853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1fd931-9dd0-4345-92f3-8fa17dcf0dd4"/>
    <ds:schemaRef ds:uri="777f319d-4297-4de6-b2b7-f66bd2b934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5</Pages>
  <Words>2418</Words>
  <Characters>1378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AR</vt:lpstr>
    </vt:vector>
  </TitlesOfParts>
  <Company/>
  <LinksUpToDate>false</LinksUpToDate>
  <CharactersWithSpaces>1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AR</dc:title>
  <dc:subject/>
  <dc:creator>Ivan De La Cruz</dc:creator>
  <cp:keywords/>
  <dc:description/>
  <cp:lastModifiedBy>Diego Benitez</cp:lastModifiedBy>
  <cp:revision>391</cp:revision>
  <cp:lastPrinted>2023-07-31T12:55:00Z</cp:lastPrinted>
  <dcterms:created xsi:type="dcterms:W3CDTF">2023-05-04T11:45:00Z</dcterms:created>
  <dcterms:modified xsi:type="dcterms:W3CDTF">2023-10-20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6b667284eb0bd76abbc2a9d746bdc0e2b297b242382f4cd866a83d92f07e97</vt:lpwstr>
  </property>
  <property fmtid="{D5CDD505-2E9C-101B-9397-08002B2CF9AE}" pid="3" name="ContentTypeId">
    <vt:lpwstr>0x0101004B62C2FB166A694A90D77F143E370709</vt:lpwstr>
  </property>
  <property fmtid="{D5CDD505-2E9C-101B-9397-08002B2CF9AE}" pid="4" name="MediaServiceImageTags">
    <vt:lpwstr/>
  </property>
</Properties>
</file>